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53A61D" w14:textId="77777777" w:rsidR="004955D1" w:rsidRDefault="004955D1" w:rsidP="001A6A6B">
      <w:pPr>
        <w:jc w:val="center"/>
      </w:pPr>
    </w:p>
    <w:p w14:paraId="3B185F42" w14:textId="77777777" w:rsidR="001A6A6B" w:rsidRDefault="001A6A6B" w:rsidP="001A6A6B">
      <w:pPr>
        <w:jc w:val="center"/>
      </w:pPr>
    </w:p>
    <w:p w14:paraId="310B2DB6" w14:textId="77777777" w:rsidR="001A6A6B" w:rsidRDefault="001A6A6B" w:rsidP="001A6A6B">
      <w:pPr>
        <w:jc w:val="center"/>
      </w:pPr>
    </w:p>
    <w:p w14:paraId="14E57B95" w14:textId="77777777" w:rsidR="001A6A6B" w:rsidRDefault="001A6A6B" w:rsidP="001A6A6B">
      <w:pPr>
        <w:jc w:val="center"/>
      </w:pPr>
    </w:p>
    <w:p w14:paraId="42C2BC26" w14:textId="77777777" w:rsidR="001A6A6B" w:rsidRDefault="001A6A6B" w:rsidP="001A6A6B">
      <w:pPr>
        <w:jc w:val="center"/>
      </w:pPr>
    </w:p>
    <w:p w14:paraId="43B8E069" w14:textId="77777777" w:rsidR="001A6A6B" w:rsidRDefault="001A6A6B" w:rsidP="001A6A6B">
      <w:pPr>
        <w:jc w:val="center"/>
      </w:pPr>
    </w:p>
    <w:p w14:paraId="2685F77C" w14:textId="77777777" w:rsidR="001A6A6B" w:rsidRDefault="001A6A6B" w:rsidP="001A6A6B">
      <w:pPr>
        <w:jc w:val="center"/>
      </w:pPr>
    </w:p>
    <w:p w14:paraId="7C7413A1" w14:textId="77777777" w:rsidR="001A6A6B" w:rsidRDefault="001A6A6B" w:rsidP="001A6A6B">
      <w:pPr>
        <w:jc w:val="center"/>
      </w:pPr>
    </w:p>
    <w:p w14:paraId="0C22018D" w14:textId="439E71A6" w:rsidR="001A6A6B" w:rsidRDefault="001A6A6B" w:rsidP="001A6A6B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0FA22DA8" w14:textId="77777777" w:rsidR="001A6A6B" w:rsidRDefault="001A6A6B" w:rsidP="001A6A6B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57E2BCE0" w14:textId="3074D44A" w:rsidR="00613E9E" w:rsidRPr="00613E9E" w:rsidRDefault="001A6A6B" w:rsidP="001A6A6B">
      <w:pPr>
        <w:pStyle w:val="paragraph"/>
        <w:spacing w:before="0" w:beforeAutospacing="0" w:after="0" w:afterAutospacing="0"/>
        <w:jc w:val="center"/>
        <w:textAlignment w:val="baseline"/>
        <w:rPr>
          <w:sz w:val="36"/>
          <w:szCs w:val="36"/>
        </w:rPr>
      </w:pPr>
      <w:r w:rsidRPr="00613E9E">
        <w:rPr>
          <w:rStyle w:val="normaltextrun"/>
          <w:sz w:val="36"/>
          <w:szCs w:val="36"/>
        </w:rPr>
        <w:t>Test Report</w:t>
      </w:r>
    </w:p>
    <w:p w14:paraId="2B916353" w14:textId="77777777" w:rsidR="001A6A6B" w:rsidRPr="00613E9E" w:rsidRDefault="001A6A6B" w:rsidP="001A6A6B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 w:rsidRPr="00613E9E">
        <w:rPr>
          <w:rStyle w:val="normaltextrun"/>
          <w:rFonts w:eastAsiaTheme="majorEastAsia"/>
          <w:sz w:val="36"/>
          <w:szCs w:val="36"/>
        </w:rPr>
        <w:t>Mobile Application AI Form Scriber</w:t>
      </w:r>
      <w:r w:rsidRPr="00613E9E">
        <w:rPr>
          <w:rStyle w:val="eop"/>
          <w:sz w:val="36"/>
          <w:szCs w:val="36"/>
        </w:rPr>
        <w:t> </w:t>
      </w:r>
    </w:p>
    <w:p w14:paraId="039C2127" w14:textId="77777777" w:rsidR="001A6A6B" w:rsidRPr="00613E9E" w:rsidRDefault="001A6A6B" w:rsidP="001A6A6B">
      <w:pPr>
        <w:pStyle w:val="paragraph"/>
        <w:spacing w:before="0" w:beforeAutospacing="0" w:after="0" w:afterAutospacing="0"/>
        <w:jc w:val="center"/>
        <w:textAlignment w:val="baseline"/>
        <w:rPr>
          <w:sz w:val="36"/>
          <w:szCs w:val="36"/>
        </w:rPr>
      </w:pPr>
      <w:r w:rsidRPr="00613E9E">
        <w:rPr>
          <w:rStyle w:val="normaltextrun"/>
          <w:rFonts w:eastAsiaTheme="majorEastAsia"/>
          <w:sz w:val="36"/>
          <w:szCs w:val="36"/>
        </w:rPr>
        <w:t xml:space="preserve">Milestone </w:t>
      </w:r>
      <w:r w:rsidRPr="00613E9E">
        <w:rPr>
          <w:rStyle w:val="normaltextrun"/>
          <w:sz w:val="36"/>
          <w:szCs w:val="36"/>
        </w:rPr>
        <w:t>4</w:t>
      </w:r>
    </w:p>
    <w:p w14:paraId="17B078E9" w14:textId="77777777" w:rsidR="001A6A6B" w:rsidRPr="00613E9E" w:rsidRDefault="001A6A6B" w:rsidP="001A6A6B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 w:rsidRPr="00613E9E">
        <w:rPr>
          <w:rStyle w:val="normaltextrun"/>
          <w:rFonts w:eastAsiaTheme="majorEastAsia"/>
          <w:sz w:val="36"/>
          <w:szCs w:val="36"/>
        </w:rPr>
        <w:t>SWEN 670</w:t>
      </w:r>
      <w:r w:rsidRPr="00613E9E">
        <w:rPr>
          <w:rStyle w:val="eop"/>
          <w:sz w:val="36"/>
          <w:szCs w:val="36"/>
        </w:rPr>
        <w:t> </w:t>
      </w:r>
    </w:p>
    <w:p w14:paraId="681B4EC5" w14:textId="2DB392E4" w:rsidR="001A6A6B" w:rsidRPr="00613E9E" w:rsidRDefault="00647378" w:rsidP="001A6A6B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rStyle w:val="normaltextrun"/>
          <w:rFonts w:eastAsiaTheme="majorEastAsia"/>
          <w:sz w:val="36"/>
          <w:szCs w:val="36"/>
        </w:rPr>
        <w:t>April 4</w:t>
      </w:r>
      <w:r w:rsidR="001A6A6B" w:rsidRPr="00613E9E">
        <w:rPr>
          <w:rStyle w:val="normaltextrun"/>
          <w:rFonts w:eastAsiaTheme="majorEastAsia"/>
          <w:sz w:val="36"/>
          <w:szCs w:val="36"/>
        </w:rPr>
        <w:t>, 202</w:t>
      </w:r>
      <w:r>
        <w:rPr>
          <w:rStyle w:val="normaltextrun"/>
          <w:rFonts w:eastAsiaTheme="majorEastAsia"/>
          <w:sz w:val="36"/>
          <w:szCs w:val="36"/>
        </w:rPr>
        <w:t>1</w:t>
      </w:r>
      <w:r w:rsidR="001A6A6B" w:rsidRPr="00613E9E">
        <w:rPr>
          <w:rStyle w:val="eop"/>
          <w:sz w:val="36"/>
          <w:szCs w:val="36"/>
        </w:rPr>
        <w:t> </w:t>
      </w:r>
    </w:p>
    <w:p w14:paraId="7AA9CA62" w14:textId="477679CE" w:rsidR="001A6A6B" w:rsidRDefault="001A6A6B" w:rsidP="001A6A6B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36"/>
          <w:szCs w:val="36"/>
        </w:rPr>
      </w:pPr>
      <w:r w:rsidRPr="00613E9E">
        <w:rPr>
          <w:rStyle w:val="normaltextrun"/>
          <w:rFonts w:eastAsiaTheme="majorEastAsia"/>
          <w:sz w:val="36"/>
          <w:szCs w:val="36"/>
        </w:rPr>
        <w:t>University of Maryland Global Campus</w:t>
      </w:r>
      <w:r w:rsidRPr="00613E9E">
        <w:rPr>
          <w:rStyle w:val="eop"/>
          <w:sz w:val="36"/>
          <w:szCs w:val="36"/>
        </w:rPr>
        <w:t> </w:t>
      </w:r>
    </w:p>
    <w:p w14:paraId="272BA8BB" w14:textId="50F4E00E" w:rsidR="007A2955" w:rsidRDefault="007A2955" w:rsidP="001A6A6B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36"/>
          <w:szCs w:val="36"/>
        </w:rPr>
      </w:pPr>
    </w:p>
    <w:p w14:paraId="5D4455EC" w14:textId="6D7E5F6E" w:rsidR="007A2955" w:rsidRPr="00613E9E" w:rsidRDefault="007A2955" w:rsidP="001A6A6B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36"/>
          <w:szCs w:val="36"/>
        </w:rPr>
      </w:pPr>
      <w:r>
        <w:rPr>
          <w:rStyle w:val="eop"/>
          <w:sz w:val="36"/>
          <w:szCs w:val="36"/>
        </w:rPr>
        <w:t>Version 1.0</w:t>
      </w:r>
    </w:p>
    <w:p w14:paraId="5EC6043E" w14:textId="77777777" w:rsidR="001A6A6B" w:rsidRPr="00613E9E" w:rsidRDefault="001A6A6B" w:rsidP="001A6A6B">
      <w:pPr>
        <w:jc w:val="center"/>
        <w:rPr>
          <w:sz w:val="36"/>
          <w:szCs w:val="36"/>
        </w:rPr>
      </w:pPr>
    </w:p>
    <w:p w14:paraId="6D9D9510" w14:textId="77777777" w:rsidR="001A6A6B" w:rsidRDefault="001A6A6B" w:rsidP="001A6A6B">
      <w:pPr>
        <w:jc w:val="center"/>
      </w:pPr>
    </w:p>
    <w:p w14:paraId="516C7F26" w14:textId="77777777" w:rsidR="001A6A6B" w:rsidRDefault="001A6A6B" w:rsidP="001A6A6B">
      <w:pPr>
        <w:jc w:val="center"/>
      </w:pPr>
    </w:p>
    <w:p w14:paraId="4A56A3DB" w14:textId="77777777" w:rsidR="001A6A6B" w:rsidRDefault="001A6A6B" w:rsidP="001A6A6B">
      <w:pPr>
        <w:jc w:val="center"/>
      </w:pPr>
    </w:p>
    <w:p w14:paraId="78D8D43C" w14:textId="77777777" w:rsidR="001A6A6B" w:rsidRDefault="001A6A6B" w:rsidP="001A6A6B">
      <w:pPr>
        <w:jc w:val="center"/>
      </w:pPr>
    </w:p>
    <w:p w14:paraId="3152ED2C" w14:textId="77777777" w:rsidR="001A6A6B" w:rsidRDefault="001A6A6B" w:rsidP="001A6A6B">
      <w:pPr>
        <w:jc w:val="center"/>
      </w:pPr>
    </w:p>
    <w:p w14:paraId="55616FB3" w14:textId="77777777" w:rsidR="001A6A6B" w:rsidRDefault="001A6A6B" w:rsidP="001A6A6B">
      <w:pPr>
        <w:jc w:val="center"/>
      </w:pPr>
    </w:p>
    <w:p w14:paraId="16070125" w14:textId="77777777" w:rsidR="001A6A6B" w:rsidRDefault="001A6A6B" w:rsidP="001A6A6B">
      <w:pPr>
        <w:jc w:val="center"/>
      </w:pPr>
    </w:p>
    <w:p w14:paraId="25C39720" w14:textId="77777777" w:rsidR="001A6A6B" w:rsidRDefault="001A6A6B" w:rsidP="001A6A6B">
      <w:pPr>
        <w:jc w:val="center"/>
      </w:pPr>
    </w:p>
    <w:p w14:paraId="7B6C4EEF" w14:textId="0D00D87A" w:rsidR="00613E9E" w:rsidRDefault="001A6A6B" w:rsidP="001A6A6B">
      <w:pPr>
        <w:jc w:val="right"/>
        <w:rPr>
          <w:rStyle w:val="eop"/>
          <w:rFonts w:ascii="Arial" w:hAnsi="Arial" w:cs="Arial"/>
          <w:color w:val="5A5A5A"/>
          <w:shd w:val="clear" w:color="auto" w:fill="FFFFFF"/>
        </w:rPr>
      </w:pPr>
      <w:r>
        <w:rPr>
          <w:rStyle w:val="normaltextrun"/>
          <w:color w:val="5A5A5A"/>
          <w:shd w:val="clear" w:color="auto" w:fill="FFFFFF"/>
        </w:rPr>
        <w:t>Presented by: Sylvia Lopez, Bertina Lee, Brian Malott, Karim Mansour, Komi Noukafou, Sompon Boontho, Joselito Ocampo, Ermias Seyoum, Arnaud Tako, Alex Dattilio, Roy Gordon, Johnny Lockhart</w:t>
      </w:r>
      <w:r>
        <w:rPr>
          <w:rStyle w:val="eop"/>
          <w:rFonts w:ascii="Arial" w:hAnsi="Arial" w:cs="Arial"/>
          <w:color w:val="5A5A5A"/>
          <w:shd w:val="clear" w:color="auto" w:fill="FFFFFF"/>
        </w:rPr>
        <w:t> </w:t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2760728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1D7B26A" w14:textId="5E57423F" w:rsidR="00613E9E" w:rsidRPr="00E56A4A" w:rsidRDefault="00613E9E" w:rsidP="00613E9E">
          <w:pPr>
            <w:pStyle w:val="TOCHeading"/>
            <w:jc w:val="center"/>
            <w:rPr>
              <w:rFonts w:ascii="Times New Roman" w:hAnsi="Times New Roman" w:cs="Times New Roman"/>
              <w:color w:val="000000" w:themeColor="text1"/>
              <w:sz w:val="36"/>
              <w:szCs w:val="36"/>
            </w:rPr>
          </w:pPr>
          <w:r w:rsidRPr="00E56A4A">
            <w:rPr>
              <w:rFonts w:ascii="Times New Roman" w:hAnsi="Times New Roman" w:cs="Times New Roman"/>
              <w:color w:val="000000" w:themeColor="text1"/>
              <w:sz w:val="36"/>
              <w:szCs w:val="36"/>
            </w:rPr>
            <w:t>Table of Contents</w:t>
          </w:r>
        </w:p>
        <w:p w14:paraId="39AFB830" w14:textId="0B5B22C9" w:rsidR="00C03789" w:rsidRDefault="00613E9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8027395" w:history="1">
            <w:r w:rsidR="00C03789" w:rsidRPr="00786C7F">
              <w:rPr>
                <w:rStyle w:val="Hyperlink"/>
                <w:rFonts w:cs="Times New Roman"/>
                <w:b/>
                <w:bCs/>
                <w:noProof/>
              </w:rPr>
              <w:t>Test Report</w:t>
            </w:r>
            <w:r w:rsidR="00C03789">
              <w:rPr>
                <w:noProof/>
                <w:webHidden/>
              </w:rPr>
              <w:tab/>
            </w:r>
            <w:r w:rsidR="00C03789">
              <w:rPr>
                <w:noProof/>
                <w:webHidden/>
              </w:rPr>
              <w:fldChar w:fldCharType="begin"/>
            </w:r>
            <w:r w:rsidR="00C03789">
              <w:rPr>
                <w:noProof/>
                <w:webHidden/>
              </w:rPr>
              <w:instrText xml:space="preserve"> PAGEREF _Toc68027395 \h </w:instrText>
            </w:r>
            <w:r w:rsidR="00C03789">
              <w:rPr>
                <w:noProof/>
                <w:webHidden/>
              </w:rPr>
            </w:r>
            <w:r w:rsidR="00C03789">
              <w:rPr>
                <w:noProof/>
                <w:webHidden/>
              </w:rPr>
              <w:fldChar w:fldCharType="separate"/>
            </w:r>
            <w:r w:rsidR="00C03789">
              <w:rPr>
                <w:noProof/>
                <w:webHidden/>
              </w:rPr>
              <w:t>4</w:t>
            </w:r>
            <w:r w:rsidR="00C03789">
              <w:rPr>
                <w:noProof/>
                <w:webHidden/>
              </w:rPr>
              <w:fldChar w:fldCharType="end"/>
            </w:r>
          </w:hyperlink>
        </w:p>
        <w:p w14:paraId="2539DCFC" w14:textId="4A8D46B6" w:rsidR="00C03789" w:rsidRDefault="00D22C4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8027396" w:history="1">
            <w:r w:rsidR="00C03789" w:rsidRPr="00786C7F">
              <w:rPr>
                <w:rStyle w:val="Hyperlink"/>
                <w:rFonts w:cs="Times New Roman"/>
                <w:b/>
                <w:bCs/>
                <w:noProof/>
              </w:rPr>
              <w:t>1. Introduction</w:t>
            </w:r>
            <w:r w:rsidR="00C03789">
              <w:rPr>
                <w:noProof/>
                <w:webHidden/>
              </w:rPr>
              <w:tab/>
            </w:r>
            <w:r w:rsidR="00C03789">
              <w:rPr>
                <w:noProof/>
                <w:webHidden/>
              </w:rPr>
              <w:fldChar w:fldCharType="begin"/>
            </w:r>
            <w:r w:rsidR="00C03789">
              <w:rPr>
                <w:noProof/>
                <w:webHidden/>
              </w:rPr>
              <w:instrText xml:space="preserve"> PAGEREF _Toc68027396 \h </w:instrText>
            </w:r>
            <w:r w:rsidR="00C03789">
              <w:rPr>
                <w:noProof/>
                <w:webHidden/>
              </w:rPr>
            </w:r>
            <w:r w:rsidR="00C03789">
              <w:rPr>
                <w:noProof/>
                <w:webHidden/>
              </w:rPr>
              <w:fldChar w:fldCharType="separate"/>
            </w:r>
            <w:r w:rsidR="00C03789">
              <w:rPr>
                <w:noProof/>
                <w:webHidden/>
              </w:rPr>
              <w:t>4</w:t>
            </w:r>
            <w:r w:rsidR="00C03789">
              <w:rPr>
                <w:noProof/>
                <w:webHidden/>
              </w:rPr>
              <w:fldChar w:fldCharType="end"/>
            </w:r>
          </w:hyperlink>
        </w:p>
        <w:p w14:paraId="37DF7754" w14:textId="4C1928B5" w:rsidR="00C03789" w:rsidRDefault="00D22C4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8027397" w:history="1">
            <w:r w:rsidR="00C03789" w:rsidRPr="00786C7F">
              <w:rPr>
                <w:rStyle w:val="Hyperlink"/>
                <w:rFonts w:cs="Times New Roman"/>
                <w:b/>
                <w:bCs/>
                <w:noProof/>
              </w:rPr>
              <w:t>1.1 Purpose</w:t>
            </w:r>
            <w:r w:rsidR="00C03789">
              <w:rPr>
                <w:noProof/>
                <w:webHidden/>
              </w:rPr>
              <w:tab/>
            </w:r>
            <w:r w:rsidR="00C03789">
              <w:rPr>
                <w:noProof/>
                <w:webHidden/>
              </w:rPr>
              <w:fldChar w:fldCharType="begin"/>
            </w:r>
            <w:r w:rsidR="00C03789">
              <w:rPr>
                <w:noProof/>
                <w:webHidden/>
              </w:rPr>
              <w:instrText xml:space="preserve"> PAGEREF _Toc68027397 \h </w:instrText>
            </w:r>
            <w:r w:rsidR="00C03789">
              <w:rPr>
                <w:noProof/>
                <w:webHidden/>
              </w:rPr>
            </w:r>
            <w:r w:rsidR="00C03789">
              <w:rPr>
                <w:noProof/>
                <w:webHidden/>
              </w:rPr>
              <w:fldChar w:fldCharType="separate"/>
            </w:r>
            <w:r w:rsidR="00C03789">
              <w:rPr>
                <w:noProof/>
                <w:webHidden/>
              </w:rPr>
              <w:t>4</w:t>
            </w:r>
            <w:r w:rsidR="00C03789">
              <w:rPr>
                <w:noProof/>
                <w:webHidden/>
              </w:rPr>
              <w:fldChar w:fldCharType="end"/>
            </w:r>
          </w:hyperlink>
        </w:p>
        <w:p w14:paraId="12F1ABCF" w14:textId="75526FEA" w:rsidR="00C03789" w:rsidRDefault="00D22C4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8027398" w:history="1">
            <w:r w:rsidR="00C03789" w:rsidRPr="00786C7F">
              <w:rPr>
                <w:rStyle w:val="Hyperlink"/>
                <w:rFonts w:cs="Times New Roman"/>
                <w:b/>
                <w:bCs/>
                <w:noProof/>
              </w:rPr>
              <w:t>1.2 Application Overview</w:t>
            </w:r>
            <w:r w:rsidR="00C03789">
              <w:rPr>
                <w:noProof/>
                <w:webHidden/>
              </w:rPr>
              <w:tab/>
            </w:r>
            <w:r w:rsidR="00C03789">
              <w:rPr>
                <w:noProof/>
                <w:webHidden/>
              </w:rPr>
              <w:fldChar w:fldCharType="begin"/>
            </w:r>
            <w:r w:rsidR="00C03789">
              <w:rPr>
                <w:noProof/>
                <w:webHidden/>
              </w:rPr>
              <w:instrText xml:space="preserve"> PAGEREF _Toc68027398 \h </w:instrText>
            </w:r>
            <w:r w:rsidR="00C03789">
              <w:rPr>
                <w:noProof/>
                <w:webHidden/>
              </w:rPr>
            </w:r>
            <w:r w:rsidR="00C03789">
              <w:rPr>
                <w:noProof/>
                <w:webHidden/>
              </w:rPr>
              <w:fldChar w:fldCharType="separate"/>
            </w:r>
            <w:r w:rsidR="00C03789">
              <w:rPr>
                <w:noProof/>
                <w:webHidden/>
              </w:rPr>
              <w:t>4</w:t>
            </w:r>
            <w:r w:rsidR="00C03789">
              <w:rPr>
                <w:noProof/>
                <w:webHidden/>
              </w:rPr>
              <w:fldChar w:fldCharType="end"/>
            </w:r>
          </w:hyperlink>
        </w:p>
        <w:p w14:paraId="5C58D2F4" w14:textId="4292A860" w:rsidR="00C03789" w:rsidRDefault="00D22C4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8027399" w:history="1">
            <w:r w:rsidR="00C03789" w:rsidRPr="00786C7F">
              <w:rPr>
                <w:rStyle w:val="Hyperlink"/>
                <w:rFonts w:cs="Times New Roman"/>
                <w:b/>
                <w:bCs/>
                <w:noProof/>
              </w:rPr>
              <w:t>1.3 Testing Scope</w:t>
            </w:r>
            <w:r w:rsidR="00C03789">
              <w:rPr>
                <w:noProof/>
                <w:webHidden/>
              </w:rPr>
              <w:tab/>
            </w:r>
            <w:r w:rsidR="00C03789">
              <w:rPr>
                <w:noProof/>
                <w:webHidden/>
              </w:rPr>
              <w:fldChar w:fldCharType="begin"/>
            </w:r>
            <w:r w:rsidR="00C03789">
              <w:rPr>
                <w:noProof/>
                <w:webHidden/>
              </w:rPr>
              <w:instrText xml:space="preserve"> PAGEREF _Toc68027399 \h </w:instrText>
            </w:r>
            <w:r w:rsidR="00C03789">
              <w:rPr>
                <w:noProof/>
                <w:webHidden/>
              </w:rPr>
            </w:r>
            <w:r w:rsidR="00C03789">
              <w:rPr>
                <w:noProof/>
                <w:webHidden/>
              </w:rPr>
              <w:fldChar w:fldCharType="separate"/>
            </w:r>
            <w:r w:rsidR="00C03789">
              <w:rPr>
                <w:noProof/>
                <w:webHidden/>
              </w:rPr>
              <w:t>4</w:t>
            </w:r>
            <w:r w:rsidR="00C03789">
              <w:rPr>
                <w:noProof/>
                <w:webHidden/>
              </w:rPr>
              <w:fldChar w:fldCharType="end"/>
            </w:r>
          </w:hyperlink>
        </w:p>
        <w:p w14:paraId="56A1C1AA" w14:textId="4BC329C1" w:rsidR="00C03789" w:rsidRDefault="00D22C4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8027400" w:history="1">
            <w:r w:rsidR="00C03789" w:rsidRPr="00786C7F">
              <w:rPr>
                <w:rStyle w:val="Hyperlink"/>
                <w:rFonts w:cs="Times New Roman"/>
                <w:b/>
                <w:bCs/>
                <w:noProof/>
              </w:rPr>
              <w:t>1.4 Intended Audience</w:t>
            </w:r>
            <w:r w:rsidR="00C03789">
              <w:rPr>
                <w:noProof/>
                <w:webHidden/>
              </w:rPr>
              <w:tab/>
            </w:r>
            <w:r w:rsidR="00C03789">
              <w:rPr>
                <w:noProof/>
                <w:webHidden/>
              </w:rPr>
              <w:fldChar w:fldCharType="begin"/>
            </w:r>
            <w:r w:rsidR="00C03789">
              <w:rPr>
                <w:noProof/>
                <w:webHidden/>
              </w:rPr>
              <w:instrText xml:space="preserve"> PAGEREF _Toc68027400 \h </w:instrText>
            </w:r>
            <w:r w:rsidR="00C03789">
              <w:rPr>
                <w:noProof/>
                <w:webHidden/>
              </w:rPr>
            </w:r>
            <w:r w:rsidR="00C03789">
              <w:rPr>
                <w:noProof/>
                <w:webHidden/>
              </w:rPr>
              <w:fldChar w:fldCharType="separate"/>
            </w:r>
            <w:r w:rsidR="00C03789">
              <w:rPr>
                <w:noProof/>
                <w:webHidden/>
              </w:rPr>
              <w:t>4</w:t>
            </w:r>
            <w:r w:rsidR="00C03789">
              <w:rPr>
                <w:noProof/>
                <w:webHidden/>
              </w:rPr>
              <w:fldChar w:fldCharType="end"/>
            </w:r>
          </w:hyperlink>
        </w:p>
        <w:p w14:paraId="168F8D99" w14:textId="6CF8179F" w:rsidR="00C03789" w:rsidRDefault="00D22C4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8027401" w:history="1">
            <w:r w:rsidR="00C03789" w:rsidRPr="00786C7F">
              <w:rPr>
                <w:rStyle w:val="Hyperlink"/>
                <w:rFonts w:cs="Times New Roman"/>
                <w:b/>
                <w:bCs/>
                <w:noProof/>
              </w:rPr>
              <w:t>1.5 Technical Project Stakeholders</w:t>
            </w:r>
            <w:r w:rsidR="00C03789">
              <w:rPr>
                <w:noProof/>
                <w:webHidden/>
              </w:rPr>
              <w:tab/>
            </w:r>
            <w:r w:rsidR="00C03789">
              <w:rPr>
                <w:noProof/>
                <w:webHidden/>
              </w:rPr>
              <w:fldChar w:fldCharType="begin"/>
            </w:r>
            <w:r w:rsidR="00C03789">
              <w:rPr>
                <w:noProof/>
                <w:webHidden/>
              </w:rPr>
              <w:instrText xml:space="preserve"> PAGEREF _Toc68027401 \h </w:instrText>
            </w:r>
            <w:r w:rsidR="00C03789">
              <w:rPr>
                <w:noProof/>
                <w:webHidden/>
              </w:rPr>
            </w:r>
            <w:r w:rsidR="00C03789">
              <w:rPr>
                <w:noProof/>
                <w:webHidden/>
              </w:rPr>
              <w:fldChar w:fldCharType="separate"/>
            </w:r>
            <w:r w:rsidR="00C03789">
              <w:rPr>
                <w:noProof/>
                <w:webHidden/>
              </w:rPr>
              <w:t>5</w:t>
            </w:r>
            <w:r w:rsidR="00C03789">
              <w:rPr>
                <w:noProof/>
                <w:webHidden/>
              </w:rPr>
              <w:fldChar w:fldCharType="end"/>
            </w:r>
          </w:hyperlink>
        </w:p>
        <w:p w14:paraId="1C37DD35" w14:textId="0B95B242" w:rsidR="00C03789" w:rsidRDefault="00D22C4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8027402" w:history="1">
            <w:r w:rsidR="00C03789" w:rsidRPr="00786C7F">
              <w:rPr>
                <w:rStyle w:val="Hyperlink"/>
                <w:rFonts w:cs="Times New Roman"/>
                <w:b/>
                <w:bCs/>
                <w:noProof/>
              </w:rPr>
              <w:t>2. Overview of Test Results</w:t>
            </w:r>
            <w:r w:rsidR="00C03789">
              <w:rPr>
                <w:noProof/>
                <w:webHidden/>
              </w:rPr>
              <w:tab/>
            </w:r>
            <w:r w:rsidR="00C03789">
              <w:rPr>
                <w:noProof/>
                <w:webHidden/>
              </w:rPr>
              <w:fldChar w:fldCharType="begin"/>
            </w:r>
            <w:r w:rsidR="00C03789">
              <w:rPr>
                <w:noProof/>
                <w:webHidden/>
              </w:rPr>
              <w:instrText xml:space="preserve"> PAGEREF _Toc68027402 \h </w:instrText>
            </w:r>
            <w:r w:rsidR="00C03789">
              <w:rPr>
                <w:noProof/>
                <w:webHidden/>
              </w:rPr>
            </w:r>
            <w:r w:rsidR="00C03789">
              <w:rPr>
                <w:noProof/>
                <w:webHidden/>
              </w:rPr>
              <w:fldChar w:fldCharType="separate"/>
            </w:r>
            <w:r w:rsidR="00C03789">
              <w:rPr>
                <w:noProof/>
                <w:webHidden/>
              </w:rPr>
              <w:t>5</w:t>
            </w:r>
            <w:r w:rsidR="00C03789">
              <w:rPr>
                <w:noProof/>
                <w:webHidden/>
              </w:rPr>
              <w:fldChar w:fldCharType="end"/>
            </w:r>
          </w:hyperlink>
        </w:p>
        <w:p w14:paraId="262DFDB1" w14:textId="5EBFFCF8" w:rsidR="00C03789" w:rsidRDefault="00D22C4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8027403" w:history="1">
            <w:r w:rsidR="00C03789" w:rsidRPr="00786C7F">
              <w:rPr>
                <w:rStyle w:val="Hyperlink"/>
                <w:rFonts w:cs="Times New Roman"/>
                <w:b/>
                <w:bCs/>
                <w:noProof/>
              </w:rPr>
              <w:t>2.1 Test Roles and Responsibilities</w:t>
            </w:r>
            <w:r w:rsidR="00C03789">
              <w:rPr>
                <w:noProof/>
                <w:webHidden/>
              </w:rPr>
              <w:tab/>
            </w:r>
            <w:r w:rsidR="00C03789">
              <w:rPr>
                <w:noProof/>
                <w:webHidden/>
              </w:rPr>
              <w:fldChar w:fldCharType="begin"/>
            </w:r>
            <w:r w:rsidR="00C03789">
              <w:rPr>
                <w:noProof/>
                <w:webHidden/>
              </w:rPr>
              <w:instrText xml:space="preserve"> PAGEREF _Toc68027403 \h </w:instrText>
            </w:r>
            <w:r w:rsidR="00C03789">
              <w:rPr>
                <w:noProof/>
                <w:webHidden/>
              </w:rPr>
            </w:r>
            <w:r w:rsidR="00C03789">
              <w:rPr>
                <w:noProof/>
                <w:webHidden/>
              </w:rPr>
              <w:fldChar w:fldCharType="separate"/>
            </w:r>
            <w:r w:rsidR="00C03789">
              <w:rPr>
                <w:noProof/>
                <w:webHidden/>
              </w:rPr>
              <w:t>5</w:t>
            </w:r>
            <w:r w:rsidR="00C03789">
              <w:rPr>
                <w:noProof/>
                <w:webHidden/>
              </w:rPr>
              <w:fldChar w:fldCharType="end"/>
            </w:r>
          </w:hyperlink>
        </w:p>
        <w:p w14:paraId="4D6A350F" w14:textId="5D3CAC9F" w:rsidR="00C03789" w:rsidRDefault="00D22C4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8027404" w:history="1">
            <w:r w:rsidR="00C03789" w:rsidRPr="00786C7F">
              <w:rPr>
                <w:rStyle w:val="Hyperlink"/>
                <w:rFonts w:cs="Times New Roman"/>
                <w:b/>
                <w:bCs/>
                <w:noProof/>
              </w:rPr>
              <w:t>2.2 Overall Assessment</w:t>
            </w:r>
            <w:r w:rsidR="00C03789">
              <w:rPr>
                <w:noProof/>
                <w:webHidden/>
              </w:rPr>
              <w:tab/>
            </w:r>
            <w:r w:rsidR="00C03789">
              <w:rPr>
                <w:noProof/>
                <w:webHidden/>
              </w:rPr>
              <w:fldChar w:fldCharType="begin"/>
            </w:r>
            <w:r w:rsidR="00C03789">
              <w:rPr>
                <w:noProof/>
                <w:webHidden/>
              </w:rPr>
              <w:instrText xml:space="preserve"> PAGEREF _Toc68027404 \h </w:instrText>
            </w:r>
            <w:r w:rsidR="00C03789">
              <w:rPr>
                <w:noProof/>
                <w:webHidden/>
              </w:rPr>
            </w:r>
            <w:r w:rsidR="00C03789">
              <w:rPr>
                <w:noProof/>
                <w:webHidden/>
              </w:rPr>
              <w:fldChar w:fldCharType="separate"/>
            </w:r>
            <w:r w:rsidR="00C03789">
              <w:rPr>
                <w:noProof/>
                <w:webHidden/>
              </w:rPr>
              <w:t>5</w:t>
            </w:r>
            <w:r w:rsidR="00C03789">
              <w:rPr>
                <w:noProof/>
                <w:webHidden/>
              </w:rPr>
              <w:fldChar w:fldCharType="end"/>
            </w:r>
          </w:hyperlink>
        </w:p>
        <w:p w14:paraId="7E825E68" w14:textId="0B6B9D18" w:rsidR="00C03789" w:rsidRDefault="00D22C4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8027405" w:history="1">
            <w:r w:rsidR="00C03789" w:rsidRPr="00786C7F">
              <w:rPr>
                <w:rStyle w:val="Hyperlink"/>
                <w:rFonts w:cs="Times New Roman"/>
                <w:b/>
                <w:bCs/>
                <w:noProof/>
              </w:rPr>
              <w:t>2.3 Impact of Test Environment</w:t>
            </w:r>
            <w:r w:rsidR="00C03789">
              <w:rPr>
                <w:noProof/>
                <w:webHidden/>
              </w:rPr>
              <w:tab/>
            </w:r>
            <w:r w:rsidR="00C03789">
              <w:rPr>
                <w:noProof/>
                <w:webHidden/>
              </w:rPr>
              <w:fldChar w:fldCharType="begin"/>
            </w:r>
            <w:r w:rsidR="00C03789">
              <w:rPr>
                <w:noProof/>
                <w:webHidden/>
              </w:rPr>
              <w:instrText xml:space="preserve"> PAGEREF _Toc68027405 \h </w:instrText>
            </w:r>
            <w:r w:rsidR="00C03789">
              <w:rPr>
                <w:noProof/>
                <w:webHidden/>
              </w:rPr>
            </w:r>
            <w:r w:rsidR="00C03789">
              <w:rPr>
                <w:noProof/>
                <w:webHidden/>
              </w:rPr>
              <w:fldChar w:fldCharType="separate"/>
            </w:r>
            <w:r w:rsidR="00C03789">
              <w:rPr>
                <w:noProof/>
                <w:webHidden/>
              </w:rPr>
              <w:t>5</w:t>
            </w:r>
            <w:r w:rsidR="00C03789">
              <w:rPr>
                <w:noProof/>
                <w:webHidden/>
              </w:rPr>
              <w:fldChar w:fldCharType="end"/>
            </w:r>
          </w:hyperlink>
        </w:p>
        <w:p w14:paraId="6A6CB371" w14:textId="68F7C9FB" w:rsidR="00C03789" w:rsidRDefault="00D22C4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8027406" w:history="1">
            <w:r w:rsidR="00C03789" w:rsidRPr="00786C7F">
              <w:rPr>
                <w:rStyle w:val="Hyperlink"/>
                <w:rFonts w:cs="Times New Roman"/>
                <w:b/>
                <w:bCs/>
                <w:noProof/>
              </w:rPr>
              <w:t>3. Test Summary</w:t>
            </w:r>
            <w:r w:rsidR="00C03789">
              <w:rPr>
                <w:noProof/>
                <w:webHidden/>
              </w:rPr>
              <w:tab/>
            </w:r>
            <w:r w:rsidR="00C03789">
              <w:rPr>
                <w:noProof/>
                <w:webHidden/>
              </w:rPr>
              <w:fldChar w:fldCharType="begin"/>
            </w:r>
            <w:r w:rsidR="00C03789">
              <w:rPr>
                <w:noProof/>
                <w:webHidden/>
              </w:rPr>
              <w:instrText xml:space="preserve"> PAGEREF _Toc68027406 \h </w:instrText>
            </w:r>
            <w:r w:rsidR="00C03789">
              <w:rPr>
                <w:noProof/>
                <w:webHidden/>
              </w:rPr>
            </w:r>
            <w:r w:rsidR="00C03789">
              <w:rPr>
                <w:noProof/>
                <w:webHidden/>
              </w:rPr>
              <w:fldChar w:fldCharType="separate"/>
            </w:r>
            <w:r w:rsidR="00C03789">
              <w:rPr>
                <w:noProof/>
                <w:webHidden/>
              </w:rPr>
              <w:t>6</w:t>
            </w:r>
            <w:r w:rsidR="00C03789">
              <w:rPr>
                <w:noProof/>
                <w:webHidden/>
              </w:rPr>
              <w:fldChar w:fldCharType="end"/>
            </w:r>
          </w:hyperlink>
        </w:p>
        <w:p w14:paraId="672CD309" w14:textId="72A4DEE7" w:rsidR="00C03789" w:rsidRDefault="00D22C4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8027407" w:history="1">
            <w:r w:rsidR="00C03789" w:rsidRPr="00786C7F">
              <w:rPr>
                <w:rStyle w:val="Hyperlink"/>
                <w:rFonts w:cs="Times New Roman"/>
                <w:b/>
                <w:bCs/>
                <w:noProof/>
              </w:rPr>
              <w:t>4. Automation Testing</w:t>
            </w:r>
            <w:r w:rsidR="00C03789">
              <w:rPr>
                <w:noProof/>
                <w:webHidden/>
              </w:rPr>
              <w:tab/>
            </w:r>
            <w:r w:rsidR="00C03789">
              <w:rPr>
                <w:noProof/>
                <w:webHidden/>
              </w:rPr>
              <w:fldChar w:fldCharType="begin"/>
            </w:r>
            <w:r w:rsidR="00C03789">
              <w:rPr>
                <w:noProof/>
                <w:webHidden/>
              </w:rPr>
              <w:instrText xml:space="preserve"> PAGEREF _Toc68027407 \h </w:instrText>
            </w:r>
            <w:r w:rsidR="00C03789">
              <w:rPr>
                <w:noProof/>
                <w:webHidden/>
              </w:rPr>
            </w:r>
            <w:r w:rsidR="00C03789">
              <w:rPr>
                <w:noProof/>
                <w:webHidden/>
              </w:rPr>
              <w:fldChar w:fldCharType="separate"/>
            </w:r>
            <w:r w:rsidR="00C03789">
              <w:rPr>
                <w:noProof/>
                <w:webHidden/>
              </w:rPr>
              <w:t>6</w:t>
            </w:r>
            <w:r w:rsidR="00C03789">
              <w:rPr>
                <w:noProof/>
                <w:webHidden/>
              </w:rPr>
              <w:fldChar w:fldCharType="end"/>
            </w:r>
          </w:hyperlink>
        </w:p>
        <w:p w14:paraId="3DA8EA12" w14:textId="082F702A" w:rsidR="00C03789" w:rsidRDefault="00D22C4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8027408" w:history="1">
            <w:r w:rsidR="00C03789" w:rsidRPr="00786C7F">
              <w:rPr>
                <w:rStyle w:val="Hyperlink"/>
                <w:rFonts w:cs="Times New Roman"/>
                <w:b/>
                <w:bCs/>
                <w:noProof/>
              </w:rPr>
              <w:t>4.1 Unit Testing</w:t>
            </w:r>
            <w:r w:rsidR="00C03789">
              <w:rPr>
                <w:noProof/>
                <w:webHidden/>
              </w:rPr>
              <w:tab/>
            </w:r>
            <w:r w:rsidR="00C03789">
              <w:rPr>
                <w:noProof/>
                <w:webHidden/>
              </w:rPr>
              <w:fldChar w:fldCharType="begin"/>
            </w:r>
            <w:r w:rsidR="00C03789">
              <w:rPr>
                <w:noProof/>
                <w:webHidden/>
              </w:rPr>
              <w:instrText xml:space="preserve"> PAGEREF _Toc68027408 \h </w:instrText>
            </w:r>
            <w:r w:rsidR="00C03789">
              <w:rPr>
                <w:noProof/>
                <w:webHidden/>
              </w:rPr>
            </w:r>
            <w:r w:rsidR="00C03789">
              <w:rPr>
                <w:noProof/>
                <w:webHidden/>
              </w:rPr>
              <w:fldChar w:fldCharType="separate"/>
            </w:r>
            <w:r w:rsidR="00C03789">
              <w:rPr>
                <w:noProof/>
                <w:webHidden/>
              </w:rPr>
              <w:t>6</w:t>
            </w:r>
            <w:r w:rsidR="00C03789">
              <w:rPr>
                <w:noProof/>
                <w:webHidden/>
              </w:rPr>
              <w:fldChar w:fldCharType="end"/>
            </w:r>
          </w:hyperlink>
        </w:p>
        <w:p w14:paraId="14287A4D" w14:textId="0F6A496B" w:rsidR="00C03789" w:rsidRDefault="00D22C4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8027409" w:history="1">
            <w:r w:rsidR="00C03789" w:rsidRPr="00786C7F">
              <w:rPr>
                <w:rStyle w:val="Hyperlink"/>
                <w:rFonts w:cs="Times New Roman"/>
                <w:b/>
                <w:bCs/>
                <w:noProof/>
              </w:rPr>
              <w:t>4.2 Integration Testing</w:t>
            </w:r>
            <w:r w:rsidR="00C03789">
              <w:rPr>
                <w:noProof/>
                <w:webHidden/>
              </w:rPr>
              <w:tab/>
            </w:r>
            <w:r w:rsidR="00C03789">
              <w:rPr>
                <w:noProof/>
                <w:webHidden/>
              </w:rPr>
              <w:fldChar w:fldCharType="begin"/>
            </w:r>
            <w:r w:rsidR="00C03789">
              <w:rPr>
                <w:noProof/>
                <w:webHidden/>
              </w:rPr>
              <w:instrText xml:space="preserve"> PAGEREF _Toc68027409 \h </w:instrText>
            </w:r>
            <w:r w:rsidR="00C03789">
              <w:rPr>
                <w:noProof/>
                <w:webHidden/>
              </w:rPr>
            </w:r>
            <w:r w:rsidR="00C03789">
              <w:rPr>
                <w:noProof/>
                <w:webHidden/>
              </w:rPr>
              <w:fldChar w:fldCharType="separate"/>
            </w:r>
            <w:r w:rsidR="00C03789">
              <w:rPr>
                <w:noProof/>
                <w:webHidden/>
              </w:rPr>
              <w:t>8</w:t>
            </w:r>
            <w:r w:rsidR="00C03789">
              <w:rPr>
                <w:noProof/>
                <w:webHidden/>
              </w:rPr>
              <w:fldChar w:fldCharType="end"/>
            </w:r>
          </w:hyperlink>
        </w:p>
        <w:p w14:paraId="6FE89391" w14:textId="47A9ED37" w:rsidR="00C03789" w:rsidRDefault="00D22C4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8027410" w:history="1">
            <w:r w:rsidR="00C03789" w:rsidRPr="00786C7F">
              <w:rPr>
                <w:rStyle w:val="Hyperlink"/>
                <w:rFonts w:cs="Times New Roman"/>
                <w:b/>
                <w:bCs/>
                <w:noProof/>
              </w:rPr>
              <w:t>4.3 End to End Testing</w:t>
            </w:r>
            <w:r w:rsidR="00C03789">
              <w:rPr>
                <w:noProof/>
                <w:webHidden/>
              </w:rPr>
              <w:tab/>
            </w:r>
            <w:r w:rsidR="00C03789">
              <w:rPr>
                <w:noProof/>
                <w:webHidden/>
              </w:rPr>
              <w:fldChar w:fldCharType="begin"/>
            </w:r>
            <w:r w:rsidR="00C03789">
              <w:rPr>
                <w:noProof/>
                <w:webHidden/>
              </w:rPr>
              <w:instrText xml:space="preserve"> PAGEREF _Toc68027410 \h </w:instrText>
            </w:r>
            <w:r w:rsidR="00C03789">
              <w:rPr>
                <w:noProof/>
                <w:webHidden/>
              </w:rPr>
            </w:r>
            <w:r w:rsidR="00C03789">
              <w:rPr>
                <w:noProof/>
                <w:webHidden/>
              </w:rPr>
              <w:fldChar w:fldCharType="separate"/>
            </w:r>
            <w:r w:rsidR="00C03789">
              <w:rPr>
                <w:noProof/>
                <w:webHidden/>
              </w:rPr>
              <w:t>12</w:t>
            </w:r>
            <w:r w:rsidR="00C03789">
              <w:rPr>
                <w:noProof/>
                <w:webHidden/>
              </w:rPr>
              <w:fldChar w:fldCharType="end"/>
            </w:r>
          </w:hyperlink>
        </w:p>
        <w:p w14:paraId="48721956" w14:textId="0A311255" w:rsidR="00C03789" w:rsidRDefault="00D22C4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8027411" w:history="1">
            <w:r w:rsidR="00C03789" w:rsidRPr="00786C7F">
              <w:rPr>
                <w:rStyle w:val="Hyperlink"/>
                <w:rFonts w:cs="Times New Roman"/>
                <w:b/>
                <w:bCs/>
                <w:noProof/>
              </w:rPr>
              <w:t>4.3.1 Usability</w:t>
            </w:r>
            <w:r w:rsidR="00C03789">
              <w:rPr>
                <w:noProof/>
                <w:webHidden/>
              </w:rPr>
              <w:tab/>
            </w:r>
            <w:r w:rsidR="00C03789">
              <w:rPr>
                <w:noProof/>
                <w:webHidden/>
              </w:rPr>
              <w:fldChar w:fldCharType="begin"/>
            </w:r>
            <w:r w:rsidR="00C03789">
              <w:rPr>
                <w:noProof/>
                <w:webHidden/>
              </w:rPr>
              <w:instrText xml:space="preserve"> PAGEREF _Toc68027411 \h </w:instrText>
            </w:r>
            <w:r w:rsidR="00C03789">
              <w:rPr>
                <w:noProof/>
                <w:webHidden/>
              </w:rPr>
            </w:r>
            <w:r w:rsidR="00C03789">
              <w:rPr>
                <w:noProof/>
                <w:webHidden/>
              </w:rPr>
              <w:fldChar w:fldCharType="separate"/>
            </w:r>
            <w:r w:rsidR="00C03789">
              <w:rPr>
                <w:noProof/>
                <w:webHidden/>
              </w:rPr>
              <w:t>12</w:t>
            </w:r>
            <w:r w:rsidR="00C03789">
              <w:rPr>
                <w:noProof/>
                <w:webHidden/>
              </w:rPr>
              <w:fldChar w:fldCharType="end"/>
            </w:r>
          </w:hyperlink>
        </w:p>
        <w:p w14:paraId="5C42D53A" w14:textId="08837BE0" w:rsidR="00C03789" w:rsidRDefault="00D22C4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68027412" w:history="1">
            <w:r w:rsidR="00C03789" w:rsidRPr="00786C7F">
              <w:rPr>
                <w:rStyle w:val="Hyperlink"/>
                <w:rFonts w:cs="Times New Roman"/>
                <w:b/>
                <w:bCs/>
                <w:noProof/>
              </w:rPr>
              <w:t>4.3.2 Performance Testing</w:t>
            </w:r>
            <w:r w:rsidR="00C03789">
              <w:rPr>
                <w:noProof/>
                <w:webHidden/>
              </w:rPr>
              <w:tab/>
            </w:r>
            <w:r w:rsidR="00C03789">
              <w:rPr>
                <w:noProof/>
                <w:webHidden/>
              </w:rPr>
              <w:fldChar w:fldCharType="begin"/>
            </w:r>
            <w:r w:rsidR="00C03789">
              <w:rPr>
                <w:noProof/>
                <w:webHidden/>
              </w:rPr>
              <w:instrText xml:space="preserve"> PAGEREF _Toc68027412 \h </w:instrText>
            </w:r>
            <w:r w:rsidR="00C03789">
              <w:rPr>
                <w:noProof/>
                <w:webHidden/>
              </w:rPr>
            </w:r>
            <w:r w:rsidR="00C03789">
              <w:rPr>
                <w:noProof/>
                <w:webHidden/>
              </w:rPr>
              <w:fldChar w:fldCharType="separate"/>
            </w:r>
            <w:r w:rsidR="00C03789">
              <w:rPr>
                <w:noProof/>
                <w:webHidden/>
              </w:rPr>
              <w:t>15</w:t>
            </w:r>
            <w:r w:rsidR="00C03789">
              <w:rPr>
                <w:noProof/>
                <w:webHidden/>
              </w:rPr>
              <w:fldChar w:fldCharType="end"/>
            </w:r>
          </w:hyperlink>
        </w:p>
        <w:p w14:paraId="4AE44FF1" w14:textId="0AFAFBDF" w:rsidR="00613E9E" w:rsidRDefault="00613E9E">
          <w:r>
            <w:rPr>
              <w:b/>
              <w:bCs/>
              <w:noProof/>
            </w:rPr>
            <w:fldChar w:fldCharType="end"/>
          </w:r>
        </w:p>
      </w:sdtContent>
    </w:sdt>
    <w:p w14:paraId="051D278E" w14:textId="662A5A51" w:rsidR="00613E9E" w:rsidRDefault="00613E9E" w:rsidP="00613E9E">
      <w:pPr>
        <w:jc w:val="both"/>
        <w:rPr>
          <w:rStyle w:val="eop"/>
          <w:rFonts w:ascii="Arial" w:hAnsi="Arial" w:cs="Arial"/>
          <w:color w:val="5A5A5A"/>
          <w:shd w:val="clear" w:color="auto" w:fill="FFFFFF"/>
        </w:rPr>
      </w:pPr>
    </w:p>
    <w:p w14:paraId="4A832876" w14:textId="4B1BD88C" w:rsidR="001A6A6B" w:rsidRDefault="001A6A6B" w:rsidP="001A6A6B">
      <w:pPr>
        <w:jc w:val="right"/>
      </w:pPr>
    </w:p>
    <w:p w14:paraId="064F4416" w14:textId="29F3AF93" w:rsidR="007A2955" w:rsidRDefault="007A2955" w:rsidP="001A6A6B">
      <w:pPr>
        <w:jc w:val="right"/>
      </w:pPr>
    </w:p>
    <w:p w14:paraId="04A35AFF" w14:textId="09E68BC8" w:rsidR="007A2955" w:rsidRDefault="007A2955" w:rsidP="001A6A6B">
      <w:pPr>
        <w:jc w:val="right"/>
      </w:pPr>
    </w:p>
    <w:p w14:paraId="6C8D3266" w14:textId="7FD35C7A" w:rsidR="007A2955" w:rsidRDefault="007A2955" w:rsidP="001A6A6B">
      <w:pPr>
        <w:jc w:val="right"/>
      </w:pPr>
    </w:p>
    <w:p w14:paraId="6A8FA409" w14:textId="2394E6E1" w:rsidR="007A2955" w:rsidRDefault="007A2955" w:rsidP="001A6A6B">
      <w:pPr>
        <w:jc w:val="right"/>
      </w:pPr>
    </w:p>
    <w:p w14:paraId="226A1803" w14:textId="5B27EF7F" w:rsidR="007A2955" w:rsidRDefault="007A2955" w:rsidP="001A6A6B">
      <w:pPr>
        <w:jc w:val="right"/>
      </w:pPr>
    </w:p>
    <w:p w14:paraId="261BD51F" w14:textId="14CBD504" w:rsidR="007A2955" w:rsidRDefault="007A2955" w:rsidP="001A6A6B">
      <w:pPr>
        <w:jc w:val="right"/>
      </w:pPr>
    </w:p>
    <w:p w14:paraId="6AB7AA41" w14:textId="230B7B79" w:rsidR="007A2955" w:rsidRDefault="007A2955" w:rsidP="001A6A6B">
      <w:pPr>
        <w:jc w:val="right"/>
      </w:pPr>
    </w:p>
    <w:p w14:paraId="0A8C8E1A" w14:textId="4D343750" w:rsidR="007A2955" w:rsidRDefault="007A2955" w:rsidP="001A6A6B">
      <w:pPr>
        <w:jc w:val="right"/>
      </w:pPr>
    </w:p>
    <w:p w14:paraId="49F64B89" w14:textId="24634558" w:rsidR="007A2955" w:rsidRDefault="007A2955"/>
    <w:p w14:paraId="37349354" w14:textId="60D13102" w:rsidR="005B7A76" w:rsidRPr="005B7A76" w:rsidRDefault="005B7A76" w:rsidP="005B7A76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b/>
          <w:bCs/>
          <w:sz w:val="18"/>
          <w:szCs w:val="18"/>
        </w:rPr>
      </w:pPr>
      <w:r w:rsidRPr="005B7A76">
        <w:rPr>
          <w:rFonts w:eastAsia="Times New Roman" w:cs="Times New Roman"/>
          <w:b/>
          <w:bCs/>
          <w:sz w:val="40"/>
          <w:szCs w:val="40"/>
        </w:rPr>
        <w:lastRenderedPageBreak/>
        <w:t>Version History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5"/>
        <w:gridCol w:w="1005"/>
        <w:gridCol w:w="3150"/>
        <w:gridCol w:w="3765"/>
      </w:tblGrid>
      <w:tr w:rsidR="005B7A76" w:rsidRPr="005B7A76" w14:paraId="46684680" w14:textId="77777777" w:rsidTr="005B7A76">
        <w:trPr>
          <w:trHeight w:val="405"/>
        </w:trPr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04C1C6" w14:textId="77777777" w:rsidR="005B7A76" w:rsidRPr="005B7A76" w:rsidRDefault="005B7A76" w:rsidP="005B7A76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5B7A76">
              <w:rPr>
                <w:rFonts w:eastAsia="Times New Roman" w:cs="Times New Roman"/>
                <w:b/>
                <w:bCs/>
                <w:szCs w:val="24"/>
              </w:rPr>
              <w:t>Date</w:t>
            </w:r>
            <w:r w:rsidRPr="005B7A76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1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C8AB4FB" w14:textId="77777777" w:rsidR="005B7A76" w:rsidRPr="005B7A76" w:rsidRDefault="005B7A76" w:rsidP="005B7A76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5B7A76">
              <w:rPr>
                <w:rFonts w:eastAsia="Times New Roman" w:cs="Times New Roman"/>
                <w:b/>
                <w:bCs/>
                <w:szCs w:val="24"/>
              </w:rPr>
              <w:t>Version</w:t>
            </w:r>
            <w:r w:rsidRPr="005B7A76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4DB1F6" w14:textId="77777777" w:rsidR="005B7A76" w:rsidRPr="005B7A76" w:rsidRDefault="005B7A76" w:rsidP="005B7A76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5B7A76">
              <w:rPr>
                <w:rFonts w:eastAsia="Times New Roman" w:cs="Times New Roman"/>
                <w:b/>
                <w:bCs/>
                <w:szCs w:val="24"/>
              </w:rPr>
              <w:t>Author</w:t>
            </w:r>
            <w:r w:rsidRPr="005B7A76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3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FB10DB8" w14:textId="77777777" w:rsidR="005B7A76" w:rsidRPr="005B7A76" w:rsidRDefault="005B7A76" w:rsidP="005B7A76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5B7A76">
              <w:rPr>
                <w:rFonts w:eastAsia="Times New Roman" w:cs="Times New Roman"/>
                <w:b/>
                <w:bCs/>
                <w:szCs w:val="24"/>
              </w:rPr>
              <w:t>Description</w:t>
            </w:r>
            <w:r w:rsidRPr="005B7A76">
              <w:rPr>
                <w:rFonts w:eastAsia="Times New Roman" w:cs="Times New Roman"/>
                <w:szCs w:val="24"/>
              </w:rPr>
              <w:t> </w:t>
            </w:r>
          </w:p>
        </w:tc>
      </w:tr>
      <w:tr w:rsidR="005B7A76" w:rsidRPr="005B7A76" w14:paraId="78FCAC67" w14:textId="77777777" w:rsidTr="005B7A76">
        <w:trPr>
          <w:trHeight w:val="405"/>
        </w:trPr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6583AE" w14:textId="7E085DC3" w:rsidR="005B7A76" w:rsidRPr="005B7A76" w:rsidRDefault="005B7A76" w:rsidP="005B7A76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03/30/2021</w:t>
            </w:r>
            <w:r w:rsidRPr="005B7A76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1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796242" w14:textId="77777777" w:rsidR="005B7A76" w:rsidRPr="005B7A76" w:rsidRDefault="005B7A76" w:rsidP="005B7A76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5B7A76">
              <w:rPr>
                <w:rFonts w:eastAsia="Times New Roman" w:cs="Times New Roman"/>
                <w:szCs w:val="24"/>
              </w:rPr>
              <w:t>1.0 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9BB52B8" w14:textId="11F6986B" w:rsidR="005B7A76" w:rsidRPr="005B7A76" w:rsidRDefault="005B7A76" w:rsidP="005B7A76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Arnaud Tako, Sompon Boontho</w:t>
            </w:r>
          </w:p>
        </w:tc>
        <w:tc>
          <w:tcPr>
            <w:tcW w:w="3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614764" w14:textId="77777777" w:rsidR="005B7A76" w:rsidRPr="005B7A76" w:rsidRDefault="005B7A76" w:rsidP="005B7A76">
            <w:pPr>
              <w:spacing w:after="0" w:line="240" w:lineRule="auto"/>
              <w:jc w:val="center"/>
              <w:textAlignment w:val="baseline"/>
              <w:rPr>
                <w:rFonts w:eastAsia="Times New Roman" w:cs="Times New Roman"/>
                <w:szCs w:val="24"/>
              </w:rPr>
            </w:pPr>
            <w:r w:rsidRPr="005B7A76">
              <w:rPr>
                <w:rFonts w:eastAsia="Times New Roman" w:cs="Times New Roman"/>
                <w:szCs w:val="24"/>
              </w:rPr>
              <w:t>Initial Release </w:t>
            </w:r>
          </w:p>
        </w:tc>
      </w:tr>
      <w:tr w:rsidR="005B7A76" w:rsidRPr="005B7A76" w14:paraId="47BDF1C7" w14:textId="77777777" w:rsidTr="005B7A76">
        <w:trPr>
          <w:trHeight w:val="405"/>
        </w:trPr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6EECE6" w14:textId="77777777" w:rsidR="005B7A76" w:rsidRPr="005B7A76" w:rsidRDefault="005B7A76" w:rsidP="005B7A76">
            <w:pPr>
              <w:spacing w:after="0" w:line="240" w:lineRule="auto"/>
              <w:textAlignment w:val="baseline"/>
              <w:rPr>
                <w:rFonts w:eastAsia="Times New Roman" w:cs="Times New Roman"/>
                <w:szCs w:val="24"/>
              </w:rPr>
            </w:pPr>
            <w:r w:rsidRPr="005B7A76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1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82E23D" w14:textId="77777777" w:rsidR="005B7A76" w:rsidRPr="005B7A76" w:rsidRDefault="005B7A76" w:rsidP="005B7A76">
            <w:pPr>
              <w:spacing w:after="0" w:line="240" w:lineRule="auto"/>
              <w:textAlignment w:val="baseline"/>
              <w:rPr>
                <w:rFonts w:eastAsia="Times New Roman" w:cs="Times New Roman"/>
                <w:szCs w:val="24"/>
              </w:rPr>
            </w:pPr>
            <w:r w:rsidRPr="005B7A76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2DF7DB" w14:textId="77777777" w:rsidR="005B7A76" w:rsidRPr="005B7A76" w:rsidRDefault="005B7A76" w:rsidP="005B7A76">
            <w:pPr>
              <w:spacing w:after="0" w:line="240" w:lineRule="auto"/>
              <w:textAlignment w:val="baseline"/>
              <w:rPr>
                <w:rFonts w:eastAsia="Times New Roman" w:cs="Times New Roman"/>
                <w:szCs w:val="24"/>
              </w:rPr>
            </w:pPr>
            <w:r w:rsidRPr="005B7A76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3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8A6127" w14:textId="77777777" w:rsidR="005B7A76" w:rsidRPr="005B7A76" w:rsidRDefault="005B7A76" w:rsidP="005B7A76">
            <w:pPr>
              <w:spacing w:after="0" w:line="240" w:lineRule="auto"/>
              <w:textAlignment w:val="baseline"/>
              <w:rPr>
                <w:rFonts w:eastAsia="Times New Roman" w:cs="Times New Roman"/>
                <w:szCs w:val="24"/>
              </w:rPr>
            </w:pPr>
            <w:r w:rsidRPr="005B7A76">
              <w:rPr>
                <w:rFonts w:eastAsia="Times New Roman" w:cs="Times New Roman"/>
                <w:szCs w:val="24"/>
              </w:rPr>
              <w:t> </w:t>
            </w:r>
          </w:p>
        </w:tc>
      </w:tr>
      <w:tr w:rsidR="005B7A76" w:rsidRPr="005B7A76" w14:paraId="2FDB5D65" w14:textId="77777777" w:rsidTr="005B7A76">
        <w:trPr>
          <w:trHeight w:val="405"/>
        </w:trPr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F14C9D" w14:textId="77777777" w:rsidR="005B7A76" w:rsidRPr="005B7A76" w:rsidRDefault="005B7A76" w:rsidP="005B7A76">
            <w:pPr>
              <w:spacing w:after="0" w:line="240" w:lineRule="auto"/>
              <w:textAlignment w:val="baseline"/>
              <w:rPr>
                <w:rFonts w:eastAsia="Times New Roman" w:cs="Times New Roman"/>
                <w:szCs w:val="24"/>
              </w:rPr>
            </w:pPr>
            <w:r w:rsidRPr="005B7A76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1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14FD66" w14:textId="77777777" w:rsidR="005B7A76" w:rsidRPr="005B7A76" w:rsidRDefault="005B7A76" w:rsidP="005B7A76">
            <w:pPr>
              <w:spacing w:after="0" w:line="240" w:lineRule="auto"/>
              <w:textAlignment w:val="baseline"/>
              <w:rPr>
                <w:rFonts w:eastAsia="Times New Roman" w:cs="Times New Roman"/>
                <w:szCs w:val="24"/>
              </w:rPr>
            </w:pPr>
            <w:r w:rsidRPr="005B7A76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4A0E25" w14:textId="77777777" w:rsidR="005B7A76" w:rsidRPr="005B7A76" w:rsidRDefault="005B7A76" w:rsidP="005B7A76">
            <w:pPr>
              <w:spacing w:after="0" w:line="240" w:lineRule="auto"/>
              <w:textAlignment w:val="baseline"/>
              <w:rPr>
                <w:rFonts w:eastAsia="Times New Roman" w:cs="Times New Roman"/>
                <w:szCs w:val="24"/>
              </w:rPr>
            </w:pPr>
            <w:r w:rsidRPr="005B7A76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3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0D5DFC" w14:textId="77777777" w:rsidR="005B7A76" w:rsidRPr="005B7A76" w:rsidRDefault="005B7A76" w:rsidP="005B7A76">
            <w:pPr>
              <w:spacing w:after="0" w:line="240" w:lineRule="auto"/>
              <w:textAlignment w:val="baseline"/>
              <w:rPr>
                <w:rFonts w:eastAsia="Times New Roman" w:cs="Times New Roman"/>
                <w:szCs w:val="24"/>
              </w:rPr>
            </w:pPr>
            <w:r w:rsidRPr="005B7A76">
              <w:rPr>
                <w:rFonts w:eastAsia="Times New Roman" w:cs="Times New Roman"/>
                <w:szCs w:val="24"/>
              </w:rPr>
              <w:t> </w:t>
            </w:r>
          </w:p>
        </w:tc>
      </w:tr>
      <w:tr w:rsidR="005B7A76" w:rsidRPr="005B7A76" w14:paraId="150515E3" w14:textId="77777777" w:rsidTr="005B7A76">
        <w:trPr>
          <w:trHeight w:val="405"/>
        </w:trPr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9AC529" w14:textId="77777777" w:rsidR="005B7A76" w:rsidRPr="005B7A76" w:rsidRDefault="005B7A76" w:rsidP="005B7A76">
            <w:pPr>
              <w:spacing w:after="0" w:line="240" w:lineRule="auto"/>
              <w:textAlignment w:val="baseline"/>
              <w:rPr>
                <w:rFonts w:eastAsia="Times New Roman" w:cs="Times New Roman"/>
                <w:szCs w:val="24"/>
              </w:rPr>
            </w:pPr>
            <w:r w:rsidRPr="005B7A76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1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8A64BB" w14:textId="77777777" w:rsidR="005B7A76" w:rsidRPr="005B7A76" w:rsidRDefault="005B7A76" w:rsidP="005B7A76">
            <w:pPr>
              <w:spacing w:after="0" w:line="240" w:lineRule="auto"/>
              <w:textAlignment w:val="baseline"/>
              <w:rPr>
                <w:rFonts w:eastAsia="Times New Roman" w:cs="Times New Roman"/>
                <w:szCs w:val="24"/>
              </w:rPr>
            </w:pPr>
            <w:r w:rsidRPr="005B7A76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31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46FB34" w14:textId="77777777" w:rsidR="005B7A76" w:rsidRPr="005B7A76" w:rsidRDefault="005B7A76" w:rsidP="005B7A76">
            <w:pPr>
              <w:spacing w:after="0" w:line="240" w:lineRule="auto"/>
              <w:textAlignment w:val="baseline"/>
              <w:rPr>
                <w:rFonts w:eastAsia="Times New Roman" w:cs="Times New Roman"/>
                <w:szCs w:val="24"/>
              </w:rPr>
            </w:pPr>
            <w:r w:rsidRPr="005B7A76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3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1FC63F" w14:textId="77777777" w:rsidR="005B7A76" w:rsidRPr="005B7A76" w:rsidRDefault="005B7A76" w:rsidP="005B7A76">
            <w:pPr>
              <w:spacing w:after="0" w:line="240" w:lineRule="auto"/>
              <w:textAlignment w:val="baseline"/>
              <w:rPr>
                <w:rFonts w:eastAsia="Times New Roman" w:cs="Times New Roman"/>
                <w:szCs w:val="24"/>
              </w:rPr>
            </w:pPr>
            <w:r w:rsidRPr="005B7A76">
              <w:rPr>
                <w:rFonts w:eastAsia="Times New Roman" w:cs="Times New Roman"/>
                <w:szCs w:val="24"/>
              </w:rPr>
              <w:t> </w:t>
            </w:r>
          </w:p>
        </w:tc>
      </w:tr>
    </w:tbl>
    <w:p w14:paraId="7F256560" w14:textId="77777777" w:rsidR="005B7A76" w:rsidRPr="005B7A76" w:rsidRDefault="005B7A76" w:rsidP="005B7A76">
      <w:pPr>
        <w:spacing w:after="0" w:line="240" w:lineRule="auto"/>
        <w:ind w:left="555" w:right="1125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5B7A76">
        <w:rPr>
          <w:rFonts w:eastAsia="Times New Roman" w:cs="Times New Roman"/>
          <w:sz w:val="16"/>
          <w:szCs w:val="16"/>
        </w:rPr>
        <w:t> </w:t>
      </w:r>
    </w:p>
    <w:p w14:paraId="4550CA87" w14:textId="220200EC" w:rsidR="007A2955" w:rsidRDefault="007A2955" w:rsidP="007A2955"/>
    <w:p w14:paraId="41EA139C" w14:textId="4BFF1226" w:rsidR="005B7A76" w:rsidRDefault="005B7A76" w:rsidP="007A2955"/>
    <w:p w14:paraId="13682AC7" w14:textId="1E3DC825" w:rsidR="005B7A76" w:rsidRDefault="005B7A76">
      <w:r>
        <w:br w:type="page"/>
      </w:r>
    </w:p>
    <w:p w14:paraId="30EF83D2" w14:textId="3328851C" w:rsidR="005B6C76" w:rsidRDefault="005B6C76" w:rsidP="005B6C76">
      <w:pPr>
        <w:pStyle w:val="Heading1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0" w:name="_Toc68027395"/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est Report</w:t>
      </w:r>
      <w:bookmarkEnd w:id="0"/>
    </w:p>
    <w:p w14:paraId="7E527008" w14:textId="16CF7CB2" w:rsidR="005B7A76" w:rsidRPr="005B6C76" w:rsidRDefault="005B7A76" w:rsidP="005B6C76">
      <w:pPr>
        <w:pStyle w:val="Heading1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1" w:name="_Toc68027396"/>
      <w:r w:rsidRPr="005B6C7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1. Introduction</w:t>
      </w:r>
      <w:bookmarkEnd w:id="1"/>
    </w:p>
    <w:p w14:paraId="5BBC6036" w14:textId="18C5A26B" w:rsidR="005B6C76" w:rsidRDefault="008A3227" w:rsidP="005B7A76">
      <w:r>
        <w:t xml:space="preserve">Form Scriber </w:t>
      </w:r>
      <w:r w:rsidR="00A056F7">
        <w:t>is an Artificial Intelligence</w:t>
      </w:r>
      <w:r>
        <w:t xml:space="preserve"> mobile application</w:t>
      </w:r>
      <w:r w:rsidR="00A056F7">
        <w:t xml:space="preserve"> </w:t>
      </w:r>
      <w:r>
        <w:t xml:space="preserve">developed to allow service professionals to process a conversation between the end-user and their client. The conversation will be formatted to give the service professional (end-user) the option to view reports from their Google Drive. </w:t>
      </w:r>
      <w:r w:rsidR="00E63603">
        <w:t xml:space="preserve">The mobile application will allow the end-user to view help documents that will consist of the User Guide explaining how to use the Form Scriber app. The application will </w:t>
      </w:r>
      <w:r w:rsidR="00A056F7">
        <w:t>integrate</w:t>
      </w:r>
      <w:r w:rsidR="00E63603">
        <w:t xml:space="preserve"> Google DialogFlow</w:t>
      </w:r>
      <w:r w:rsidR="00A056F7">
        <w:t>,</w:t>
      </w:r>
      <w:r w:rsidR="00E63603">
        <w:t xml:space="preserve"> providing a natural language agent using modern technology to create a functioning AI mobile application. </w:t>
      </w:r>
      <w:r w:rsidR="00A056F7">
        <w:t xml:space="preserve">The Form Scriber app was designed using Flutter SDK and the Dart programming language, </w:t>
      </w:r>
      <w:r w:rsidR="00FD7FE8">
        <w:t xml:space="preserve">developed in </w:t>
      </w:r>
      <w:r w:rsidR="00A056F7">
        <w:t>Android Studio.</w:t>
      </w:r>
      <w:r w:rsidR="004F3E70">
        <w:t xml:space="preserve"> It is a cross-platform mobile application that was developed for Android and iOS mobile devices.</w:t>
      </w:r>
      <w:r w:rsidR="00FD7CFC">
        <w:t xml:space="preserve"> </w:t>
      </w:r>
    </w:p>
    <w:p w14:paraId="565684AF" w14:textId="22DA8105" w:rsidR="005B7A76" w:rsidRPr="005B6C76" w:rsidRDefault="005B6C76" w:rsidP="005B6C76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2" w:name="_Toc68027397"/>
      <w:r w:rsidRPr="005B6C7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.1 Purpose</w:t>
      </w:r>
      <w:bookmarkEnd w:id="2"/>
    </w:p>
    <w:p w14:paraId="418CDD58" w14:textId="70DB07A3" w:rsidR="009E5C26" w:rsidRDefault="009E5C26" w:rsidP="005B7A76">
      <w:r>
        <w:t>The purpose of this document is to provide details of all the automated tests that were done to include unit testing, integration testing, and end</w:t>
      </w:r>
      <w:r w:rsidR="005E316B">
        <w:t>-to-</w:t>
      </w:r>
      <w:r>
        <w:t xml:space="preserve">end testing. </w:t>
      </w:r>
    </w:p>
    <w:p w14:paraId="3CD26CB9" w14:textId="21C2A398" w:rsidR="0033541D" w:rsidRPr="0033541D" w:rsidRDefault="0033541D" w:rsidP="0033541D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3" w:name="_Toc67864658"/>
      <w:bookmarkStart w:id="4" w:name="_Toc68027398"/>
      <w:r w:rsidRPr="0033541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.2 Application Overview</w:t>
      </w:r>
      <w:bookmarkEnd w:id="3"/>
      <w:bookmarkEnd w:id="4"/>
    </w:p>
    <w:p w14:paraId="6FA1C4C7" w14:textId="77777777" w:rsidR="0033541D" w:rsidRPr="009A4FF8" w:rsidRDefault="0033541D" w:rsidP="0033541D">
      <w:pPr>
        <w:pStyle w:val="BodyText"/>
        <w:spacing w:line="300" w:lineRule="auto"/>
        <w:ind w:left="0"/>
        <w:jc w:val="both"/>
        <w:rPr>
          <w:sz w:val="24"/>
          <w:szCs w:val="24"/>
        </w:rPr>
      </w:pPr>
      <w:r w:rsidRPr="00391B46">
        <w:rPr>
          <w:sz w:val="24"/>
          <w:szCs w:val="24"/>
        </w:rPr>
        <w:t>Form Scriber</w:t>
      </w:r>
      <w:r w:rsidRPr="009F6D90">
        <w:rPr>
          <w:sz w:val="24"/>
          <w:szCs w:val="24"/>
        </w:rPr>
        <w:t xml:space="preserve"> is a dynamic mobile </w:t>
      </w:r>
      <w:r>
        <w:rPr>
          <w:sz w:val="24"/>
          <w:szCs w:val="24"/>
        </w:rPr>
        <w:t>application that can be</w:t>
      </w:r>
      <w:r w:rsidRPr="009F6D90">
        <w:rPr>
          <w:sz w:val="24"/>
          <w:szCs w:val="24"/>
        </w:rPr>
        <w:t xml:space="preserve"> used to create customized form reports. </w:t>
      </w:r>
      <w:r>
        <w:rPr>
          <w:sz w:val="24"/>
          <w:szCs w:val="24"/>
        </w:rPr>
        <w:t xml:space="preserve">A professional can create a form. </w:t>
      </w:r>
      <w:r w:rsidRPr="009F6D90">
        <w:rPr>
          <w:sz w:val="24"/>
          <w:szCs w:val="24"/>
        </w:rPr>
        <w:t xml:space="preserve">After a form is created by the professional, the </w:t>
      </w:r>
      <w:r w:rsidRPr="00391B46">
        <w:rPr>
          <w:sz w:val="24"/>
          <w:szCs w:val="24"/>
        </w:rPr>
        <w:t>Form Scriber</w:t>
      </w:r>
      <w:r w:rsidRPr="009F6D90">
        <w:rPr>
          <w:b/>
          <w:bCs/>
          <w:sz w:val="24"/>
          <w:szCs w:val="24"/>
        </w:rPr>
        <w:t xml:space="preserve"> </w:t>
      </w:r>
      <w:r w:rsidRPr="009F6D90">
        <w:rPr>
          <w:sz w:val="24"/>
          <w:szCs w:val="24"/>
        </w:rPr>
        <w:t>app records the user and their client's conversation. The form is then automatically filled out, and a formal report is generated, which can be saved on the mobile device and printed as a physical document</w:t>
      </w:r>
      <w:r>
        <w:rPr>
          <w:sz w:val="24"/>
          <w:szCs w:val="24"/>
        </w:rPr>
        <w:t>.</w:t>
      </w:r>
    </w:p>
    <w:p w14:paraId="0D0189E6" w14:textId="49EB8B47" w:rsidR="005E316B" w:rsidRPr="005A1E5F" w:rsidRDefault="0033541D" w:rsidP="005A1E5F">
      <w:pPr>
        <w:pStyle w:val="Heading2"/>
        <w:rPr>
          <w:rStyle w:val="fontstyle01"/>
          <w:rFonts w:ascii="Times New Roman" w:hAnsi="Times New Roman" w:cs="Times New Roman"/>
          <w:b/>
          <w:bCs/>
          <w:color w:val="000000" w:themeColor="text1"/>
        </w:rPr>
      </w:pPr>
      <w:bookmarkStart w:id="5" w:name="_Toc67864659"/>
      <w:bookmarkStart w:id="6" w:name="_Toc68027399"/>
      <w:r w:rsidRPr="0033541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.3 Testing Scope</w:t>
      </w:r>
      <w:bookmarkEnd w:id="5"/>
      <w:bookmarkEnd w:id="6"/>
    </w:p>
    <w:p w14:paraId="24014E5A" w14:textId="1C2C625A" w:rsidR="0033541D" w:rsidRPr="00947D3F" w:rsidRDefault="0033541D" w:rsidP="0033541D">
      <w:pPr>
        <w:spacing w:line="300" w:lineRule="auto"/>
        <w:jc w:val="both"/>
        <w:rPr>
          <w:rFonts w:ascii="TimesNewRomanPSMT" w:hAnsi="TimesNewRomanPSMT"/>
          <w:color w:val="000000"/>
          <w:szCs w:val="24"/>
        </w:rPr>
      </w:pPr>
      <w:r w:rsidRPr="009F6D90">
        <w:rPr>
          <w:rStyle w:val="fontstyle01"/>
        </w:rPr>
        <w:t>Th</w:t>
      </w:r>
      <w:r w:rsidR="00344E91">
        <w:rPr>
          <w:rStyle w:val="fontstyle01"/>
        </w:rPr>
        <w:t>is Test Report</w:t>
      </w:r>
      <w:r w:rsidR="00595653">
        <w:rPr>
          <w:rStyle w:val="fontstyle01"/>
        </w:rPr>
        <w:t xml:space="preserve"> </w:t>
      </w:r>
      <w:r w:rsidR="00344E91">
        <w:rPr>
          <w:rStyle w:val="fontstyle01"/>
        </w:rPr>
        <w:t>scope</w:t>
      </w:r>
      <w:r>
        <w:rPr>
          <w:rStyle w:val="fontstyle01"/>
        </w:rPr>
        <w:t xml:space="preserve"> includes testing </w:t>
      </w:r>
      <w:r w:rsidR="005E316B">
        <w:rPr>
          <w:rStyle w:val="fontstyle01"/>
        </w:rPr>
        <w:t xml:space="preserve">of all the functionality </w:t>
      </w:r>
      <w:r w:rsidR="00344E91">
        <w:rPr>
          <w:rStyle w:val="fontstyle01"/>
        </w:rPr>
        <w:t>within</w:t>
      </w:r>
      <w:r>
        <w:rPr>
          <w:rStyle w:val="fontstyle01"/>
        </w:rPr>
        <w:t xml:space="preserve"> the </w:t>
      </w:r>
      <w:r w:rsidRPr="00391B46">
        <w:rPr>
          <w:rStyle w:val="fontstyle01"/>
        </w:rPr>
        <w:t>From Scriber</w:t>
      </w:r>
      <w:r w:rsidR="005E316B">
        <w:rPr>
          <w:rStyle w:val="fontstyle01"/>
        </w:rPr>
        <w:t xml:space="preserve"> mobile </w:t>
      </w:r>
      <w:r>
        <w:rPr>
          <w:rStyle w:val="fontstyle01"/>
        </w:rPr>
        <w:t xml:space="preserve"> app</w:t>
      </w:r>
      <w:r w:rsidR="005E316B">
        <w:rPr>
          <w:rStyle w:val="fontstyle01"/>
        </w:rPr>
        <w:t>lication.</w:t>
      </w:r>
      <w:r w:rsidR="00595653">
        <w:rPr>
          <w:rStyle w:val="fontstyle01"/>
        </w:rPr>
        <w:t xml:space="preserve"> </w:t>
      </w:r>
      <w:r w:rsidR="005E316B">
        <w:rPr>
          <w:rStyle w:val="fontstyle01"/>
        </w:rPr>
        <w:t xml:space="preserve">This will </w:t>
      </w:r>
      <w:r>
        <w:rPr>
          <w:rStyle w:val="fontstyle01"/>
        </w:rPr>
        <w:t>ensure the requirements of the mobile app described in the Software Requirements Specification document are met</w:t>
      </w:r>
      <w:r w:rsidR="005E316B">
        <w:rPr>
          <w:rStyle w:val="fontstyle01"/>
        </w:rPr>
        <w:t>. The testing will</w:t>
      </w:r>
      <w:r>
        <w:rPr>
          <w:rStyle w:val="fontstyle01"/>
        </w:rPr>
        <w:t xml:space="preserve"> also report any identified bugs or </w:t>
      </w:r>
      <w:r w:rsidR="00595653">
        <w:rPr>
          <w:rStyle w:val="fontstyle01"/>
        </w:rPr>
        <w:t xml:space="preserve">a </w:t>
      </w:r>
      <w:r>
        <w:rPr>
          <w:rStyle w:val="fontstyle01"/>
        </w:rPr>
        <w:t xml:space="preserve">list of functions that are not working as expected. Automation testing is performed. </w:t>
      </w:r>
      <w:r w:rsidRPr="009F6D90">
        <w:rPr>
          <w:rStyle w:val="fontstyle01"/>
        </w:rPr>
        <w:t>Th</w:t>
      </w:r>
      <w:r w:rsidR="00595653">
        <w:rPr>
          <w:rStyle w:val="fontstyle01"/>
        </w:rPr>
        <w:t>is software test's primary tasks were focused on the automated unit testing, integration testing,</w:t>
      </w:r>
      <w:r>
        <w:rPr>
          <w:rStyle w:val="fontstyle01"/>
        </w:rPr>
        <w:t xml:space="preserve"> and end</w:t>
      </w:r>
      <w:r w:rsidR="00595653">
        <w:rPr>
          <w:rStyle w:val="fontstyle01"/>
        </w:rPr>
        <w:t>-to-</w:t>
      </w:r>
      <w:r>
        <w:rPr>
          <w:rStyle w:val="fontstyle01"/>
        </w:rPr>
        <w:t>end testing of th</w:t>
      </w:r>
      <w:r w:rsidR="00595653">
        <w:rPr>
          <w:rStyle w:val="fontstyle01"/>
        </w:rPr>
        <w:t>e</w:t>
      </w:r>
      <w:r>
        <w:rPr>
          <w:rStyle w:val="fontstyle01"/>
        </w:rPr>
        <w:t xml:space="preserve"> mobile application. </w:t>
      </w:r>
    </w:p>
    <w:p w14:paraId="61279AED" w14:textId="5735DBA9" w:rsidR="0033541D" w:rsidRPr="0033541D" w:rsidRDefault="0033541D" w:rsidP="0033541D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7" w:name="_Toc67864660"/>
      <w:bookmarkStart w:id="8" w:name="_Toc68027400"/>
      <w:r w:rsidRPr="0033541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.4 Intended Audience</w:t>
      </w:r>
      <w:bookmarkEnd w:id="7"/>
      <w:bookmarkEnd w:id="8"/>
    </w:p>
    <w:p w14:paraId="549C02A0" w14:textId="11A298D0" w:rsidR="0033541D" w:rsidRDefault="0033541D" w:rsidP="0033541D">
      <w:pPr>
        <w:spacing w:line="300" w:lineRule="auto"/>
        <w:jc w:val="both"/>
        <w:rPr>
          <w:szCs w:val="24"/>
        </w:rPr>
      </w:pPr>
      <w:r w:rsidRPr="00947D3F">
        <w:rPr>
          <w:szCs w:val="24"/>
        </w:rPr>
        <w:t>Th</w:t>
      </w:r>
      <w:r w:rsidR="00595653">
        <w:rPr>
          <w:szCs w:val="24"/>
        </w:rPr>
        <w:t>is Test Report's intended audience is the product owner and the development team that includes project manager, developers,</w:t>
      </w:r>
      <w:r w:rsidRPr="00947D3F">
        <w:rPr>
          <w:szCs w:val="24"/>
        </w:rPr>
        <w:t xml:space="preserve"> and testers who</w:t>
      </w:r>
      <w:r>
        <w:rPr>
          <w:szCs w:val="24"/>
        </w:rPr>
        <w:t xml:space="preserve"> participated i</w:t>
      </w:r>
      <w:r w:rsidRPr="00947D3F">
        <w:rPr>
          <w:szCs w:val="24"/>
        </w:rPr>
        <w:t xml:space="preserve">n </w:t>
      </w:r>
      <w:r w:rsidR="0078497E">
        <w:rPr>
          <w:szCs w:val="24"/>
        </w:rPr>
        <w:t>developing</w:t>
      </w:r>
      <w:r>
        <w:rPr>
          <w:szCs w:val="24"/>
        </w:rPr>
        <w:t xml:space="preserve"> </w:t>
      </w:r>
      <w:r w:rsidR="00595653">
        <w:rPr>
          <w:szCs w:val="24"/>
        </w:rPr>
        <w:t xml:space="preserve">the </w:t>
      </w:r>
      <w:r w:rsidRPr="0033541D">
        <w:rPr>
          <w:szCs w:val="24"/>
        </w:rPr>
        <w:t xml:space="preserve">Form Scriber </w:t>
      </w:r>
      <w:r w:rsidRPr="00947D3F">
        <w:rPr>
          <w:szCs w:val="24"/>
        </w:rPr>
        <w:t>mobile application</w:t>
      </w:r>
      <w:r>
        <w:rPr>
          <w:szCs w:val="24"/>
        </w:rPr>
        <w:t>.</w:t>
      </w:r>
    </w:p>
    <w:p w14:paraId="6AFF37B2" w14:textId="5C08A5D8" w:rsidR="0033541D" w:rsidRDefault="0033541D" w:rsidP="0033541D">
      <w:pPr>
        <w:spacing w:line="300" w:lineRule="auto"/>
        <w:jc w:val="both"/>
        <w:rPr>
          <w:szCs w:val="24"/>
        </w:rPr>
      </w:pPr>
    </w:p>
    <w:p w14:paraId="52CF24D0" w14:textId="46B8F60D" w:rsidR="0033541D" w:rsidRDefault="0033541D" w:rsidP="0033541D">
      <w:pPr>
        <w:spacing w:line="300" w:lineRule="auto"/>
        <w:jc w:val="both"/>
        <w:rPr>
          <w:szCs w:val="24"/>
        </w:rPr>
      </w:pPr>
    </w:p>
    <w:p w14:paraId="40C436ED" w14:textId="77777777" w:rsidR="0033541D" w:rsidRPr="00B96AA9" w:rsidRDefault="0033541D" w:rsidP="0033541D">
      <w:pPr>
        <w:spacing w:line="300" w:lineRule="auto"/>
        <w:jc w:val="both"/>
        <w:rPr>
          <w:szCs w:val="24"/>
        </w:rPr>
      </w:pPr>
    </w:p>
    <w:p w14:paraId="001D95D6" w14:textId="7A2DBB6A" w:rsidR="0033541D" w:rsidRDefault="0033541D" w:rsidP="0033541D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9" w:name="_Toc67864661"/>
      <w:bookmarkStart w:id="10" w:name="_Toc68027401"/>
      <w:r w:rsidRPr="0033541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.5 Technical Project Stakeholders</w:t>
      </w:r>
      <w:bookmarkEnd w:id="9"/>
      <w:bookmarkEnd w:id="10"/>
    </w:p>
    <w:p w14:paraId="477BC74C" w14:textId="77777777" w:rsidR="0033541D" w:rsidRPr="0033541D" w:rsidRDefault="0033541D" w:rsidP="0033541D"/>
    <w:p w14:paraId="0A09E0D4" w14:textId="77777777" w:rsidR="0033541D" w:rsidRPr="00641A23" w:rsidRDefault="0033541D" w:rsidP="0033541D">
      <w:pPr>
        <w:spacing w:after="120"/>
        <w:jc w:val="center"/>
        <w:rPr>
          <w:b/>
          <w:bCs/>
        </w:rPr>
      </w:pPr>
      <w:r w:rsidRPr="00641A23">
        <w:rPr>
          <w:b/>
          <w:bCs/>
        </w:rPr>
        <w:t xml:space="preserve">Table 1: </w:t>
      </w:r>
      <w:r w:rsidRPr="00641A23">
        <w:t>Technical Stakehold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45"/>
        <w:gridCol w:w="3040"/>
        <w:gridCol w:w="4065"/>
      </w:tblGrid>
      <w:tr w:rsidR="0033541D" w:rsidRPr="00B96AA9" w14:paraId="3AD2C1AB" w14:textId="77777777" w:rsidTr="00E91728">
        <w:trPr>
          <w:trHeight w:val="398"/>
          <w:jc w:val="center"/>
        </w:trPr>
        <w:tc>
          <w:tcPr>
            <w:tcW w:w="2245" w:type="dxa"/>
            <w:shd w:val="clear" w:color="auto" w:fill="auto"/>
            <w:vAlign w:val="center"/>
          </w:tcPr>
          <w:p w14:paraId="3802CD54" w14:textId="77777777" w:rsidR="0033541D" w:rsidRPr="00641A23" w:rsidRDefault="0033541D" w:rsidP="00E91728">
            <w:pPr>
              <w:jc w:val="center"/>
              <w:rPr>
                <w:b/>
                <w:bCs/>
              </w:rPr>
            </w:pPr>
            <w:r w:rsidRPr="00641A23">
              <w:rPr>
                <w:b/>
                <w:bCs/>
              </w:rPr>
              <w:t>Name</w:t>
            </w:r>
          </w:p>
        </w:tc>
        <w:tc>
          <w:tcPr>
            <w:tcW w:w="3040" w:type="dxa"/>
            <w:shd w:val="clear" w:color="auto" w:fill="auto"/>
            <w:vAlign w:val="center"/>
          </w:tcPr>
          <w:p w14:paraId="5E8BED17" w14:textId="77777777" w:rsidR="0033541D" w:rsidRPr="00641A23" w:rsidRDefault="0033541D" w:rsidP="00E91728">
            <w:pPr>
              <w:jc w:val="center"/>
              <w:rPr>
                <w:b/>
                <w:bCs/>
              </w:rPr>
            </w:pPr>
            <w:r w:rsidRPr="00641A23">
              <w:rPr>
                <w:b/>
                <w:bCs/>
              </w:rPr>
              <w:t>Role</w:t>
            </w:r>
          </w:p>
        </w:tc>
        <w:tc>
          <w:tcPr>
            <w:tcW w:w="4065" w:type="dxa"/>
            <w:vAlign w:val="center"/>
          </w:tcPr>
          <w:p w14:paraId="39137741" w14:textId="77777777" w:rsidR="0033541D" w:rsidRPr="00641A23" w:rsidRDefault="0033541D" w:rsidP="00E91728">
            <w:pPr>
              <w:jc w:val="center"/>
              <w:rPr>
                <w:b/>
                <w:bCs/>
              </w:rPr>
            </w:pPr>
            <w:r w:rsidRPr="00641A23">
              <w:rPr>
                <w:b/>
                <w:bCs/>
              </w:rPr>
              <w:t>Email Address</w:t>
            </w:r>
          </w:p>
        </w:tc>
      </w:tr>
      <w:tr w:rsidR="0033541D" w:rsidRPr="00B96AA9" w14:paraId="14E258C0" w14:textId="77777777" w:rsidTr="00E91728">
        <w:trPr>
          <w:trHeight w:val="398"/>
          <w:jc w:val="center"/>
        </w:trPr>
        <w:tc>
          <w:tcPr>
            <w:tcW w:w="2245" w:type="dxa"/>
            <w:shd w:val="clear" w:color="auto" w:fill="auto"/>
            <w:vAlign w:val="center"/>
          </w:tcPr>
          <w:p w14:paraId="425C9AC8" w14:textId="77777777" w:rsidR="0033541D" w:rsidRPr="005C10BA" w:rsidRDefault="0033541D" w:rsidP="00E91728"/>
        </w:tc>
        <w:tc>
          <w:tcPr>
            <w:tcW w:w="3040" w:type="dxa"/>
            <w:shd w:val="clear" w:color="auto" w:fill="auto"/>
            <w:vAlign w:val="center"/>
          </w:tcPr>
          <w:p w14:paraId="75AAC671" w14:textId="77777777" w:rsidR="0033541D" w:rsidRPr="005C10BA" w:rsidRDefault="0033541D" w:rsidP="00E91728">
            <w:r>
              <w:t>Stakeholder</w:t>
            </w:r>
          </w:p>
        </w:tc>
        <w:tc>
          <w:tcPr>
            <w:tcW w:w="4065" w:type="dxa"/>
            <w:vAlign w:val="center"/>
          </w:tcPr>
          <w:p w14:paraId="338BCA72" w14:textId="77777777" w:rsidR="0033541D" w:rsidRDefault="0033541D" w:rsidP="00E91728"/>
        </w:tc>
      </w:tr>
      <w:tr w:rsidR="0033541D" w:rsidRPr="00B96AA9" w14:paraId="333DECAA" w14:textId="77777777" w:rsidTr="00E91728">
        <w:trPr>
          <w:trHeight w:val="398"/>
          <w:jc w:val="center"/>
        </w:trPr>
        <w:tc>
          <w:tcPr>
            <w:tcW w:w="2245" w:type="dxa"/>
            <w:shd w:val="clear" w:color="auto" w:fill="auto"/>
            <w:vAlign w:val="center"/>
          </w:tcPr>
          <w:p w14:paraId="4A736F5A" w14:textId="40515E6B" w:rsidR="0033541D" w:rsidRPr="005C10BA" w:rsidRDefault="0033541D" w:rsidP="00E91728">
            <w:r>
              <w:t>Sylvia Lopez</w:t>
            </w:r>
            <w:r w:rsidR="003A45B8">
              <w:t>-Willis</w:t>
            </w:r>
          </w:p>
        </w:tc>
        <w:tc>
          <w:tcPr>
            <w:tcW w:w="3040" w:type="dxa"/>
            <w:shd w:val="clear" w:color="auto" w:fill="auto"/>
            <w:vAlign w:val="center"/>
          </w:tcPr>
          <w:p w14:paraId="4983B2FA" w14:textId="77777777" w:rsidR="0033541D" w:rsidRPr="005C10BA" w:rsidRDefault="0033541D" w:rsidP="00E91728">
            <w:r>
              <w:t xml:space="preserve">Project Manager </w:t>
            </w:r>
          </w:p>
        </w:tc>
        <w:tc>
          <w:tcPr>
            <w:tcW w:w="4065" w:type="dxa"/>
            <w:vAlign w:val="center"/>
          </w:tcPr>
          <w:p w14:paraId="5C75EE25" w14:textId="381365A7" w:rsidR="0033541D" w:rsidRDefault="0033541D" w:rsidP="00E91728">
            <w:r w:rsidRPr="005A65F6">
              <w:t>slopez</w:t>
            </w:r>
            <w:r w:rsidR="003A45B8">
              <w:t>willis@student.umgc.edu</w:t>
            </w:r>
          </w:p>
        </w:tc>
      </w:tr>
      <w:tr w:rsidR="0033541D" w:rsidRPr="00B96AA9" w14:paraId="27D17A16" w14:textId="77777777" w:rsidTr="00E91728">
        <w:trPr>
          <w:trHeight w:val="398"/>
          <w:jc w:val="center"/>
        </w:trPr>
        <w:tc>
          <w:tcPr>
            <w:tcW w:w="2245" w:type="dxa"/>
            <w:shd w:val="clear" w:color="auto" w:fill="auto"/>
            <w:vAlign w:val="center"/>
          </w:tcPr>
          <w:p w14:paraId="69AD0CD3" w14:textId="77777777" w:rsidR="0033541D" w:rsidRDefault="0033541D" w:rsidP="00E91728"/>
        </w:tc>
        <w:tc>
          <w:tcPr>
            <w:tcW w:w="3040" w:type="dxa"/>
            <w:shd w:val="clear" w:color="auto" w:fill="auto"/>
            <w:vAlign w:val="center"/>
          </w:tcPr>
          <w:p w14:paraId="2ED1D70A" w14:textId="77777777" w:rsidR="0033541D" w:rsidRDefault="0033541D" w:rsidP="00E91728">
            <w:r>
              <w:t>Business Analysts</w:t>
            </w:r>
          </w:p>
        </w:tc>
        <w:tc>
          <w:tcPr>
            <w:tcW w:w="4065" w:type="dxa"/>
            <w:vAlign w:val="center"/>
          </w:tcPr>
          <w:p w14:paraId="4333730C" w14:textId="77777777" w:rsidR="0033541D" w:rsidRDefault="0033541D" w:rsidP="00E91728"/>
        </w:tc>
      </w:tr>
      <w:tr w:rsidR="0033541D" w:rsidRPr="00B96AA9" w14:paraId="612EADCD" w14:textId="77777777" w:rsidTr="00E91728">
        <w:trPr>
          <w:trHeight w:val="398"/>
          <w:jc w:val="center"/>
        </w:trPr>
        <w:tc>
          <w:tcPr>
            <w:tcW w:w="2245" w:type="dxa"/>
            <w:shd w:val="clear" w:color="auto" w:fill="auto"/>
            <w:vAlign w:val="center"/>
          </w:tcPr>
          <w:p w14:paraId="2A4578F5" w14:textId="77777777" w:rsidR="0033541D" w:rsidRDefault="0033541D" w:rsidP="00E91728"/>
        </w:tc>
        <w:tc>
          <w:tcPr>
            <w:tcW w:w="3040" w:type="dxa"/>
            <w:shd w:val="clear" w:color="auto" w:fill="auto"/>
            <w:vAlign w:val="center"/>
          </w:tcPr>
          <w:p w14:paraId="463E161C" w14:textId="77777777" w:rsidR="0033541D" w:rsidRDefault="0033541D" w:rsidP="00E91728">
            <w:r>
              <w:t>Developer</w:t>
            </w:r>
          </w:p>
        </w:tc>
        <w:tc>
          <w:tcPr>
            <w:tcW w:w="4065" w:type="dxa"/>
            <w:vAlign w:val="center"/>
          </w:tcPr>
          <w:p w14:paraId="56E31879" w14:textId="77777777" w:rsidR="0033541D" w:rsidRDefault="0033541D" w:rsidP="00E91728"/>
        </w:tc>
      </w:tr>
      <w:tr w:rsidR="0033541D" w:rsidRPr="00B96AA9" w14:paraId="2F08DEBA" w14:textId="77777777" w:rsidTr="00E91728">
        <w:trPr>
          <w:trHeight w:val="398"/>
          <w:jc w:val="center"/>
        </w:trPr>
        <w:tc>
          <w:tcPr>
            <w:tcW w:w="2245" w:type="dxa"/>
            <w:shd w:val="clear" w:color="auto" w:fill="auto"/>
            <w:vAlign w:val="center"/>
          </w:tcPr>
          <w:p w14:paraId="56CE7520" w14:textId="77777777" w:rsidR="0033541D" w:rsidRDefault="0033541D" w:rsidP="00E91728"/>
        </w:tc>
        <w:tc>
          <w:tcPr>
            <w:tcW w:w="3040" w:type="dxa"/>
            <w:shd w:val="clear" w:color="auto" w:fill="auto"/>
            <w:vAlign w:val="center"/>
          </w:tcPr>
          <w:p w14:paraId="49703CCB" w14:textId="77777777" w:rsidR="0033541D" w:rsidRDefault="0033541D" w:rsidP="00E91728">
            <w:r>
              <w:t>Developer</w:t>
            </w:r>
          </w:p>
        </w:tc>
        <w:tc>
          <w:tcPr>
            <w:tcW w:w="4065" w:type="dxa"/>
            <w:vAlign w:val="center"/>
          </w:tcPr>
          <w:p w14:paraId="71D90E5C" w14:textId="77777777" w:rsidR="0033541D" w:rsidRDefault="0033541D" w:rsidP="00E91728"/>
        </w:tc>
      </w:tr>
      <w:tr w:rsidR="0033541D" w:rsidRPr="00B96AA9" w14:paraId="104E8F1B" w14:textId="77777777" w:rsidTr="00E91728">
        <w:trPr>
          <w:trHeight w:val="398"/>
          <w:jc w:val="center"/>
        </w:trPr>
        <w:tc>
          <w:tcPr>
            <w:tcW w:w="2245" w:type="dxa"/>
            <w:shd w:val="clear" w:color="auto" w:fill="auto"/>
            <w:vAlign w:val="center"/>
          </w:tcPr>
          <w:p w14:paraId="0255506E" w14:textId="77777777" w:rsidR="0033541D" w:rsidRDefault="0033541D" w:rsidP="00E91728">
            <w:r w:rsidRPr="005A65F6">
              <w:t>Arnaud Tako</w:t>
            </w:r>
          </w:p>
        </w:tc>
        <w:tc>
          <w:tcPr>
            <w:tcW w:w="3040" w:type="dxa"/>
            <w:shd w:val="clear" w:color="auto" w:fill="auto"/>
            <w:vAlign w:val="center"/>
          </w:tcPr>
          <w:p w14:paraId="1DFB2AAF" w14:textId="77777777" w:rsidR="0033541D" w:rsidRDefault="0033541D" w:rsidP="00E91728">
            <w:r>
              <w:t>Test Engineer</w:t>
            </w:r>
          </w:p>
        </w:tc>
        <w:tc>
          <w:tcPr>
            <w:tcW w:w="4065" w:type="dxa"/>
            <w:vAlign w:val="center"/>
          </w:tcPr>
          <w:p w14:paraId="47A1412F" w14:textId="77777777" w:rsidR="0033541D" w:rsidRDefault="0033541D" w:rsidP="00E91728">
            <w:r>
              <w:t>takoarnaud@gmail.com</w:t>
            </w:r>
          </w:p>
        </w:tc>
      </w:tr>
      <w:tr w:rsidR="0033541D" w:rsidRPr="00B96AA9" w14:paraId="378595AE" w14:textId="77777777" w:rsidTr="00E91728">
        <w:trPr>
          <w:trHeight w:val="398"/>
          <w:jc w:val="center"/>
        </w:trPr>
        <w:tc>
          <w:tcPr>
            <w:tcW w:w="2245" w:type="dxa"/>
            <w:shd w:val="clear" w:color="auto" w:fill="auto"/>
            <w:vAlign w:val="center"/>
          </w:tcPr>
          <w:p w14:paraId="30D4A8EB" w14:textId="77777777" w:rsidR="0033541D" w:rsidRDefault="0033541D" w:rsidP="00E91728">
            <w:r w:rsidRPr="005A65F6">
              <w:t>Sompon Boontho</w:t>
            </w:r>
          </w:p>
        </w:tc>
        <w:tc>
          <w:tcPr>
            <w:tcW w:w="3040" w:type="dxa"/>
            <w:shd w:val="clear" w:color="auto" w:fill="auto"/>
            <w:vAlign w:val="center"/>
          </w:tcPr>
          <w:p w14:paraId="69611C5B" w14:textId="77777777" w:rsidR="0033541D" w:rsidRDefault="0033541D" w:rsidP="00E91728">
            <w:r>
              <w:t>Test Engineer</w:t>
            </w:r>
          </w:p>
        </w:tc>
        <w:tc>
          <w:tcPr>
            <w:tcW w:w="4065" w:type="dxa"/>
            <w:vAlign w:val="center"/>
          </w:tcPr>
          <w:p w14:paraId="4D89B8DB" w14:textId="77777777" w:rsidR="0033541D" w:rsidRDefault="0033541D" w:rsidP="00E91728">
            <w:r w:rsidRPr="005A65F6">
              <w:t>sboontho@student.umgc.edu</w:t>
            </w:r>
          </w:p>
        </w:tc>
      </w:tr>
    </w:tbl>
    <w:p w14:paraId="1ACC122C" w14:textId="4B400328" w:rsidR="0033541D" w:rsidRDefault="00715951" w:rsidP="00A635AC">
      <w:pPr>
        <w:pStyle w:val="Heading1"/>
        <w:spacing w:before="360" w:after="40"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11" w:name="_Toc67864662"/>
      <w:bookmarkStart w:id="12" w:name="_Toc68027402"/>
      <w:r w:rsidRPr="0071595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2. </w:t>
      </w:r>
      <w:r w:rsidR="0033541D" w:rsidRPr="0071595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verview of Test Results</w:t>
      </w:r>
      <w:bookmarkEnd w:id="11"/>
      <w:bookmarkEnd w:id="12"/>
    </w:p>
    <w:p w14:paraId="5F9EA932" w14:textId="38EE9525" w:rsidR="00715951" w:rsidRPr="00A635AC" w:rsidRDefault="00A635AC" w:rsidP="00A635AC">
      <w:pPr>
        <w:pStyle w:val="Heading2"/>
        <w:spacing w:before="0" w:after="4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3" w:name="_Toc67864663"/>
      <w:bookmarkStart w:id="14" w:name="_Toc68027403"/>
      <w:r w:rsidRPr="0071595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.1 Test Roles and Responsibilities</w:t>
      </w:r>
      <w:bookmarkEnd w:id="13"/>
      <w:bookmarkEnd w:id="14"/>
      <w:r w:rsidRPr="0071595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743EEE11" w14:textId="77777777" w:rsidR="0033541D" w:rsidRDefault="0033541D" w:rsidP="00715951">
      <w:pPr>
        <w:spacing w:after="240" w:line="360" w:lineRule="auto"/>
        <w:rPr>
          <w:szCs w:val="24"/>
        </w:rPr>
      </w:pPr>
      <w:r w:rsidRPr="00554499">
        <w:rPr>
          <w:szCs w:val="24"/>
        </w:rPr>
        <w:t xml:space="preserve">The roles and </w:t>
      </w:r>
      <w:r>
        <w:rPr>
          <w:szCs w:val="24"/>
        </w:rPr>
        <w:t>responsibilities of the testing are given in the below table.</w:t>
      </w:r>
    </w:p>
    <w:p w14:paraId="2D3FE502" w14:textId="77777777" w:rsidR="0033541D" w:rsidRPr="00641A23" w:rsidRDefault="0033541D" w:rsidP="0033541D">
      <w:pPr>
        <w:spacing w:after="120"/>
        <w:jc w:val="center"/>
        <w:rPr>
          <w:b/>
          <w:bCs/>
        </w:rPr>
      </w:pPr>
      <w:r w:rsidRPr="00641A23">
        <w:rPr>
          <w:b/>
          <w:bCs/>
        </w:rPr>
        <w:t xml:space="preserve">Table </w:t>
      </w:r>
      <w:r>
        <w:rPr>
          <w:b/>
          <w:bCs/>
        </w:rPr>
        <w:t>2</w:t>
      </w:r>
      <w:r w:rsidRPr="00641A23">
        <w:rPr>
          <w:b/>
          <w:bCs/>
        </w:rPr>
        <w:t xml:space="preserve">: </w:t>
      </w:r>
      <w:r w:rsidRPr="00641A23">
        <w:t>Te</w:t>
      </w:r>
      <w:r>
        <w:t>st Roles and Responsibiliti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65"/>
        <w:gridCol w:w="1980"/>
        <w:gridCol w:w="5305"/>
      </w:tblGrid>
      <w:tr w:rsidR="0033541D" w:rsidRPr="00B96AA9" w14:paraId="442DCE85" w14:textId="77777777" w:rsidTr="00E91728">
        <w:trPr>
          <w:trHeight w:val="398"/>
          <w:jc w:val="center"/>
        </w:trPr>
        <w:tc>
          <w:tcPr>
            <w:tcW w:w="2065" w:type="dxa"/>
            <w:shd w:val="clear" w:color="auto" w:fill="auto"/>
            <w:vAlign w:val="center"/>
          </w:tcPr>
          <w:p w14:paraId="074147AF" w14:textId="77777777" w:rsidR="0033541D" w:rsidRPr="00641A23" w:rsidRDefault="0033541D" w:rsidP="00E9172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eam Member </w:t>
            </w:r>
            <w:r w:rsidRPr="00641A23">
              <w:rPr>
                <w:b/>
                <w:bCs/>
              </w:rPr>
              <w:t>Name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6E67C2C3" w14:textId="77777777" w:rsidR="0033541D" w:rsidRPr="00641A23" w:rsidRDefault="0033541D" w:rsidP="00E91728">
            <w:pPr>
              <w:jc w:val="center"/>
              <w:rPr>
                <w:b/>
                <w:bCs/>
              </w:rPr>
            </w:pPr>
            <w:r w:rsidRPr="00641A23">
              <w:rPr>
                <w:b/>
                <w:bCs/>
              </w:rPr>
              <w:t>Role</w:t>
            </w:r>
          </w:p>
        </w:tc>
        <w:tc>
          <w:tcPr>
            <w:tcW w:w="5305" w:type="dxa"/>
            <w:vAlign w:val="center"/>
          </w:tcPr>
          <w:p w14:paraId="1DA7A9E7" w14:textId="77777777" w:rsidR="0033541D" w:rsidRPr="00641A23" w:rsidRDefault="0033541D" w:rsidP="00E9172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sponsibility</w:t>
            </w:r>
          </w:p>
        </w:tc>
      </w:tr>
      <w:tr w:rsidR="0033541D" w:rsidRPr="00B96AA9" w14:paraId="7B77BEF8" w14:textId="77777777" w:rsidTr="00E91728">
        <w:trPr>
          <w:trHeight w:val="398"/>
          <w:jc w:val="center"/>
        </w:trPr>
        <w:tc>
          <w:tcPr>
            <w:tcW w:w="2065" w:type="dxa"/>
            <w:shd w:val="clear" w:color="auto" w:fill="auto"/>
            <w:vAlign w:val="center"/>
          </w:tcPr>
          <w:p w14:paraId="2C58A8B9" w14:textId="77777777" w:rsidR="0033541D" w:rsidRPr="005C10BA" w:rsidRDefault="0033541D" w:rsidP="00E91728">
            <w:r>
              <w:t>Arnaud Tako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604D83F7" w14:textId="77777777" w:rsidR="0033541D" w:rsidRPr="005C10BA" w:rsidRDefault="0033541D" w:rsidP="00E91728">
            <w:r>
              <w:t>Test Engineer</w:t>
            </w:r>
          </w:p>
        </w:tc>
        <w:tc>
          <w:tcPr>
            <w:tcW w:w="5305" w:type="dxa"/>
            <w:vAlign w:val="center"/>
          </w:tcPr>
          <w:p w14:paraId="18CC94DE" w14:textId="77777777" w:rsidR="0033541D" w:rsidRDefault="0033541D" w:rsidP="00E91728">
            <w:r>
              <w:t>Unit and integration testing</w:t>
            </w:r>
          </w:p>
        </w:tc>
      </w:tr>
      <w:tr w:rsidR="0033541D" w:rsidRPr="00B96AA9" w14:paraId="29A5BCD9" w14:textId="77777777" w:rsidTr="00E91728">
        <w:trPr>
          <w:trHeight w:val="398"/>
          <w:jc w:val="center"/>
        </w:trPr>
        <w:tc>
          <w:tcPr>
            <w:tcW w:w="2065" w:type="dxa"/>
            <w:shd w:val="clear" w:color="auto" w:fill="auto"/>
            <w:vAlign w:val="center"/>
          </w:tcPr>
          <w:p w14:paraId="3BE62462" w14:textId="77777777" w:rsidR="0033541D" w:rsidRPr="005C10BA" w:rsidRDefault="0033541D" w:rsidP="00E91728">
            <w:r w:rsidRPr="00096EA7">
              <w:rPr>
                <w:color w:val="000000" w:themeColor="text1"/>
                <w:szCs w:val="24"/>
                <w:shd w:val="clear" w:color="auto" w:fill="FFFFFF"/>
              </w:rPr>
              <w:t>Sompon Boontho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070E99D9" w14:textId="77777777" w:rsidR="0033541D" w:rsidRPr="005C10BA" w:rsidRDefault="0033541D" w:rsidP="00E91728">
            <w:r>
              <w:t xml:space="preserve">Test Engineer </w:t>
            </w:r>
          </w:p>
        </w:tc>
        <w:tc>
          <w:tcPr>
            <w:tcW w:w="5305" w:type="dxa"/>
            <w:vAlign w:val="center"/>
          </w:tcPr>
          <w:p w14:paraId="5630CFEE" w14:textId="77777777" w:rsidR="0033541D" w:rsidRDefault="0033541D" w:rsidP="00E91728">
            <w:r>
              <w:t>End to end testing</w:t>
            </w:r>
          </w:p>
        </w:tc>
      </w:tr>
    </w:tbl>
    <w:p w14:paraId="564A8D13" w14:textId="600E768E" w:rsidR="0033541D" w:rsidRPr="007911BE" w:rsidRDefault="007911BE" w:rsidP="0033541D">
      <w:pPr>
        <w:pStyle w:val="Heading2"/>
        <w:spacing w:before="24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5" w:name="_Toc67864664"/>
      <w:bookmarkStart w:id="16" w:name="_Toc68027404"/>
      <w:r w:rsidRPr="007911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2.2 </w:t>
      </w:r>
      <w:r w:rsidR="0033541D" w:rsidRPr="007911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verall Assessment</w:t>
      </w:r>
      <w:bookmarkEnd w:id="15"/>
      <w:bookmarkEnd w:id="16"/>
    </w:p>
    <w:p w14:paraId="0512ED3E" w14:textId="0AE69360" w:rsidR="0033541D" w:rsidRPr="00783F8E" w:rsidRDefault="0033541D" w:rsidP="0033541D">
      <w:pPr>
        <w:spacing w:line="300" w:lineRule="auto"/>
        <w:jc w:val="both"/>
        <w:rPr>
          <w:szCs w:val="24"/>
        </w:rPr>
      </w:pPr>
      <w:r w:rsidRPr="00783F8E">
        <w:rPr>
          <w:szCs w:val="24"/>
        </w:rPr>
        <w:t xml:space="preserve">All the tests performed on the </w:t>
      </w:r>
      <w:r w:rsidRPr="0080149A">
        <w:rPr>
          <w:rStyle w:val="fontstyle01"/>
        </w:rPr>
        <w:t>From Scriber</w:t>
      </w:r>
      <w:r w:rsidRPr="00783F8E">
        <w:rPr>
          <w:rStyle w:val="fontstyle01"/>
        </w:rPr>
        <w:t xml:space="preserve"> mobile application have passed</w:t>
      </w:r>
      <w:r w:rsidR="00C91D40">
        <w:rPr>
          <w:rStyle w:val="fontstyle01"/>
        </w:rPr>
        <w:t>,</w:t>
      </w:r>
      <w:r w:rsidRPr="00783F8E">
        <w:rPr>
          <w:rStyle w:val="fontstyle01"/>
        </w:rPr>
        <w:t xml:space="preserve"> and </w:t>
      </w:r>
      <w:r w:rsidRPr="00783F8E">
        <w:rPr>
          <w:szCs w:val="24"/>
        </w:rPr>
        <w:t xml:space="preserve">all tests have </w:t>
      </w:r>
      <w:r w:rsidR="00C91D40">
        <w:rPr>
          <w:szCs w:val="24"/>
        </w:rPr>
        <w:t>been complet</w:t>
      </w:r>
      <w:r w:rsidRPr="00783F8E">
        <w:rPr>
          <w:szCs w:val="24"/>
        </w:rPr>
        <w:t>ed without error</w:t>
      </w:r>
      <w:r w:rsidR="00C91D40">
        <w:rPr>
          <w:szCs w:val="24"/>
        </w:rPr>
        <w:t>s</w:t>
      </w:r>
      <w:r w:rsidRPr="00783F8E">
        <w:rPr>
          <w:szCs w:val="24"/>
        </w:rPr>
        <w:t xml:space="preserve"> or bugs</w:t>
      </w:r>
      <w:r w:rsidR="00C91D40">
        <w:rPr>
          <w:szCs w:val="24"/>
        </w:rPr>
        <w:t>.</w:t>
      </w:r>
      <w:r w:rsidRPr="00783F8E">
        <w:rPr>
          <w:rStyle w:val="fontstyle01"/>
        </w:rPr>
        <w:t xml:space="preserve"> </w:t>
      </w:r>
      <w:r w:rsidR="00C91D40">
        <w:rPr>
          <w:rStyle w:val="fontstyle01"/>
        </w:rPr>
        <w:t>For the exception of a</w:t>
      </w:r>
      <w:r w:rsidRPr="00783F8E">
        <w:rPr>
          <w:rStyle w:val="fontstyle01"/>
        </w:rPr>
        <w:t xml:space="preserve"> few warnings during the </w:t>
      </w:r>
      <w:r>
        <w:rPr>
          <w:rStyle w:val="fontstyle01"/>
        </w:rPr>
        <w:t xml:space="preserve">automated </w:t>
      </w:r>
      <w:r w:rsidRPr="00783F8E">
        <w:rPr>
          <w:rStyle w:val="fontstyle01"/>
        </w:rPr>
        <w:t>integration test</w:t>
      </w:r>
      <w:r w:rsidR="00C91D40">
        <w:rPr>
          <w:rStyle w:val="fontstyle01"/>
        </w:rPr>
        <w:t>, th</w:t>
      </w:r>
      <w:r w:rsidR="004F6593">
        <w:rPr>
          <w:rStyle w:val="fontstyle01"/>
        </w:rPr>
        <w:t>at will be explained further</w:t>
      </w:r>
      <w:r w:rsidRPr="00783F8E">
        <w:rPr>
          <w:rStyle w:val="fontstyle01"/>
        </w:rPr>
        <w:t xml:space="preserve"> in the integration testing section.</w:t>
      </w:r>
      <w:r>
        <w:rPr>
          <w:rStyle w:val="fontstyle01"/>
        </w:rPr>
        <w:t xml:space="preserve"> </w:t>
      </w:r>
      <w:r w:rsidRPr="00783F8E">
        <w:rPr>
          <w:szCs w:val="24"/>
        </w:rPr>
        <w:t xml:space="preserve">All the specified requirements are </w:t>
      </w:r>
      <w:r w:rsidR="0080149A" w:rsidRPr="00783F8E">
        <w:rPr>
          <w:szCs w:val="24"/>
        </w:rPr>
        <w:t>present,</w:t>
      </w:r>
      <w:r w:rsidRPr="00783F8E">
        <w:rPr>
          <w:szCs w:val="24"/>
        </w:rPr>
        <w:t xml:space="preserve"> and all the corresponding functions are working as expected. </w:t>
      </w:r>
    </w:p>
    <w:p w14:paraId="4224271C" w14:textId="4CA5BCA6" w:rsidR="0033541D" w:rsidRPr="007911BE" w:rsidRDefault="007911BE" w:rsidP="0033541D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7" w:name="_Toc67864665"/>
      <w:bookmarkStart w:id="18" w:name="_Toc68027405"/>
      <w:r w:rsidRPr="007911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2.3 </w:t>
      </w:r>
      <w:r w:rsidR="0033541D" w:rsidRPr="007911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mpact of Test Environment</w:t>
      </w:r>
      <w:bookmarkEnd w:id="17"/>
      <w:bookmarkEnd w:id="18"/>
    </w:p>
    <w:p w14:paraId="7FFD30DD" w14:textId="12F6F410" w:rsidR="0033541D" w:rsidRPr="00554499" w:rsidRDefault="00391B46" w:rsidP="00391B46">
      <w:pPr>
        <w:spacing w:line="300" w:lineRule="auto"/>
        <w:jc w:val="both"/>
        <w:rPr>
          <w:szCs w:val="24"/>
        </w:rPr>
      </w:pPr>
      <w:r>
        <w:rPr>
          <w:szCs w:val="24"/>
        </w:rPr>
        <w:t>The test environment did not impact the operationa</w:t>
      </w:r>
      <w:r w:rsidR="00FC1B75">
        <w:rPr>
          <w:szCs w:val="24"/>
        </w:rPr>
        <w:t>l</w:t>
      </w:r>
      <w:r>
        <w:rPr>
          <w:szCs w:val="24"/>
        </w:rPr>
        <w:t xml:space="preserve"> performance of the Form Scriber mobile application.</w:t>
      </w:r>
      <w:r w:rsidR="0033541D">
        <w:rPr>
          <w:rStyle w:val="fontstyle01"/>
        </w:rPr>
        <w:t xml:space="preserve"> </w:t>
      </w:r>
    </w:p>
    <w:p w14:paraId="2F488A5E" w14:textId="57E570FE" w:rsidR="0033541D" w:rsidRPr="0080149A" w:rsidRDefault="0080149A" w:rsidP="0033541D">
      <w:pPr>
        <w:pStyle w:val="Heading1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19" w:name="_Toc67864666"/>
      <w:bookmarkStart w:id="20" w:name="_Toc68027406"/>
      <w:r w:rsidRPr="0080149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3. </w:t>
      </w:r>
      <w:r w:rsidR="0033541D" w:rsidRPr="0080149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est Summary</w:t>
      </w:r>
      <w:bookmarkEnd w:id="19"/>
      <w:bookmarkEnd w:id="20"/>
    </w:p>
    <w:p w14:paraId="0CF10A33" w14:textId="77777777" w:rsidR="0033541D" w:rsidRDefault="0033541D" w:rsidP="0033541D">
      <w:pPr>
        <w:spacing w:after="120" w:line="300" w:lineRule="auto"/>
        <w:jc w:val="both"/>
        <w:rPr>
          <w:szCs w:val="24"/>
        </w:rPr>
      </w:pPr>
      <w:r w:rsidRPr="00242212">
        <w:rPr>
          <w:szCs w:val="24"/>
        </w:rPr>
        <w:t>This report summarizes the testing results carried out during Milestone 4 of the project</w:t>
      </w:r>
      <w:r>
        <w:rPr>
          <w:szCs w:val="24"/>
        </w:rPr>
        <w:t>.</w:t>
      </w:r>
    </w:p>
    <w:p w14:paraId="1620F609" w14:textId="77777777" w:rsidR="0033541D" w:rsidRPr="00783F8E" w:rsidRDefault="0033541D" w:rsidP="0033541D">
      <w:pPr>
        <w:spacing w:after="120"/>
        <w:jc w:val="center"/>
        <w:rPr>
          <w:b/>
          <w:bCs/>
        </w:rPr>
      </w:pPr>
      <w:r w:rsidRPr="00641A23">
        <w:rPr>
          <w:b/>
          <w:bCs/>
        </w:rPr>
        <w:t xml:space="preserve">Table </w:t>
      </w:r>
      <w:r>
        <w:rPr>
          <w:b/>
          <w:bCs/>
        </w:rPr>
        <w:t>3</w:t>
      </w:r>
      <w:r w:rsidRPr="00641A23">
        <w:rPr>
          <w:b/>
          <w:bCs/>
        </w:rPr>
        <w:t xml:space="preserve">: </w:t>
      </w:r>
      <w:r w:rsidRPr="00641A23">
        <w:t>Te</w:t>
      </w:r>
      <w:r>
        <w:t>st Summary</w:t>
      </w:r>
    </w:p>
    <w:tbl>
      <w:tblPr>
        <w:tblStyle w:val="TableGrid"/>
        <w:tblW w:w="9255" w:type="dxa"/>
        <w:tblLayout w:type="fixed"/>
        <w:tblLook w:val="0400" w:firstRow="0" w:lastRow="0" w:firstColumn="0" w:lastColumn="0" w:noHBand="0" w:noVBand="1"/>
      </w:tblPr>
      <w:tblGrid>
        <w:gridCol w:w="2312"/>
        <w:gridCol w:w="2312"/>
        <w:gridCol w:w="4631"/>
      </w:tblGrid>
      <w:tr w:rsidR="0033541D" w:rsidRPr="00242212" w14:paraId="6F2A39F4" w14:textId="77777777" w:rsidTr="00E91728">
        <w:trPr>
          <w:trHeight w:val="463"/>
        </w:trPr>
        <w:tc>
          <w:tcPr>
            <w:tcW w:w="2312" w:type="dxa"/>
            <w:vAlign w:val="center"/>
          </w:tcPr>
          <w:p w14:paraId="098B70E5" w14:textId="77777777" w:rsidR="0033541D" w:rsidRPr="00242212" w:rsidRDefault="0033541D" w:rsidP="00E91728">
            <w:pPr>
              <w:jc w:val="center"/>
              <w:rPr>
                <w:b/>
              </w:rPr>
            </w:pPr>
            <w:r w:rsidRPr="00242212">
              <w:rPr>
                <w:b/>
              </w:rPr>
              <w:t>Tests Executed</w:t>
            </w:r>
          </w:p>
        </w:tc>
        <w:tc>
          <w:tcPr>
            <w:tcW w:w="2312" w:type="dxa"/>
            <w:vAlign w:val="center"/>
          </w:tcPr>
          <w:p w14:paraId="4576A874" w14:textId="77777777" w:rsidR="0033541D" w:rsidRPr="00242212" w:rsidRDefault="0033541D" w:rsidP="00E91728">
            <w:pPr>
              <w:jc w:val="center"/>
              <w:rPr>
                <w:b/>
              </w:rPr>
            </w:pPr>
            <w:r w:rsidRPr="00242212">
              <w:rPr>
                <w:b/>
              </w:rPr>
              <w:t>Tests Passed</w:t>
            </w:r>
          </w:p>
        </w:tc>
        <w:tc>
          <w:tcPr>
            <w:tcW w:w="4631" w:type="dxa"/>
            <w:vAlign w:val="center"/>
          </w:tcPr>
          <w:p w14:paraId="74294ADF" w14:textId="77777777" w:rsidR="0033541D" w:rsidRPr="00242212" w:rsidRDefault="0033541D" w:rsidP="00E91728">
            <w:pPr>
              <w:jc w:val="center"/>
              <w:rPr>
                <w:b/>
              </w:rPr>
            </w:pPr>
            <w:r w:rsidRPr="00242212">
              <w:rPr>
                <w:b/>
              </w:rPr>
              <w:t>Tests Failed</w:t>
            </w:r>
          </w:p>
        </w:tc>
      </w:tr>
      <w:tr w:rsidR="0033541D" w:rsidRPr="00242212" w14:paraId="1EB54E11" w14:textId="77777777" w:rsidTr="00E91728">
        <w:trPr>
          <w:trHeight w:val="463"/>
        </w:trPr>
        <w:tc>
          <w:tcPr>
            <w:tcW w:w="2312" w:type="dxa"/>
            <w:vAlign w:val="center"/>
          </w:tcPr>
          <w:p w14:paraId="41FE4A0A" w14:textId="77777777" w:rsidR="0033541D" w:rsidRPr="00242212" w:rsidRDefault="0033541D" w:rsidP="00E91728">
            <w:pPr>
              <w:tabs>
                <w:tab w:val="center" w:pos="1060"/>
              </w:tabs>
              <w:jc w:val="center"/>
            </w:pPr>
            <w:r w:rsidRPr="00242212">
              <w:t>4</w:t>
            </w:r>
          </w:p>
        </w:tc>
        <w:tc>
          <w:tcPr>
            <w:tcW w:w="2312" w:type="dxa"/>
            <w:vAlign w:val="center"/>
          </w:tcPr>
          <w:p w14:paraId="536B39F9" w14:textId="77777777" w:rsidR="0033541D" w:rsidRPr="00242212" w:rsidRDefault="0033541D" w:rsidP="00E91728">
            <w:pPr>
              <w:jc w:val="center"/>
            </w:pPr>
            <w:r w:rsidRPr="00242212">
              <w:t>4</w:t>
            </w:r>
          </w:p>
        </w:tc>
        <w:tc>
          <w:tcPr>
            <w:tcW w:w="4631" w:type="dxa"/>
            <w:vAlign w:val="center"/>
          </w:tcPr>
          <w:p w14:paraId="539BE537" w14:textId="77777777" w:rsidR="0033541D" w:rsidRPr="00242212" w:rsidRDefault="0033541D" w:rsidP="00E91728">
            <w:pPr>
              <w:jc w:val="center"/>
            </w:pPr>
            <w:r w:rsidRPr="00242212">
              <w:t>0</w:t>
            </w:r>
          </w:p>
        </w:tc>
      </w:tr>
    </w:tbl>
    <w:p w14:paraId="2C80A8E9" w14:textId="14EE8563" w:rsidR="0033541D" w:rsidRPr="0080149A" w:rsidRDefault="0080149A" w:rsidP="0080149A">
      <w:pPr>
        <w:pStyle w:val="Heading1"/>
        <w:spacing w:before="360"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21" w:name="_Toc67864667"/>
      <w:bookmarkStart w:id="22" w:name="_Toc68027407"/>
      <w:r w:rsidRPr="0080149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4. </w:t>
      </w:r>
      <w:r w:rsidR="0033541D" w:rsidRPr="0080149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Automation Testing</w:t>
      </w:r>
      <w:bookmarkEnd w:id="21"/>
      <w:bookmarkEnd w:id="22"/>
    </w:p>
    <w:p w14:paraId="5EDCB81A" w14:textId="3F7C917C" w:rsidR="0033541D" w:rsidRPr="0080149A" w:rsidRDefault="0080149A" w:rsidP="0080149A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23" w:name="_Toc67864668"/>
      <w:bookmarkStart w:id="24" w:name="_Toc68027408"/>
      <w:r w:rsidRPr="0080149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4.1 </w:t>
      </w:r>
      <w:r w:rsidR="0033541D" w:rsidRPr="0080149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Unit Testing</w:t>
      </w:r>
      <w:bookmarkEnd w:id="23"/>
      <w:bookmarkEnd w:id="24"/>
    </w:p>
    <w:p w14:paraId="548FA5E5" w14:textId="14FC5D98" w:rsidR="0033541D" w:rsidRDefault="0033541D" w:rsidP="0033541D">
      <w:pPr>
        <w:spacing w:line="300" w:lineRule="auto"/>
        <w:jc w:val="both"/>
        <w:rPr>
          <w:szCs w:val="24"/>
        </w:rPr>
      </w:pPr>
      <w:r>
        <w:rPr>
          <w:szCs w:val="24"/>
        </w:rPr>
        <w:t>We have c</w:t>
      </w:r>
      <w:r w:rsidRPr="00302F4C">
        <w:rPr>
          <w:szCs w:val="24"/>
        </w:rPr>
        <w:t xml:space="preserve">reated </w:t>
      </w:r>
      <w:r w:rsidR="00D56E1A">
        <w:rPr>
          <w:szCs w:val="24"/>
        </w:rPr>
        <w:t xml:space="preserve">a </w:t>
      </w:r>
      <w:r>
        <w:rPr>
          <w:szCs w:val="24"/>
        </w:rPr>
        <w:t>t</w:t>
      </w:r>
      <w:r w:rsidRPr="00302F4C">
        <w:rPr>
          <w:szCs w:val="24"/>
        </w:rPr>
        <w:t>est file for every file in lib</w:t>
      </w:r>
      <w:r w:rsidR="00D56E1A">
        <w:rPr>
          <w:szCs w:val="24"/>
        </w:rPr>
        <w:t>,</w:t>
      </w:r>
      <w:r w:rsidRPr="00302F4C">
        <w:rPr>
          <w:szCs w:val="24"/>
        </w:rPr>
        <w:t xml:space="preserve"> </w:t>
      </w:r>
      <w:r w:rsidR="00D56E1A">
        <w:rPr>
          <w:szCs w:val="24"/>
        </w:rPr>
        <w:t>including</w:t>
      </w:r>
      <w:r w:rsidRPr="00302F4C">
        <w:rPr>
          <w:szCs w:val="24"/>
        </w:rPr>
        <w:t xml:space="preserve"> Arrange, Act</w:t>
      </w:r>
      <w:r w:rsidR="00D56E1A">
        <w:rPr>
          <w:szCs w:val="24"/>
        </w:rPr>
        <w:t>,</w:t>
      </w:r>
      <w:r w:rsidRPr="00302F4C">
        <w:rPr>
          <w:szCs w:val="24"/>
        </w:rPr>
        <w:t xml:space="preserve"> and Asset as shown in the below screenshot</w:t>
      </w:r>
      <w:r>
        <w:rPr>
          <w:szCs w:val="24"/>
        </w:rPr>
        <w:t xml:space="preserve">. </w:t>
      </w:r>
      <w:r w:rsidR="00D56E1A">
        <w:rPr>
          <w:szCs w:val="24"/>
        </w:rPr>
        <w:t>In the terminal</w:t>
      </w:r>
      <w:r w:rsidR="00A44FD0">
        <w:rPr>
          <w:szCs w:val="24"/>
        </w:rPr>
        <w:t>,</w:t>
      </w:r>
      <w:r w:rsidR="00D56E1A">
        <w:rPr>
          <w:szCs w:val="24"/>
        </w:rPr>
        <w:t xml:space="preserve"> o</w:t>
      </w:r>
      <w:r w:rsidRPr="00302F4C">
        <w:rPr>
          <w:szCs w:val="24"/>
        </w:rPr>
        <w:t xml:space="preserve">ne can run the file by using </w:t>
      </w:r>
      <w:r w:rsidR="00D56E1A">
        <w:rPr>
          <w:szCs w:val="24"/>
        </w:rPr>
        <w:t xml:space="preserve">the </w:t>
      </w:r>
      <w:r w:rsidRPr="00302F4C">
        <w:rPr>
          <w:szCs w:val="24"/>
        </w:rPr>
        <w:t>command “flutter tests” or by just clicking run in file.</w:t>
      </w:r>
    </w:p>
    <w:p w14:paraId="25DC23FA" w14:textId="77777777" w:rsidR="0033541D" w:rsidRDefault="0033541D" w:rsidP="0033541D">
      <w:pPr>
        <w:spacing w:line="300" w:lineRule="auto"/>
        <w:jc w:val="both"/>
        <w:rPr>
          <w:sz w:val="32"/>
          <w:szCs w:val="32"/>
        </w:rPr>
      </w:pPr>
      <w:r>
        <w:rPr>
          <w:noProof/>
        </w:rPr>
        <w:drawing>
          <wp:inline distT="0" distB="0" distL="0" distR="0" wp14:anchorId="52102513" wp14:editId="506B1E1F">
            <wp:extent cx="5943600" cy="3597275"/>
            <wp:effectExtent l="19050" t="19050" r="19050" b="22225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7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5CE2E0" w14:textId="7DDA5B7C" w:rsidR="0033541D" w:rsidRDefault="0033541D" w:rsidP="0033541D">
      <w:pPr>
        <w:spacing w:before="240" w:line="300" w:lineRule="auto"/>
        <w:jc w:val="both"/>
        <w:rPr>
          <w:szCs w:val="24"/>
        </w:rPr>
      </w:pPr>
      <w:r w:rsidRPr="00302F4C">
        <w:rPr>
          <w:szCs w:val="24"/>
        </w:rPr>
        <w:t xml:space="preserve">For </w:t>
      </w:r>
      <w:r w:rsidR="00A44FD0">
        <w:rPr>
          <w:szCs w:val="24"/>
        </w:rPr>
        <w:t xml:space="preserve">the </w:t>
      </w:r>
      <w:r w:rsidRPr="00302F4C">
        <w:rPr>
          <w:szCs w:val="24"/>
        </w:rPr>
        <w:t>messages screen</w:t>
      </w:r>
      <w:r w:rsidR="00A44FD0">
        <w:rPr>
          <w:szCs w:val="24"/>
        </w:rPr>
        <w:t>,</w:t>
      </w:r>
      <w:r w:rsidRPr="00302F4C">
        <w:rPr>
          <w:szCs w:val="24"/>
        </w:rPr>
        <w:t xml:space="preserve"> we have implemented 2 unit test cases, where one is to check the response of the function in conversation.dart</w:t>
      </w:r>
      <w:r w:rsidR="00A44FD0">
        <w:rPr>
          <w:szCs w:val="24"/>
        </w:rPr>
        <w:t xml:space="preserve">, </w:t>
      </w:r>
      <w:r w:rsidRPr="00302F4C">
        <w:rPr>
          <w:szCs w:val="24"/>
        </w:rPr>
        <w:t xml:space="preserve">and </w:t>
      </w:r>
      <w:r w:rsidR="00A44FD0">
        <w:rPr>
          <w:szCs w:val="24"/>
        </w:rPr>
        <w:t xml:space="preserve">the </w:t>
      </w:r>
      <w:r w:rsidRPr="00302F4C">
        <w:rPr>
          <w:szCs w:val="24"/>
        </w:rPr>
        <w:t xml:space="preserve">other is </w:t>
      </w:r>
      <w:r>
        <w:rPr>
          <w:szCs w:val="24"/>
        </w:rPr>
        <w:t xml:space="preserve">for </w:t>
      </w:r>
      <w:r w:rsidRPr="00302F4C">
        <w:rPr>
          <w:szCs w:val="24"/>
        </w:rPr>
        <w:t xml:space="preserve">getting </w:t>
      </w:r>
      <w:r w:rsidR="00A44FD0">
        <w:rPr>
          <w:szCs w:val="24"/>
        </w:rPr>
        <w:t xml:space="preserve">a </w:t>
      </w:r>
      <w:r w:rsidRPr="00302F4C">
        <w:rPr>
          <w:szCs w:val="24"/>
        </w:rPr>
        <w:t>response as “Empty” or not.</w:t>
      </w:r>
    </w:p>
    <w:p w14:paraId="4B784F91" w14:textId="77777777" w:rsidR="0033541D" w:rsidRDefault="0033541D" w:rsidP="0033541D">
      <w:pPr>
        <w:spacing w:before="240" w:line="300" w:lineRule="auto"/>
        <w:rPr>
          <w:szCs w:val="24"/>
        </w:rPr>
      </w:pPr>
      <w:r>
        <w:rPr>
          <w:noProof/>
        </w:rPr>
        <w:drawing>
          <wp:inline distT="0" distB="0" distL="0" distR="0" wp14:anchorId="386F6B65" wp14:editId="2577DD41">
            <wp:extent cx="5943600" cy="3611880"/>
            <wp:effectExtent l="19050" t="19050" r="19050" b="26670"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1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913D3F" w14:textId="057C9E06" w:rsidR="0033541D" w:rsidRDefault="00FA6693" w:rsidP="0033541D">
      <w:pPr>
        <w:spacing w:before="240" w:line="300" w:lineRule="auto"/>
        <w:jc w:val="both"/>
        <w:rPr>
          <w:szCs w:val="24"/>
        </w:rPr>
      </w:pPr>
      <w:r>
        <w:rPr>
          <w:szCs w:val="24"/>
        </w:rPr>
        <w:t>Similarl</w:t>
      </w:r>
      <w:r w:rsidR="0033541D" w:rsidRPr="00302F4C">
        <w:rPr>
          <w:szCs w:val="24"/>
        </w:rPr>
        <w:t xml:space="preserve">y, we have implemented the body with default code for each file in </w:t>
      </w:r>
      <w:r>
        <w:rPr>
          <w:szCs w:val="24"/>
        </w:rPr>
        <w:t>the lib folder where adding any function/code in any one of the files in lib folder will require adding</w:t>
      </w:r>
      <w:r w:rsidR="0033541D" w:rsidRPr="00302F4C">
        <w:rPr>
          <w:szCs w:val="24"/>
        </w:rPr>
        <w:t xml:space="preserve"> the respective code under act body in the test file.</w:t>
      </w:r>
    </w:p>
    <w:p w14:paraId="1BE79658" w14:textId="77777777" w:rsidR="0033541D" w:rsidRDefault="0033541D" w:rsidP="0033541D">
      <w:pPr>
        <w:spacing w:before="240" w:line="300" w:lineRule="auto"/>
        <w:jc w:val="both"/>
        <w:rPr>
          <w:szCs w:val="24"/>
        </w:rPr>
      </w:pPr>
      <w:r>
        <w:rPr>
          <w:noProof/>
        </w:rPr>
        <w:drawing>
          <wp:inline distT="0" distB="0" distL="0" distR="0" wp14:anchorId="026FDF1C" wp14:editId="18CED625">
            <wp:extent cx="5943600" cy="3609340"/>
            <wp:effectExtent l="0" t="0" r="0" b="0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7C7F" w14:textId="28AECF11" w:rsidR="0033541D" w:rsidRPr="00302F4C" w:rsidRDefault="00FA6693" w:rsidP="0033541D">
      <w:pPr>
        <w:spacing w:before="240" w:line="300" w:lineRule="auto"/>
        <w:jc w:val="both"/>
        <w:rPr>
          <w:szCs w:val="24"/>
        </w:rPr>
      </w:pPr>
      <w:r>
        <w:rPr>
          <w:szCs w:val="24"/>
        </w:rPr>
        <w:t>W</w:t>
      </w:r>
      <w:r w:rsidR="0033541D">
        <w:rPr>
          <w:szCs w:val="24"/>
        </w:rPr>
        <w:t>e have run automated test</w:t>
      </w:r>
      <w:r>
        <w:rPr>
          <w:szCs w:val="24"/>
        </w:rPr>
        <w:t>ing</w:t>
      </w:r>
      <w:r w:rsidR="0033541D">
        <w:rPr>
          <w:szCs w:val="24"/>
        </w:rPr>
        <w:t xml:space="preserve"> to test the application units. All </w:t>
      </w:r>
      <w:r>
        <w:rPr>
          <w:szCs w:val="24"/>
        </w:rPr>
        <w:t xml:space="preserve">of </w:t>
      </w:r>
      <w:r w:rsidR="0033541D">
        <w:rPr>
          <w:szCs w:val="24"/>
        </w:rPr>
        <w:t>these automated unit test</w:t>
      </w:r>
      <w:r>
        <w:rPr>
          <w:szCs w:val="24"/>
        </w:rPr>
        <w:t>s</w:t>
      </w:r>
      <w:r w:rsidR="0033541D">
        <w:rPr>
          <w:szCs w:val="24"/>
        </w:rPr>
        <w:t xml:space="preserve"> have passed</w:t>
      </w:r>
      <w:r>
        <w:rPr>
          <w:szCs w:val="24"/>
        </w:rPr>
        <w:t>,</w:t>
      </w:r>
      <w:r w:rsidR="0033541D">
        <w:rPr>
          <w:szCs w:val="24"/>
        </w:rPr>
        <w:t xml:space="preserve"> and all the units are working as expected. </w:t>
      </w:r>
    </w:p>
    <w:p w14:paraId="1BD7D567" w14:textId="78DB2686" w:rsidR="0033541D" w:rsidRPr="005A29CA" w:rsidRDefault="005A29CA" w:rsidP="0033541D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25" w:name="_Toc67864669"/>
      <w:bookmarkStart w:id="26" w:name="_Toc68027409"/>
      <w:r w:rsidRPr="005A29C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4.2 </w:t>
      </w:r>
      <w:r w:rsidR="0033541D" w:rsidRPr="005A29C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tegration Testing</w:t>
      </w:r>
      <w:bookmarkEnd w:id="25"/>
      <w:bookmarkEnd w:id="26"/>
    </w:p>
    <w:p w14:paraId="03C75D37" w14:textId="6A07290B" w:rsidR="00895851" w:rsidRDefault="00895851" w:rsidP="0033541D">
      <w:pPr>
        <w:spacing w:line="300" w:lineRule="auto"/>
        <w:jc w:val="both"/>
        <w:rPr>
          <w:szCs w:val="24"/>
        </w:rPr>
      </w:pPr>
      <w:r>
        <w:rPr>
          <w:szCs w:val="24"/>
        </w:rPr>
        <w:t>Integration testing was performed on the entire application to verify if F</w:t>
      </w:r>
      <w:r w:rsidR="009B7850">
        <w:rPr>
          <w:szCs w:val="24"/>
        </w:rPr>
        <w:t>or</w:t>
      </w:r>
      <w:r>
        <w:rPr>
          <w:szCs w:val="24"/>
        </w:rPr>
        <w:t xml:space="preserve">m Scriber worked based on the stakeholder requirements. To </w:t>
      </w:r>
      <w:r w:rsidR="00066164">
        <w:rPr>
          <w:szCs w:val="24"/>
        </w:rPr>
        <w:t>en</w:t>
      </w:r>
      <w:r>
        <w:rPr>
          <w:szCs w:val="24"/>
        </w:rPr>
        <w:t xml:space="preserve">sure functionality worked properly with the application and did not contain errors, </w:t>
      </w:r>
      <w:r w:rsidR="00066164">
        <w:rPr>
          <w:szCs w:val="24"/>
        </w:rPr>
        <w:t>critical</w:t>
      </w:r>
      <w:r>
        <w:rPr>
          <w:szCs w:val="24"/>
        </w:rPr>
        <w:t xml:space="preserve"> scenarios were tested. The tables below show the Test Cases that were done</w:t>
      </w:r>
      <w:r w:rsidR="00066164">
        <w:rPr>
          <w:szCs w:val="24"/>
        </w:rPr>
        <w:t xml:space="preserve"> and</w:t>
      </w:r>
      <w:r>
        <w:rPr>
          <w:szCs w:val="24"/>
        </w:rPr>
        <w:t xml:space="preserve"> lab</w:t>
      </w:r>
      <w:r w:rsidR="00066164">
        <w:rPr>
          <w:szCs w:val="24"/>
        </w:rPr>
        <w:t>e</w:t>
      </w:r>
      <w:r>
        <w:rPr>
          <w:szCs w:val="24"/>
        </w:rPr>
        <w:t>led with a Test ID.</w:t>
      </w:r>
    </w:p>
    <w:p w14:paraId="425E4C07" w14:textId="1E20B6CD" w:rsidR="0033541D" w:rsidRDefault="0033541D" w:rsidP="0033541D">
      <w:pPr>
        <w:pStyle w:val="Heading4"/>
      </w:pPr>
    </w:p>
    <w:p w14:paraId="35619582" w14:textId="485EF527" w:rsidR="000D1420" w:rsidRDefault="00360CC9" w:rsidP="000D1420">
      <w:pPr>
        <w:pStyle w:val="Caption"/>
        <w:keepNext/>
      </w:pPr>
      <w:r>
        <w:t xml:space="preserve">Table 1 - </w:t>
      </w:r>
      <w:r w:rsidR="000D1420">
        <w:t xml:space="preserve"> </w:t>
      </w:r>
      <w:r w:rsidR="000D1420" w:rsidRPr="00C17F51">
        <w:t>Form Scriber: Using Help Feature</w:t>
      </w:r>
    </w:p>
    <w:tbl>
      <w:tblPr>
        <w:tblStyle w:val="GridTable4-Accent1"/>
        <w:tblW w:w="9350" w:type="dxa"/>
        <w:tblLayout w:type="fixed"/>
        <w:tblLook w:val="04A0" w:firstRow="1" w:lastRow="0" w:firstColumn="1" w:lastColumn="0" w:noHBand="0" w:noVBand="1"/>
      </w:tblPr>
      <w:tblGrid>
        <w:gridCol w:w="2515"/>
        <w:gridCol w:w="6835"/>
      </w:tblGrid>
      <w:tr w:rsidR="0033541D" w:rsidRPr="00D72CFF" w14:paraId="2DED2424" w14:textId="77777777" w:rsidTr="00E917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36976EFA" w14:textId="77777777" w:rsidR="0033541D" w:rsidRPr="00D72CFF" w:rsidRDefault="0033541D" w:rsidP="00E91728">
            <w:pPr>
              <w:jc w:val="center"/>
            </w:pPr>
            <w:r w:rsidRPr="00D72CFF">
              <w:t>Test ID</w:t>
            </w:r>
          </w:p>
        </w:tc>
        <w:tc>
          <w:tcPr>
            <w:tcW w:w="6835" w:type="dxa"/>
            <w:vAlign w:val="center"/>
          </w:tcPr>
          <w:p w14:paraId="6A893CC4" w14:textId="77777777" w:rsidR="0033541D" w:rsidRPr="00D72CFF" w:rsidRDefault="0033541D" w:rsidP="00E9172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est</w:t>
            </w:r>
            <w:r w:rsidRPr="00D72CFF">
              <w:t xml:space="preserve"> Case 1</w:t>
            </w:r>
          </w:p>
        </w:tc>
      </w:tr>
      <w:tr w:rsidR="0033541D" w:rsidRPr="00D72CFF" w14:paraId="6C85F0F6" w14:textId="77777777" w:rsidTr="00E917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7D9032FF" w14:textId="77777777" w:rsidR="0033541D" w:rsidRPr="00D72CFF" w:rsidRDefault="0033541D" w:rsidP="00E91728">
            <w:r w:rsidRPr="00D72CFF">
              <w:t>Title</w:t>
            </w:r>
          </w:p>
        </w:tc>
        <w:tc>
          <w:tcPr>
            <w:tcW w:w="6835" w:type="dxa"/>
            <w:vAlign w:val="center"/>
          </w:tcPr>
          <w:p w14:paraId="20014A23" w14:textId="77777777" w:rsidR="0033541D" w:rsidRPr="00D72CFF" w:rsidRDefault="0033541D" w:rsidP="00E917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2CFF">
              <w:t>Form Scriber: Using Help</w:t>
            </w:r>
            <w:r>
              <w:t xml:space="preserve"> Feature</w:t>
            </w:r>
          </w:p>
        </w:tc>
      </w:tr>
      <w:tr w:rsidR="0033541D" w:rsidRPr="00D72CFF" w14:paraId="2571B62A" w14:textId="77777777" w:rsidTr="00E91728">
        <w:trPr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6979FBCF" w14:textId="77777777" w:rsidR="0033541D" w:rsidRPr="00D72CFF" w:rsidRDefault="0033541D" w:rsidP="00E91728">
            <w:r w:rsidRPr="00D72CFF">
              <w:t>Expected Output</w:t>
            </w:r>
          </w:p>
        </w:tc>
        <w:tc>
          <w:tcPr>
            <w:tcW w:w="6835" w:type="dxa"/>
            <w:vAlign w:val="center"/>
          </w:tcPr>
          <w:p w14:paraId="07BE2A84" w14:textId="77777777" w:rsidR="0033541D" w:rsidRPr="00D72CFF" w:rsidRDefault="0033541D" w:rsidP="00E917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2CFF">
              <w:t xml:space="preserve">Tapping on the </w:t>
            </w:r>
            <w:r>
              <w:t>“</w:t>
            </w:r>
            <w:r w:rsidRPr="00D72CFF">
              <w:t>Help</w:t>
            </w:r>
            <w:r>
              <w:t>”</w:t>
            </w:r>
            <w:r w:rsidRPr="00D72CFF">
              <w:t xml:space="preserve"> button on the home screen should lead to the help page.</w:t>
            </w:r>
          </w:p>
        </w:tc>
      </w:tr>
      <w:tr w:rsidR="0033541D" w:rsidRPr="00D72CFF" w14:paraId="77237B14" w14:textId="77777777" w:rsidTr="00E917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1666232E" w14:textId="77777777" w:rsidR="0033541D" w:rsidRPr="00D72CFF" w:rsidRDefault="0033541D" w:rsidP="00E91728">
            <w:r w:rsidRPr="00D72CFF">
              <w:t>Actual Output</w:t>
            </w:r>
          </w:p>
        </w:tc>
        <w:tc>
          <w:tcPr>
            <w:tcW w:w="6835" w:type="dxa"/>
            <w:vAlign w:val="center"/>
          </w:tcPr>
          <w:p w14:paraId="67605ED8" w14:textId="77777777" w:rsidR="0033541D" w:rsidRPr="00D72CFF" w:rsidRDefault="0033541D" w:rsidP="00E91728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2CFF">
              <w:rPr>
                <w:noProof/>
              </w:rPr>
              <w:drawing>
                <wp:inline distT="114300" distB="114300" distL="114300" distR="114300" wp14:anchorId="51F9F9EC" wp14:editId="7DF5B137">
                  <wp:extent cx="1371600" cy="2743200"/>
                  <wp:effectExtent l="0" t="0" r="0" b="0"/>
                  <wp:docPr id="43" name="image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.pn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2743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t xml:space="preserve">         </w:t>
            </w:r>
            <w:r w:rsidRPr="00D72CFF">
              <w:rPr>
                <w:noProof/>
              </w:rPr>
              <w:drawing>
                <wp:inline distT="114300" distB="114300" distL="114300" distR="114300" wp14:anchorId="559C8D0E" wp14:editId="71DC3883">
                  <wp:extent cx="1371600" cy="2743200"/>
                  <wp:effectExtent l="0" t="0" r="0" b="0"/>
                  <wp:docPr id="41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2743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541D" w:rsidRPr="00D72CFF" w14:paraId="2D26D8C0" w14:textId="77777777" w:rsidTr="00E917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27359CB6" w14:textId="77777777" w:rsidR="0033541D" w:rsidRPr="00D72CFF" w:rsidRDefault="0033541D" w:rsidP="00E91728">
            <w:r w:rsidRPr="00D72CFF">
              <w:t>Result</w:t>
            </w:r>
          </w:p>
        </w:tc>
        <w:tc>
          <w:tcPr>
            <w:tcW w:w="6835" w:type="dxa"/>
            <w:vAlign w:val="center"/>
          </w:tcPr>
          <w:p w14:paraId="4EC9C211" w14:textId="77777777" w:rsidR="0033541D" w:rsidRPr="00D72CFF" w:rsidRDefault="0033541D" w:rsidP="00E917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21640">
              <w:rPr>
                <w:highlight w:val="green"/>
              </w:rPr>
              <w:t>PASSED</w:t>
            </w:r>
          </w:p>
        </w:tc>
      </w:tr>
    </w:tbl>
    <w:p w14:paraId="4655F7AB" w14:textId="77777777" w:rsidR="0033541D" w:rsidRPr="00D72CFF" w:rsidRDefault="0033541D" w:rsidP="0033541D"/>
    <w:p w14:paraId="6B0B449E" w14:textId="484F3080" w:rsidR="0033541D" w:rsidRDefault="0033541D" w:rsidP="0033541D">
      <w:pPr>
        <w:pStyle w:val="Heading4"/>
      </w:pPr>
    </w:p>
    <w:p w14:paraId="79A2F9DF" w14:textId="2C7ADD1A" w:rsidR="007E1EF1" w:rsidRDefault="00360CC9" w:rsidP="007E1EF1">
      <w:pPr>
        <w:pStyle w:val="Caption"/>
        <w:keepNext/>
      </w:pPr>
      <w:r>
        <w:t xml:space="preserve">Table 2 - </w:t>
      </w:r>
      <w:r w:rsidR="007E1EF1">
        <w:t xml:space="preserve"> </w:t>
      </w:r>
      <w:r w:rsidR="007E1EF1" w:rsidRPr="000444BC">
        <w:t>Form Scriber: Viewing Drawer Menu Items</w:t>
      </w:r>
    </w:p>
    <w:tbl>
      <w:tblPr>
        <w:tblStyle w:val="GridTable4-Accent1"/>
        <w:tblW w:w="10083" w:type="dxa"/>
        <w:tblLayout w:type="fixed"/>
        <w:tblLook w:val="04A0" w:firstRow="1" w:lastRow="0" w:firstColumn="1" w:lastColumn="0" w:noHBand="0" w:noVBand="1"/>
      </w:tblPr>
      <w:tblGrid>
        <w:gridCol w:w="2515"/>
        <w:gridCol w:w="7568"/>
      </w:tblGrid>
      <w:tr w:rsidR="0033541D" w:rsidRPr="00D72CFF" w14:paraId="0ED7CEA8" w14:textId="77777777" w:rsidTr="00E917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2A545803" w14:textId="77777777" w:rsidR="0033541D" w:rsidRPr="00D72CFF" w:rsidRDefault="0033541D" w:rsidP="00E91728">
            <w:pPr>
              <w:jc w:val="center"/>
            </w:pPr>
            <w:r w:rsidRPr="00D72CFF">
              <w:t>Test ID</w:t>
            </w:r>
          </w:p>
        </w:tc>
        <w:tc>
          <w:tcPr>
            <w:tcW w:w="7568" w:type="dxa"/>
            <w:vAlign w:val="center"/>
          </w:tcPr>
          <w:p w14:paraId="00C13340" w14:textId="77777777" w:rsidR="0033541D" w:rsidRPr="00D72CFF" w:rsidRDefault="0033541D" w:rsidP="00E9172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st </w:t>
            </w:r>
            <w:r w:rsidRPr="00D72CFF">
              <w:t>Case 2</w:t>
            </w:r>
          </w:p>
        </w:tc>
      </w:tr>
      <w:tr w:rsidR="0033541D" w:rsidRPr="00D72CFF" w14:paraId="4B0C0811" w14:textId="77777777" w:rsidTr="00E917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081FC38D" w14:textId="77777777" w:rsidR="0033541D" w:rsidRPr="00D72CFF" w:rsidRDefault="0033541D" w:rsidP="00E91728">
            <w:r w:rsidRPr="00D72CFF">
              <w:t>Title</w:t>
            </w:r>
          </w:p>
        </w:tc>
        <w:tc>
          <w:tcPr>
            <w:tcW w:w="7568" w:type="dxa"/>
            <w:vAlign w:val="center"/>
          </w:tcPr>
          <w:p w14:paraId="459D9FE6" w14:textId="77777777" w:rsidR="0033541D" w:rsidRPr="00D72CFF" w:rsidRDefault="0033541D" w:rsidP="00E917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2CFF">
              <w:t>Form Scriber: Opening Drawer</w:t>
            </w:r>
            <w:r>
              <w:t xml:space="preserve"> Menu Items</w:t>
            </w:r>
          </w:p>
        </w:tc>
      </w:tr>
      <w:tr w:rsidR="0033541D" w:rsidRPr="00D72CFF" w14:paraId="2131352A" w14:textId="77777777" w:rsidTr="00E91728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279E5DAD" w14:textId="77777777" w:rsidR="0033541D" w:rsidRPr="00D72CFF" w:rsidRDefault="0033541D" w:rsidP="00E91728">
            <w:r w:rsidRPr="00D72CFF">
              <w:t>Expected Output</w:t>
            </w:r>
          </w:p>
        </w:tc>
        <w:tc>
          <w:tcPr>
            <w:tcW w:w="7568" w:type="dxa"/>
            <w:vAlign w:val="center"/>
          </w:tcPr>
          <w:p w14:paraId="017C861A" w14:textId="6D407C13" w:rsidR="0033541D" w:rsidRPr="00D72CFF" w:rsidRDefault="0033541D" w:rsidP="00E917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72CFF">
              <w:t>When tap</w:t>
            </w:r>
            <w:r w:rsidR="00066164">
              <w:t>ing</w:t>
            </w:r>
            <w:r w:rsidRPr="00D72CFF">
              <w:t xml:space="preserve"> on the hamburger icon</w:t>
            </w:r>
            <w:r w:rsidR="00066164">
              <w:t>,</w:t>
            </w:r>
            <w:r w:rsidRPr="00D72CFF">
              <w:t xml:space="preserve"> it should open </w:t>
            </w:r>
            <w:r w:rsidR="00066164">
              <w:t xml:space="preserve">the </w:t>
            </w:r>
            <w:r w:rsidRPr="00D72CFF">
              <w:t>drawer.</w:t>
            </w:r>
          </w:p>
        </w:tc>
      </w:tr>
      <w:tr w:rsidR="0033541D" w:rsidRPr="00D72CFF" w14:paraId="7422FA56" w14:textId="77777777" w:rsidTr="00E917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77D15C0E" w14:textId="77777777" w:rsidR="0033541D" w:rsidRPr="00D72CFF" w:rsidRDefault="0033541D" w:rsidP="00E91728">
            <w:r w:rsidRPr="00D72CFF">
              <w:t>Actual Output</w:t>
            </w:r>
          </w:p>
        </w:tc>
        <w:tc>
          <w:tcPr>
            <w:tcW w:w="7568" w:type="dxa"/>
            <w:vAlign w:val="center"/>
          </w:tcPr>
          <w:p w14:paraId="35C57B96" w14:textId="77777777" w:rsidR="0033541D" w:rsidRPr="00D72CFF" w:rsidRDefault="0033541D" w:rsidP="00E91728">
            <w:pPr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72CFF">
              <w:rPr>
                <w:noProof/>
              </w:rPr>
              <w:drawing>
                <wp:inline distT="114300" distB="114300" distL="114300" distR="114300" wp14:anchorId="2870DF0B" wp14:editId="0D2980BE">
                  <wp:extent cx="1371600" cy="2743200"/>
                  <wp:effectExtent l="0" t="0" r="0" b="0"/>
                  <wp:docPr id="40" name="image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/>
                          <pic:cNvPicPr preferRelativeResize="0"/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2743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t xml:space="preserve">          </w:t>
            </w:r>
            <w:r w:rsidRPr="00D72CFF">
              <w:rPr>
                <w:noProof/>
              </w:rPr>
              <w:drawing>
                <wp:inline distT="114300" distB="114300" distL="114300" distR="114300" wp14:anchorId="0C3CA10A" wp14:editId="0CFAAFF6">
                  <wp:extent cx="1371600" cy="2743200"/>
                  <wp:effectExtent l="0" t="0" r="0" b="0"/>
                  <wp:docPr id="39" name="image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/>
                          <pic:cNvPicPr preferRelativeResize="0"/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2743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541D" w:rsidRPr="00D72CFF" w14:paraId="24C5DBBF" w14:textId="77777777" w:rsidTr="00E91728">
        <w:trPr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7CEAB511" w14:textId="77777777" w:rsidR="0033541D" w:rsidRPr="00D72CFF" w:rsidRDefault="0033541D" w:rsidP="00E91728">
            <w:r w:rsidRPr="00D72CFF">
              <w:t>Result</w:t>
            </w:r>
          </w:p>
        </w:tc>
        <w:tc>
          <w:tcPr>
            <w:tcW w:w="7568" w:type="dxa"/>
            <w:vAlign w:val="center"/>
          </w:tcPr>
          <w:p w14:paraId="533148E2" w14:textId="77777777" w:rsidR="0033541D" w:rsidRPr="00421640" w:rsidRDefault="0033541D" w:rsidP="00E917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421640">
              <w:rPr>
                <w:bCs/>
                <w:highlight w:val="green"/>
              </w:rPr>
              <w:t>PASSED</w:t>
            </w:r>
          </w:p>
        </w:tc>
      </w:tr>
    </w:tbl>
    <w:p w14:paraId="558BF977" w14:textId="785AADCE" w:rsidR="0033541D" w:rsidRDefault="0033541D" w:rsidP="0033541D">
      <w:pPr>
        <w:pStyle w:val="Heading4"/>
        <w:spacing w:before="240"/>
      </w:pPr>
    </w:p>
    <w:p w14:paraId="1F522F93" w14:textId="0166CF5C" w:rsidR="009600CE" w:rsidRDefault="00360CC9" w:rsidP="009600CE">
      <w:pPr>
        <w:pStyle w:val="Caption"/>
        <w:keepNext/>
      </w:pPr>
      <w:r>
        <w:t xml:space="preserve">Table </w:t>
      </w:r>
      <w:r w:rsidR="009600CE">
        <w:t xml:space="preserve"> </w:t>
      </w:r>
      <w:r w:rsidR="00D22C4A">
        <w:fldChar w:fldCharType="begin"/>
      </w:r>
      <w:r w:rsidR="00D22C4A">
        <w:instrText xml:space="preserve"> SEQ Figure \* ARABIC </w:instrText>
      </w:r>
      <w:r w:rsidR="00D22C4A">
        <w:fldChar w:fldCharType="separate"/>
      </w:r>
      <w:r w:rsidR="009600CE">
        <w:rPr>
          <w:noProof/>
        </w:rPr>
        <w:t>3</w:t>
      </w:r>
      <w:r w:rsidR="00D22C4A">
        <w:rPr>
          <w:noProof/>
        </w:rPr>
        <w:fldChar w:fldCharType="end"/>
      </w:r>
      <w:r w:rsidR="009600CE">
        <w:t xml:space="preserve"> - </w:t>
      </w:r>
      <w:r w:rsidR="009600CE" w:rsidRPr="00CA0138">
        <w:t>Form Scriber: Functionality of Drawer Item</w:t>
      </w:r>
    </w:p>
    <w:tbl>
      <w:tblPr>
        <w:tblStyle w:val="GridTable4-Accent1"/>
        <w:tblW w:w="9968" w:type="dxa"/>
        <w:tblLayout w:type="fixed"/>
        <w:tblLook w:val="04A0" w:firstRow="1" w:lastRow="0" w:firstColumn="1" w:lastColumn="0" w:noHBand="0" w:noVBand="1"/>
      </w:tblPr>
      <w:tblGrid>
        <w:gridCol w:w="2681"/>
        <w:gridCol w:w="7287"/>
      </w:tblGrid>
      <w:tr w:rsidR="0033541D" w:rsidRPr="00421640" w14:paraId="5E6AFCC9" w14:textId="77777777" w:rsidTr="00E917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  <w:vAlign w:val="center"/>
          </w:tcPr>
          <w:p w14:paraId="75EE2437" w14:textId="77777777" w:rsidR="0033541D" w:rsidRPr="00421640" w:rsidRDefault="0033541D" w:rsidP="00E91728">
            <w:pPr>
              <w:jc w:val="center"/>
            </w:pPr>
            <w:r w:rsidRPr="00421640">
              <w:t>Test ID</w:t>
            </w:r>
          </w:p>
        </w:tc>
        <w:tc>
          <w:tcPr>
            <w:tcW w:w="7287" w:type="dxa"/>
            <w:vAlign w:val="center"/>
          </w:tcPr>
          <w:p w14:paraId="4BF057F4" w14:textId="77777777" w:rsidR="0033541D" w:rsidRPr="00421640" w:rsidRDefault="0033541D" w:rsidP="00E9172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est</w:t>
            </w:r>
            <w:r w:rsidRPr="00421640">
              <w:t xml:space="preserve"> Case 3</w:t>
            </w:r>
          </w:p>
        </w:tc>
      </w:tr>
      <w:tr w:rsidR="0033541D" w:rsidRPr="00421640" w14:paraId="1459177C" w14:textId="77777777" w:rsidTr="00E917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  <w:vAlign w:val="center"/>
          </w:tcPr>
          <w:p w14:paraId="4970A05B" w14:textId="77777777" w:rsidR="0033541D" w:rsidRPr="00421640" w:rsidRDefault="0033541D" w:rsidP="00E91728">
            <w:r w:rsidRPr="00421640">
              <w:t>Title</w:t>
            </w:r>
          </w:p>
        </w:tc>
        <w:tc>
          <w:tcPr>
            <w:tcW w:w="7287" w:type="dxa"/>
            <w:vAlign w:val="center"/>
          </w:tcPr>
          <w:p w14:paraId="00C4AE23" w14:textId="77777777" w:rsidR="0033541D" w:rsidRPr="00421640" w:rsidRDefault="0033541D" w:rsidP="00E917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21640">
              <w:t>Form Scriber: Tapping on Home Drawer</w:t>
            </w:r>
          </w:p>
        </w:tc>
      </w:tr>
      <w:tr w:rsidR="0033541D" w:rsidRPr="00421640" w14:paraId="71F3AB73" w14:textId="77777777" w:rsidTr="00E91728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  <w:vAlign w:val="center"/>
          </w:tcPr>
          <w:p w14:paraId="38E6AE50" w14:textId="77777777" w:rsidR="0033541D" w:rsidRPr="00421640" w:rsidRDefault="0033541D" w:rsidP="00E91728">
            <w:r w:rsidRPr="00421640">
              <w:t>Expected Output</w:t>
            </w:r>
          </w:p>
        </w:tc>
        <w:tc>
          <w:tcPr>
            <w:tcW w:w="7287" w:type="dxa"/>
            <w:vAlign w:val="center"/>
          </w:tcPr>
          <w:p w14:paraId="04BA163C" w14:textId="77777777" w:rsidR="0033541D" w:rsidRPr="00421640" w:rsidRDefault="0033541D" w:rsidP="00E917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21640">
              <w:t>Tapping on the home drawer menu item should lead to the homepage.</w:t>
            </w:r>
          </w:p>
        </w:tc>
      </w:tr>
      <w:tr w:rsidR="0033541D" w:rsidRPr="00421640" w14:paraId="6BC712EA" w14:textId="77777777" w:rsidTr="00E917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  <w:vAlign w:val="center"/>
          </w:tcPr>
          <w:p w14:paraId="2C0548B3" w14:textId="77777777" w:rsidR="0033541D" w:rsidRPr="00421640" w:rsidRDefault="0033541D" w:rsidP="00E91728">
            <w:r w:rsidRPr="00421640">
              <w:t>Actual Output</w:t>
            </w:r>
          </w:p>
        </w:tc>
        <w:tc>
          <w:tcPr>
            <w:tcW w:w="7287" w:type="dxa"/>
            <w:vAlign w:val="center"/>
          </w:tcPr>
          <w:p w14:paraId="61C2C07C" w14:textId="77777777" w:rsidR="0033541D" w:rsidRPr="00421640" w:rsidRDefault="0033541D" w:rsidP="00E91728">
            <w:pPr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21640">
              <w:rPr>
                <w:noProof/>
              </w:rPr>
              <w:drawing>
                <wp:inline distT="114300" distB="114300" distL="114300" distR="114300" wp14:anchorId="083D341B" wp14:editId="2F04AB14">
                  <wp:extent cx="1371600" cy="2743200"/>
                  <wp:effectExtent l="0" t="0" r="0" b="0"/>
                  <wp:docPr id="42" name="image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/>
                          <pic:cNvPicPr preferRelativeResize="0"/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2743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t xml:space="preserve">       </w:t>
            </w:r>
            <w:r w:rsidRPr="00421640">
              <w:rPr>
                <w:noProof/>
              </w:rPr>
              <w:drawing>
                <wp:inline distT="114300" distB="114300" distL="114300" distR="114300" wp14:anchorId="6123EBBD" wp14:editId="3A17AAD2">
                  <wp:extent cx="1371600" cy="2743200"/>
                  <wp:effectExtent l="0" t="0" r="0" b="0"/>
                  <wp:docPr id="48" name="image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6.png"/>
                          <pic:cNvPicPr preferRelativeResize="0"/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2743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75F3D80" w14:textId="77777777" w:rsidR="0033541D" w:rsidRPr="00421640" w:rsidRDefault="0033541D" w:rsidP="00E917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3541D" w:rsidRPr="00421640" w14:paraId="134AF7FB" w14:textId="77777777" w:rsidTr="00E91728">
        <w:trPr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  <w:vAlign w:val="center"/>
          </w:tcPr>
          <w:p w14:paraId="4F2D9CC8" w14:textId="77777777" w:rsidR="0033541D" w:rsidRPr="00421640" w:rsidRDefault="0033541D" w:rsidP="00E91728">
            <w:r w:rsidRPr="00421640">
              <w:t>Result</w:t>
            </w:r>
          </w:p>
        </w:tc>
        <w:tc>
          <w:tcPr>
            <w:tcW w:w="7287" w:type="dxa"/>
            <w:vAlign w:val="center"/>
          </w:tcPr>
          <w:p w14:paraId="23E49593" w14:textId="77777777" w:rsidR="0033541D" w:rsidRPr="00421640" w:rsidRDefault="0033541D" w:rsidP="00E917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421640">
              <w:rPr>
                <w:bCs/>
                <w:highlight w:val="green"/>
              </w:rPr>
              <w:t>PASSED</w:t>
            </w:r>
          </w:p>
        </w:tc>
      </w:tr>
    </w:tbl>
    <w:p w14:paraId="3E1807EA" w14:textId="77777777" w:rsidR="0033541D" w:rsidRDefault="0033541D" w:rsidP="0033541D"/>
    <w:p w14:paraId="3AF46A89" w14:textId="319121C2" w:rsidR="0033541D" w:rsidRDefault="0033541D" w:rsidP="0033541D">
      <w:pPr>
        <w:pStyle w:val="Heading4"/>
      </w:pPr>
    </w:p>
    <w:p w14:paraId="28A8E330" w14:textId="45DF8D00" w:rsidR="009600CE" w:rsidRDefault="00360CC9" w:rsidP="009600CE">
      <w:pPr>
        <w:pStyle w:val="Caption"/>
        <w:keepNext/>
      </w:pPr>
      <w:r>
        <w:t xml:space="preserve">Table </w:t>
      </w:r>
      <w:r w:rsidR="009600CE">
        <w:t xml:space="preserve"> </w:t>
      </w:r>
      <w:r w:rsidR="00D22C4A">
        <w:fldChar w:fldCharType="begin"/>
      </w:r>
      <w:r w:rsidR="00D22C4A">
        <w:instrText xml:space="preserve"> SEQ Figure \* ARABIC </w:instrText>
      </w:r>
      <w:r w:rsidR="00D22C4A">
        <w:fldChar w:fldCharType="separate"/>
      </w:r>
      <w:r w:rsidR="009600CE">
        <w:rPr>
          <w:noProof/>
        </w:rPr>
        <w:t>4</w:t>
      </w:r>
      <w:r w:rsidR="00D22C4A">
        <w:rPr>
          <w:noProof/>
        </w:rPr>
        <w:fldChar w:fldCharType="end"/>
      </w:r>
      <w:r w:rsidR="009600CE">
        <w:t xml:space="preserve"> - </w:t>
      </w:r>
      <w:r w:rsidR="009600CE" w:rsidRPr="00C85E58">
        <w:t>Form Scriber: Beginning Conversation and Choosing Template</w:t>
      </w:r>
    </w:p>
    <w:tbl>
      <w:tblPr>
        <w:tblStyle w:val="GridTable4-Accent1"/>
        <w:tblW w:w="9986" w:type="dxa"/>
        <w:tblLayout w:type="fixed"/>
        <w:tblLook w:val="04A0" w:firstRow="1" w:lastRow="0" w:firstColumn="1" w:lastColumn="0" w:noHBand="0" w:noVBand="1"/>
      </w:tblPr>
      <w:tblGrid>
        <w:gridCol w:w="2686"/>
        <w:gridCol w:w="7300"/>
      </w:tblGrid>
      <w:tr w:rsidR="0033541D" w:rsidRPr="00421640" w14:paraId="54DCC238" w14:textId="77777777" w:rsidTr="00E917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6" w:type="dxa"/>
            <w:vAlign w:val="center"/>
          </w:tcPr>
          <w:p w14:paraId="4DA7CB08" w14:textId="77777777" w:rsidR="0033541D" w:rsidRPr="00421640" w:rsidRDefault="0033541D" w:rsidP="00E91728">
            <w:pPr>
              <w:jc w:val="center"/>
            </w:pPr>
            <w:r w:rsidRPr="00421640">
              <w:t>Test ID</w:t>
            </w:r>
          </w:p>
        </w:tc>
        <w:tc>
          <w:tcPr>
            <w:tcW w:w="7300" w:type="dxa"/>
            <w:vAlign w:val="center"/>
          </w:tcPr>
          <w:p w14:paraId="3924D3C3" w14:textId="77777777" w:rsidR="0033541D" w:rsidRPr="00421640" w:rsidRDefault="0033541D" w:rsidP="00E9172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21640">
              <w:t>Test Case 4</w:t>
            </w:r>
          </w:p>
        </w:tc>
      </w:tr>
      <w:tr w:rsidR="0033541D" w:rsidRPr="00421640" w14:paraId="19F2831E" w14:textId="77777777" w:rsidTr="00E917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6" w:type="dxa"/>
            <w:vAlign w:val="center"/>
          </w:tcPr>
          <w:p w14:paraId="3413CB24" w14:textId="77777777" w:rsidR="0033541D" w:rsidRPr="00421640" w:rsidRDefault="0033541D" w:rsidP="00E91728">
            <w:r w:rsidRPr="00421640">
              <w:t>Title</w:t>
            </w:r>
          </w:p>
        </w:tc>
        <w:tc>
          <w:tcPr>
            <w:tcW w:w="7300" w:type="dxa"/>
            <w:vAlign w:val="center"/>
          </w:tcPr>
          <w:p w14:paraId="7664F406" w14:textId="77777777" w:rsidR="0033541D" w:rsidRPr="00421640" w:rsidRDefault="0033541D" w:rsidP="00E917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21640">
              <w:t>Form Scriber: Begin Conversation</w:t>
            </w:r>
          </w:p>
        </w:tc>
      </w:tr>
      <w:tr w:rsidR="0033541D" w:rsidRPr="00421640" w14:paraId="176EEFA1" w14:textId="77777777" w:rsidTr="00E91728">
        <w:trPr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6" w:type="dxa"/>
            <w:vAlign w:val="center"/>
          </w:tcPr>
          <w:p w14:paraId="079CCFF9" w14:textId="77777777" w:rsidR="0033541D" w:rsidRPr="00421640" w:rsidRDefault="0033541D" w:rsidP="00E91728">
            <w:r w:rsidRPr="00421640">
              <w:t>Expected Output</w:t>
            </w:r>
          </w:p>
        </w:tc>
        <w:tc>
          <w:tcPr>
            <w:tcW w:w="7300" w:type="dxa"/>
            <w:vAlign w:val="center"/>
          </w:tcPr>
          <w:p w14:paraId="25E32E2B" w14:textId="77777777" w:rsidR="0033541D" w:rsidRPr="00421640" w:rsidRDefault="0033541D" w:rsidP="00E917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21640">
              <w:t xml:space="preserve">Tapping on Begin Conversation </w:t>
            </w:r>
            <w:r>
              <w:t>will lead to the template selection page.</w:t>
            </w:r>
          </w:p>
        </w:tc>
      </w:tr>
      <w:tr w:rsidR="0033541D" w:rsidRPr="00421640" w14:paraId="3BC2C037" w14:textId="77777777" w:rsidTr="00E917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6" w:type="dxa"/>
            <w:vAlign w:val="center"/>
          </w:tcPr>
          <w:p w14:paraId="15EBBC52" w14:textId="77777777" w:rsidR="0033541D" w:rsidRPr="00421640" w:rsidRDefault="0033541D" w:rsidP="00E91728">
            <w:r w:rsidRPr="00421640">
              <w:t>Actual Output</w:t>
            </w:r>
          </w:p>
        </w:tc>
        <w:tc>
          <w:tcPr>
            <w:tcW w:w="7300" w:type="dxa"/>
            <w:vAlign w:val="center"/>
          </w:tcPr>
          <w:p w14:paraId="0FA45E8C" w14:textId="77777777" w:rsidR="0033541D" w:rsidRPr="00421640" w:rsidRDefault="0033541D" w:rsidP="00E91728">
            <w:pPr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21640">
              <w:rPr>
                <w:noProof/>
              </w:rPr>
              <w:drawing>
                <wp:inline distT="114300" distB="114300" distL="114300" distR="114300" wp14:anchorId="3901091D" wp14:editId="77C77AAB">
                  <wp:extent cx="1371600" cy="2743200"/>
                  <wp:effectExtent l="0" t="0" r="0" b="0"/>
                  <wp:docPr id="44" name="image8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8.png"/>
                          <pic:cNvPicPr preferRelativeResize="0"/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2743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t xml:space="preserve">       </w:t>
            </w:r>
            <w:r w:rsidRPr="00421640">
              <w:rPr>
                <w:noProof/>
              </w:rPr>
              <w:drawing>
                <wp:inline distT="114300" distB="114300" distL="114300" distR="114300" wp14:anchorId="3AB9E9DB" wp14:editId="094D5A97">
                  <wp:extent cx="1371600" cy="2743200"/>
                  <wp:effectExtent l="0" t="0" r="0" b="0"/>
                  <wp:docPr id="45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2743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2FCBE2A6" w14:textId="77777777" w:rsidR="0033541D" w:rsidRPr="00421640" w:rsidRDefault="0033541D" w:rsidP="00E917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3541D" w:rsidRPr="00421640" w14:paraId="5FEBF263" w14:textId="77777777" w:rsidTr="00E91728">
        <w:trPr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6" w:type="dxa"/>
            <w:vAlign w:val="center"/>
          </w:tcPr>
          <w:p w14:paraId="3954C384" w14:textId="77777777" w:rsidR="0033541D" w:rsidRPr="00421640" w:rsidRDefault="0033541D" w:rsidP="00E91728">
            <w:r w:rsidRPr="00421640">
              <w:t>Result</w:t>
            </w:r>
          </w:p>
        </w:tc>
        <w:tc>
          <w:tcPr>
            <w:tcW w:w="7300" w:type="dxa"/>
            <w:vAlign w:val="center"/>
          </w:tcPr>
          <w:p w14:paraId="03DD6803" w14:textId="77777777" w:rsidR="0033541D" w:rsidRPr="00762443" w:rsidRDefault="0033541D" w:rsidP="00E917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762443">
              <w:rPr>
                <w:bCs/>
                <w:highlight w:val="green"/>
              </w:rPr>
              <w:t>PASSED</w:t>
            </w:r>
          </w:p>
        </w:tc>
      </w:tr>
    </w:tbl>
    <w:p w14:paraId="79BE9BC0" w14:textId="77777777" w:rsidR="0033541D" w:rsidRDefault="0033541D" w:rsidP="0033541D"/>
    <w:p w14:paraId="206A0226" w14:textId="5801EAD9" w:rsidR="0033541D" w:rsidRDefault="0033541D" w:rsidP="0033541D">
      <w:pPr>
        <w:pStyle w:val="Heading4"/>
      </w:pPr>
    </w:p>
    <w:p w14:paraId="5672666B" w14:textId="4232D1AE" w:rsidR="009600CE" w:rsidRDefault="00360CC9" w:rsidP="009600CE">
      <w:pPr>
        <w:pStyle w:val="Caption"/>
        <w:keepNext/>
      </w:pPr>
      <w:r>
        <w:t xml:space="preserve">Table </w:t>
      </w:r>
      <w:r w:rsidR="009600CE">
        <w:t xml:space="preserve"> </w:t>
      </w:r>
      <w:r w:rsidR="00D22C4A">
        <w:fldChar w:fldCharType="begin"/>
      </w:r>
      <w:r w:rsidR="00D22C4A">
        <w:instrText xml:space="preserve"> SEQ Figure \* ARABIC </w:instrText>
      </w:r>
      <w:r w:rsidR="00D22C4A">
        <w:fldChar w:fldCharType="separate"/>
      </w:r>
      <w:r w:rsidR="009600CE">
        <w:rPr>
          <w:noProof/>
        </w:rPr>
        <w:t>5</w:t>
      </w:r>
      <w:r w:rsidR="00D22C4A">
        <w:rPr>
          <w:noProof/>
        </w:rPr>
        <w:fldChar w:fldCharType="end"/>
      </w:r>
      <w:r w:rsidR="009600CE">
        <w:t xml:space="preserve"> - </w:t>
      </w:r>
      <w:r w:rsidR="009600CE" w:rsidRPr="009A504D">
        <w:t>Form Scriber: Chat</w:t>
      </w:r>
    </w:p>
    <w:tbl>
      <w:tblPr>
        <w:tblStyle w:val="GridTable4-Accent1"/>
        <w:tblW w:w="9350" w:type="dxa"/>
        <w:tblLayout w:type="fixed"/>
        <w:tblLook w:val="04A0" w:firstRow="1" w:lastRow="0" w:firstColumn="1" w:lastColumn="0" w:noHBand="0" w:noVBand="1"/>
      </w:tblPr>
      <w:tblGrid>
        <w:gridCol w:w="1312"/>
        <w:gridCol w:w="8038"/>
      </w:tblGrid>
      <w:tr w:rsidR="0033541D" w:rsidRPr="00242212" w14:paraId="51E7A178" w14:textId="77777777" w:rsidTr="00E917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2" w:type="dxa"/>
            <w:vAlign w:val="center"/>
          </w:tcPr>
          <w:p w14:paraId="1DE126C7" w14:textId="77777777" w:rsidR="0033541D" w:rsidRPr="00242212" w:rsidRDefault="0033541D" w:rsidP="00E91728">
            <w:pPr>
              <w:jc w:val="center"/>
            </w:pPr>
            <w:r w:rsidRPr="00242212">
              <w:t>Test ID</w:t>
            </w:r>
          </w:p>
        </w:tc>
        <w:tc>
          <w:tcPr>
            <w:tcW w:w="8038" w:type="dxa"/>
            <w:vAlign w:val="center"/>
          </w:tcPr>
          <w:p w14:paraId="619951E5" w14:textId="77777777" w:rsidR="0033541D" w:rsidRPr="00242212" w:rsidRDefault="0033541D" w:rsidP="00E9172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est</w:t>
            </w:r>
            <w:r w:rsidRPr="00242212">
              <w:t xml:space="preserve"> Case 5</w:t>
            </w:r>
          </w:p>
        </w:tc>
      </w:tr>
      <w:tr w:rsidR="0033541D" w:rsidRPr="00242212" w14:paraId="2CA0ED4E" w14:textId="77777777" w:rsidTr="00E917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2" w:type="dxa"/>
            <w:vAlign w:val="center"/>
          </w:tcPr>
          <w:p w14:paraId="3E2A6C49" w14:textId="77777777" w:rsidR="0033541D" w:rsidRPr="00242212" w:rsidRDefault="0033541D" w:rsidP="00E91728">
            <w:r w:rsidRPr="00242212">
              <w:t>Title</w:t>
            </w:r>
          </w:p>
        </w:tc>
        <w:tc>
          <w:tcPr>
            <w:tcW w:w="8038" w:type="dxa"/>
            <w:vAlign w:val="center"/>
          </w:tcPr>
          <w:p w14:paraId="7C88F160" w14:textId="77777777" w:rsidR="0033541D" w:rsidRPr="00242212" w:rsidRDefault="0033541D" w:rsidP="00E917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42212">
              <w:t>Form Scriber: Chat</w:t>
            </w:r>
          </w:p>
        </w:tc>
      </w:tr>
      <w:tr w:rsidR="0033541D" w:rsidRPr="00242212" w14:paraId="23E2C846" w14:textId="77777777" w:rsidTr="00E91728">
        <w:trPr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2" w:type="dxa"/>
            <w:vAlign w:val="center"/>
          </w:tcPr>
          <w:p w14:paraId="34BCA5E0" w14:textId="77777777" w:rsidR="0033541D" w:rsidRPr="00242212" w:rsidRDefault="0033541D" w:rsidP="00E91728">
            <w:r w:rsidRPr="00242212">
              <w:t>Expected Output</w:t>
            </w:r>
          </w:p>
        </w:tc>
        <w:tc>
          <w:tcPr>
            <w:tcW w:w="8038" w:type="dxa"/>
            <w:vAlign w:val="center"/>
          </w:tcPr>
          <w:p w14:paraId="4434425D" w14:textId="4B00F1E5" w:rsidR="0033541D" w:rsidRPr="00242212" w:rsidRDefault="0033541D" w:rsidP="00E917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42212">
              <w:t xml:space="preserve">After </w:t>
            </w:r>
            <w:r w:rsidR="00066164">
              <w:t xml:space="preserve">the </w:t>
            </w:r>
            <w:r w:rsidRPr="00242212">
              <w:t xml:space="preserve">selection of </w:t>
            </w:r>
            <w:r w:rsidR="00066164">
              <w:t xml:space="preserve">a </w:t>
            </w:r>
            <w:r w:rsidRPr="00242212">
              <w:t>template, users should be able to send messages.</w:t>
            </w:r>
          </w:p>
        </w:tc>
      </w:tr>
      <w:tr w:rsidR="0033541D" w:rsidRPr="00242212" w14:paraId="081F8D34" w14:textId="77777777" w:rsidTr="00E917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2" w:type="dxa"/>
            <w:vAlign w:val="center"/>
          </w:tcPr>
          <w:p w14:paraId="4E29DAC7" w14:textId="77777777" w:rsidR="0033541D" w:rsidRPr="00242212" w:rsidRDefault="0033541D" w:rsidP="00E91728">
            <w:r w:rsidRPr="00242212">
              <w:t>Actual Output</w:t>
            </w:r>
          </w:p>
        </w:tc>
        <w:tc>
          <w:tcPr>
            <w:tcW w:w="8038" w:type="dxa"/>
            <w:vAlign w:val="center"/>
          </w:tcPr>
          <w:p w14:paraId="36BAEAB9" w14:textId="77777777" w:rsidR="0033541D" w:rsidRDefault="0033541D" w:rsidP="00E91728">
            <w:pPr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42212">
              <w:rPr>
                <w:noProof/>
              </w:rPr>
              <w:drawing>
                <wp:inline distT="114300" distB="114300" distL="114300" distR="114300" wp14:anchorId="77991923" wp14:editId="47663C17">
                  <wp:extent cx="1371600" cy="2743200"/>
                  <wp:effectExtent l="0" t="0" r="0" b="0"/>
                  <wp:docPr id="47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2743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>
              <w:t xml:space="preserve">       </w:t>
            </w:r>
            <w:r w:rsidRPr="00242212">
              <w:rPr>
                <w:noProof/>
              </w:rPr>
              <w:drawing>
                <wp:inline distT="114300" distB="114300" distL="114300" distR="114300" wp14:anchorId="381C193F" wp14:editId="29014607">
                  <wp:extent cx="1371600" cy="2743200"/>
                  <wp:effectExtent l="0" t="0" r="0" b="0"/>
                  <wp:docPr id="46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2743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3BCB7A4C" w14:textId="77777777" w:rsidR="0033541D" w:rsidRPr="00242212" w:rsidRDefault="0033541D" w:rsidP="00E917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3541D" w:rsidRPr="00242212" w14:paraId="63B47AC3" w14:textId="77777777" w:rsidTr="00E91728">
        <w:trPr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2" w:type="dxa"/>
            <w:vAlign w:val="center"/>
          </w:tcPr>
          <w:p w14:paraId="3D78C454" w14:textId="77777777" w:rsidR="0033541D" w:rsidRPr="00242212" w:rsidRDefault="0033541D" w:rsidP="00E91728">
            <w:r w:rsidRPr="00242212">
              <w:t>Result</w:t>
            </w:r>
          </w:p>
        </w:tc>
        <w:tc>
          <w:tcPr>
            <w:tcW w:w="8038" w:type="dxa"/>
            <w:vAlign w:val="center"/>
          </w:tcPr>
          <w:p w14:paraId="5D10AC72" w14:textId="77777777" w:rsidR="0033541D" w:rsidRPr="00302F4C" w:rsidRDefault="0033541D" w:rsidP="00E917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302F4C">
              <w:rPr>
                <w:bCs/>
                <w:highlight w:val="green"/>
              </w:rPr>
              <w:t>PASSED</w:t>
            </w:r>
          </w:p>
        </w:tc>
      </w:tr>
    </w:tbl>
    <w:p w14:paraId="1DD67384" w14:textId="77777777" w:rsidR="0033541D" w:rsidRPr="00242212" w:rsidRDefault="0033541D" w:rsidP="0033541D"/>
    <w:p w14:paraId="471A5F47" w14:textId="369A46D5" w:rsidR="0033541D" w:rsidRPr="00932773" w:rsidRDefault="00932773" w:rsidP="0033541D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27" w:name="_Toc67864676"/>
      <w:bookmarkStart w:id="28" w:name="_Toc68027410"/>
      <w:r w:rsidRPr="0093277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4.3 </w:t>
      </w:r>
      <w:r w:rsidR="0033541D" w:rsidRPr="0093277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nd to End Testing</w:t>
      </w:r>
      <w:bookmarkEnd w:id="27"/>
      <w:bookmarkEnd w:id="28"/>
    </w:p>
    <w:p w14:paraId="59C5F5D7" w14:textId="048A5170" w:rsidR="0033541D" w:rsidRPr="008455C9" w:rsidRDefault="0033541D" w:rsidP="0033541D">
      <w:pPr>
        <w:spacing w:line="300" w:lineRule="auto"/>
        <w:jc w:val="both"/>
        <w:rPr>
          <w:szCs w:val="24"/>
        </w:rPr>
      </w:pPr>
      <w:r w:rsidRPr="008455C9">
        <w:rPr>
          <w:szCs w:val="24"/>
        </w:rPr>
        <w:t xml:space="preserve">End-to-end testing </w:t>
      </w:r>
      <w:r>
        <w:rPr>
          <w:szCs w:val="24"/>
        </w:rPr>
        <w:t xml:space="preserve">of the </w:t>
      </w:r>
      <w:r w:rsidRPr="009600CE">
        <w:rPr>
          <w:szCs w:val="24"/>
        </w:rPr>
        <w:t>Form Scriber</w:t>
      </w:r>
      <w:r>
        <w:rPr>
          <w:szCs w:val="24"/>
        </w:rPr>
        <w:t xml:space="preserve"> mobile application is performed to test the entire mobile application</w:t>
      </w:r>
      <w:r w:rsidR="00066164">
        <w:rPr>
          <w:szCs w:val="24"/>
        </w:rPr>
        <w:t>. T</w:t>
      </w:r>
      <w:r w:rsidR="00FD7FE8">
        <w:rPr>
          <w:szCs w:val="24"/>
        </w:rPr>
        <w:t xml:space="preserve">his will verify if the app functions as expected. </w:t>
      </w:r>
      <w:r w:rsidRPr="008455C9">
        <w:rPr>
          <w:szCs w:val="24"/>
        </w:rPr>
        <w:t xml:space="preserve">End-to-end testing of the </w:t>
      </w:r>
      <w:r w:rsidRPr="009600CE">
        <w:rPr>
          <w:szCs w:val="24"/>
        </w:rPr>
        <w:t>Form Scriber</w:t>
      </w:r>
      <w:r w:rsidRPr="008455C9">
        <w:rPr>
          <w:szCs w:val="24"/>
        </w:rPr>
        <w:t xml:space="preserve"> mobile app is focused on </w:t>
      </w:r>
      <w:r>
        <w:rPr>
          <w:szCs w:val="24"/>
        </w:rPr>
        <w:t>the following</w:t>
      </w:r>
      <w:r w:rsidRPr="008455C9">
        <w:rPr>
          <w:szCs w:val="24"/>
        </w:rPr>
        <w:t xml:space="preserve"> </w:t>
      </w:r>
      <w:r>
        <w:rPr>
          <w:szCs w:val="24"/>
        </w:rPr>
        <w:t>parameters</w:t>
      </w:r>
      <w:r w:rsidRPr="008455C9">
        <w:rPr>
          <w:szCs w:val="24"/>
        </w:rPr>
        <w:t>:</w:t>
      </w:r>
    </w:p>
    <w:p w14:paraId="1A752B26" w14:textId="77777777" w:rsidR="0033541D" w:rsidRPr="008455C9" w:rsidRDefault="0033541D" w:rsidP="0033541D">
      <w:pPr>
        <w:pStyle w:val="ListParagraph"/>
        <w:numPr>
          <w:ilvl w:val="0"/>
          <w:numId w:val="1"/>
        </w:numPr>
        <w:spacing w:line="300" w:lineRule="auto"/>
        <w:jc w:val="both"/>
        <w:rPr>
          <w:sz w:val="24"/>
          <w:szCs w:val="24"/>
        </w:rPr>
      </w:pPr>
      <w:r w:rsidRPr="008455C9">
        <w:rPr>
          <w:sz w:val="24"/>
          <w:szCs w:val="24"/>
        </w:rPr>
        <w:t>Usability</w:t>
      </w:r>
    </w:p>
    <w:p w14:paraId="1C0515D1" w14:textId="3AA7BF93" w:rsidR="0033541D" w:rsidRDefault="0033541D" w:rsidP="0033541D">
      <w:pPr>
        <w:pStyle w:val="ListParagraph"/>
        <w:numPr>
          <w:ilvl w:val="0"/>
          <w:numId w:val="1"/>
        </w:numPr>
        <w:spacing w:line="300" w:lineRule="auto"/>
        <w:jc w:val="both"/>
        <w:rPr>
          <w:sz w:val="24"/>
          <w:szCs w:val="24"/>
        </w:rPr>
      </w:pPr>
      <w:r w:rsidRPr="008455C9">
        <w:rPr>
          <w:sz w:val="24"/>
          <w:szCs w:val="24"/>
        </w:rPr>
        <w:t>Performance</w:t>
      </w:r>
    </w:p>
    <w:p w14:paraId="506D4DE8" w14:textId="77777777" w:rsidR="002E06CB" w:rsidRPr="008455C9" w:rsidRDefault="002E06CB" w:rsidP="002E06CB">
      <w:pPr>
        <w:pStyle w:val="ListParagraph"/>
        <w:spacing w:line="300" w:lineRule="auto"/>
        <w:jc w:val="both"/>
        <w:rPr>
          <w:sz w:val="24"/>
          <w:szCs w:val="24"/>
        </w:rPr>
      </w:pPr>
    </w:p>
    <w:p w14:paraId="0A22B192" w14:textId="48F82A3D" w:rsidR="0033541D" w:rsidRDefault="0033541D" w:rsidP="0033541D">
      <w:pPr>
        <w:spacing w:line="300" w:lineRule="auto"/>
        <w:jc w:val="both"/>
        <w:rPr>
          <w:szCs w:val="24"/>
        </w:rPr>
      </w:pPr>
      <w:r w:rsidRPr="008455C9">
        <w:rPr>
          <w:szCs w:val="24"/>
        </w:rPr>
        <w:t>End</w:t>
      </w:r>
      <w:r w:rsidR="002E06CB">
        <w:rPr>
          <w:szCs w:val="24"/>
        </w:rPr>
        <w:t>-to-</w:t>
      </w:r>
      <w:r w:rsidRPr="008455C9">
        <w:rPr>
          <w:szCs w:val="24"/>
        </w:rPr>
        <w:t xml:space="preserve">end testing simulates the interactions between the user and the </w:t>
      </w:r>
      <w:r w:rsidRPr="00932773">
        <w:rPr>
          <w:szCs w:val="24"/>
        </w:rPr>
        <w:t>Form Scriber</w:t>
      </w:r>
      <w:r w:rsidRPr="008455C9">
        <w:rPr>
          <w:szCs w:val="24"/>
        </w:rPr>
        <w:t xml:space="preserve"> application</w:t>
      </w:r>
      <w:r w:rsidR="002E06CB">
        <w:rPr>
          <w:szCs w:val="24"/>
        </w:rPr>
        <w:t>.</w:t>
      </w:r>
      <w:r w:rsidRPr="008455C9">
        <w:rPr>
          <w:szCs w:val="24"/>
        </w:rPr>
        <w:t xml:space="preserve"> </w:t>
      </w:r>
      <w:r w:rsidR="002E06CB">
        <w:rPr>
          <w:szCs w:val="24"/>
        </w:rPr>
        <w:t xml:space="preserve">End-to-end testing will </w:t>
      </w:r>
      <w:r w:rsidRPr="008455C9">
        <w:rPr>
          <w:szCs w:val="24"/>
        </w:rPr>
        <w:t xml:space="preserve">verify and validate that the system has provided </w:t>
      </w:r>
      <w:r>
        <w:rPr>
          <w:szCs w:val="24"/>
        </w:rPr>
        <w:t xml:space="preserve">all the </w:t>
      </w:r>
      <w:r w:rsidRPr="008455C9">
        <w:rPr>
          <w:szCs w:val="24"/>
        </w:rPr>
        <w:t>functional</w:t>
      </w:r>
      <w:r w:rsidR="002E06CB">
        <w:rPr>
          <w:szCs w:val="24"/>
        </w:rPr>
        <w:t>ity</w:t>
      </w:r>
      <w:r>
        <w:rPr>
          <w:szCs w:val="24"/>
        </w:rPr>
        <w:t xml:space="preserve"> mentioned in the </w:t>
      </w:r>
      <w:r w:rsidRPr="008455C9">
        <w:rPr>
          <w:szCs w:val="24"/>
        </w:rPr>
        <w:t>Software Requirements Specification (SRS)</w:t>
      </w:r>
      <w:r w:rsidR="002E06CB">
        <w:rPr>
          <w:szCs w:val="24"/>
        </w:rPr>
        <w:t xml:space="preserve">. </w:t>
      </w:r>
      <w:r w:rsidR="003F72AD">
        <w:rPr>
          <w:szCs w:val="24"/>
        </w:rPr>
        <w:t>It will further confirm that</w:t>
      </w:r>
      <w:r w:rsidR="002E06CB">
        <w:rPr>
          <w:szCs w:val="24"/>
        </w:rPr>
        <w:t xml:space="preserve"> the features are working as per the </w:t>
      </w:r>
      <w:r w:rsidR="003F72AD">
        <w:rPr>
          <w:szCs w:val="24"/>
        </w:rPr>
        <w:t>stakeholders' expectation</w:t>
      </w:r>
      <w:r w:rsidRPr="008455C9">
        <w:rPr>
          <w:szCs w:val="24"/>
        </w:rPr>
        <w:t>s and the users.</w:t>
      </w:r>
    </w:p>
    <w:p w14:paraId="7002DBD1" w14:textId="24863B77" w:rsidR="0033541D" w:rsidRPr="00AC10B9" w:rsidRDefault="00AC10B9" w:rsidP="0033541D">
      <w:pPr>
        <w:pStyle w:val="Heading3"/>
        <w:rPr>
          <w:rFonts w:ascii="Times New Roman" w:hAnsi="Times New Roman" w:cs="Times New Roman"/>
          <w:b/>
          <w:bCs/>
          <w:color w:val="000000" w:themeColor="text1"/>
        </w:rPr>
      </w:pPr>
      <w:bookmarkStart w:id="29" w:name="_Toc67864677"/>
      <w:bookmarkStart w:id="30" w:name="_Toc68027411"/>
      <w:r w:rsidRPr="00AC10B9">
        <w:rPr>
          <w:rFonts w:ascii="Times New Roman" w:hAnsi="Times New Roman" w:cs="Times New Roman"/>
          <w:b/>
          <w:bCs/>
          <w:color w:val="000000" w:themeColor="text1"/>
        </w:rPr>
        <w:t xml:space="preserve">4.3.1 </w:t>
      </w:r>
      <w:r w:rsidR="0033541D" w:rsidRPr="00AC10B9">
        <w:rPr>
          <w:rFonts w:ascii="Times New Roman" w:hAnsi="Times New Roman" w:cs="Times New Roman"/>
          <w:b/>
          <w:bCs/>
          <w:color w:val="000000" w:themeColor="text1"/>
        </w:rPr>
        <w:t>Usability</w:t>
      </w:r>
      <w:bookmarkEnd w:id="29"/>
      <w:bookmarkEnd w:id="30"/>
    </w:p>
    <w:p w14:paraId="12A73DC4" w14:textId="67FB5EC0" w:rsidR="00F10367" w:rsidRPr="008455C9" w:rsidRDefault="002D37C1" w:rsidP="00F10367">
      <w:pPr>
        <w:spacing w:line="300" w:lineRule="auto"/>
        <w:jc w:val="both"/>
        <w:rPr>
          <w:szCs w:val="24"/>
        </w:rPr>
      </w:pPr>
      <w:r>
        <w:rPr>
          <w:szCs w:val="24"/>
        </w:rPr>
        <w:t xml:space="preserve">Form Scriber </w:t>
      </w:r>
      <w:r w:rsidR="00CC70E3">
        <w:rPr>
          <w:szCs w:val="24"/>
        </w:rPr>
        <w:t>can</w:t>
      </w:r>
      <w:r>
        <w:rPr>
          <w:szCs w:val="24"/>
        </w:rPr>
        <w:t xml:space="preserve"> be successful because of its usability</w:t>
      </w:r>
      <w:r w:rsidR="00CC70E3">
        <w:rPr>
          <w:szCs w:val="24"/>
        </w:rPr>
        <w:t>,</w:t>
      </w:r>
      <w:r w:rsidR="00F10367">
        <w:rPr>
          <w:szCs w:val="24"/>
        </w:rPr>
        <w:t xml:space="preserve"> making it easy to learn, user</w:t>
      </w:r>
      <w:r w:rsidR="00CC70E3">
        <w:rPr>
          <w:szCs w:val="24"/>
        </w:rPr>
        <w:t>-</w:t>
      </w:r>
      <w:r w:rsidR="00F10367">
        <w:rPr>
          <w:szCs w:val="24"/>
        </w:rPr>
        <w:t>friendly, and less time</w:t>
      </w:r>
      <w:r w:rsidR="00CC70E3">
        <w:rPr>
          <w:szCs w:val="24"/>
        </w:rPr>
        <w:t>-</w:t>
      </w:r>
      <w:r w:rsidR="00F10367">
        <w:rPr>
          <w:szCs w:val="24"/>
        </w:rPr>
        <w:t>consuming to complete tasks.</w:t>
      </w:r>
    </w:p>
    <w:p w14:paraId="38B7E074" w14:textId="0AD3DBC0" w:rsidR="0033541D" w:rsidRDefault="0033541D" w:rsidP="0033541D">
      <w:pPr>
        <w:spacing w:line="300" w:lineRule="auto"/>
        <w:jc w:val="both"/>
        <w:rPr>
          <w:szCs w:val="24"/>
        </w:rPr>
      </w:pPr>
      <w:r w:rsidRPr="008455C9">
        <w:rPr>
          <w:szCs w:val="24"/>
        </w:rPr>
        <w:t xml:space="preserve">The </w:t>
      </w:r>
      <w:r w:rsidRPr="00AC10B9">
        <w:rPr>
          <w:szCs w:val="24"/>
        </w:rPr>
        <w:t xml:space="preserve">Form Scriber </w:t>
      </w:r>
      <w:r w:rsidRPr="008455C9">
        <w:rPr>
          <w:szCs w:val="24"/>
        </w:rPr>
        <w:t>mobile app has 1</w:t>
      </w:r>
      <w:r>
        <w:rPr>
          <w:szCs w:val="24"/>
        </w:rPr>
        <w:t>1</w:t>
      </w:r>
      <w:r w:rsidRPr="008455C9">
        <w:rPr>
          <w:szCs w:val="24"/>
        </w:rPr>
        <w:t xml:space="preserve"> features that need to be tested. For </w:t>
      </w:r>
      <w:r w:rsidR="00CC70E3">
        <w:rPr>
          <w:szCs w:val="24"/>
        </w:rPr>
        <w:t xml:space="preserve">the </w:t>
      </w:r>
      <w:r w:rsidRPr="008455C9">
        <w:rPr>
          <w:szCs w:val="24"/>
        </w:rPr>
        <w:t>end-to-end test</w:t>
      </w:r>
      <w:r w:rsidR="00CC70E3">
        <w:rPr>
          <w:szCs w:val="24"/>
        </w:rPr>
        <w:t>,</w:t>
      </w:r>
      <w:r w:rsidRPr="008455C9">
        <w:rPr>
          <w:szCs w:val="24"/>
        </w:rPr>
        <w:t xml:space="preserve"> we are using the Firebase Test Lab with Robo test. Figure 1 shows the login page with</w:t>
      </w:r>
      <w:r w:rsidR="00CC70E3">
        <w:rPr>
          <w:szCs w:val="24"/>
        </w:rPr>
        <w:t xml:space="preserve"> a</w:t>
      </w:r>
      <w:r w:rsidRPr="008455C9">
        <w:rPr>
          <w:szCs w:val="24"/>
        </w:rPr>
        <w:t xml:space="preserve"> login and help button</w:t>
      </w:r>
      <w:r>
        <w:rPr>
          <w:szCs w:val="24"/>
        </w:rPr>
        <w:t xml:space="preserve">. </w:t>
      </w:r>
    </w:p>
    <w:p w14:paraId="012AA1FA" w14:textId="7FCA955C" w:rsidR="0033541D" w:rsidRDefault="0033541D" w:rsidP="0033541D">
      <w:pPr>
        <w:spacing w:after="240" w:line="300" w:lineRule="auto"/>
        <w:jc w:val="both"/>
        <w:rPr>
          <w:szCs w:val="24"/>
        </w:rPr>
      </w:pPr>
      <w:r w:rsidRPr="00B22755">
        <w:rPr>
          <w:szCs w:val="24"/>
        </w:rPr>
        <w:t xml:space="preserve">The user </w:t>
      </w:r>
      <w:r>
        <w:rPr>
          <w:szCs w:val="24"/>
        </w:rPr>
        <w:t xml:space="preserve">will </w:t>
      </w:r>
      <w:r w:rsidRPr="00B22755">
        <w:rPr>
          <w:szCs w:val="24"/>
        </w:rPr>
        <w:t xml:space="preserve">need Google credentials to login </w:t>
      </w:r>
      <w:r w:rsidR="006F324F">
        <w:rPr>
          <w:szCs w:val="24"/>
        </w:rPr>
        <w:t>in</w:t>
      </w:r>
      <w:r w:rsidRPr="00B22755">
        <w:rPr>
          <w:szCs w:val="24"/>
        </w:rPr>
        <w:t xml:space="preserve">to the system. This feature is </w:t>
      </w:r>
      <w:r w:rsidR="006F324F">
        <w:rPr>
          <w:szCs w:val="24"/>
        </w:rPr>
        <w:t>straightforward</w:t>
      </w:r>
      <w:r w:rsidRPr="00B22755">
        <w:rPr>
          <w:szCs w:val="24"/>
        </w:rPr>
        <w:t xml:space="preserve"> to use and understand</w:t>
      </w:r>
      <w:r>
        <w:rPr>
          <w:szCs w:val="24"/>
        </w:rPr>
        <w:t>. The system</w:t>
      </w:r>
      <w:r w:rsidRPr="00B22755">
        <w:rPr>
          <w:szCs w:val="24"/>
        </w:rPr>
        <w:t xml:space="preserve"> is designed to be used by both experience</w:t>
      </w:r>
      <w:r w:rsidR="006F324F">
        <w:rPr>
          <w:szCs w:val="24"/>
        </w:rPr>
        <w:t>d</w:t>
      </w:r>
      <w:r w:rsidRPr="00B22755">
        <w:rPr>
          <w:szCs w:val="24"/>
        </w:rPr>
        <w:t xml:space="preserve"> and novice users.   </w:t>
      </w:r>
    </w:p>
    <w:p w14:paraId="5B94B382" w14:textId="77777777" w:rsidR="0033541D" w:rsidRDefault="0033541D" w:rsidP="0033541D">
      <w:pPr>
        <w:spacing w:line="300" w:lineRule="auto"/>
        <w:jc w:val="both"/>
        <w:rPr>
          <w:szCs w:val="24"/>
        </w:rPr>
      </w:pPr>
      <w:r>
        <w:rPr>
          <w:noProof/>
        </w:rPr>
        <w:drawing>
          <wp:inline distT="0" distB="0" distL="0" distR="0" wp14:anchorId="30E8409A" wp14:editId="5903276A">
            <wp:extent cx="5943600" cy="3199130"/>
            <wp:effectExtent l="19050" t="19050" r="19050" b="203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reBase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9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B76B33" w14:textId="77777777" w:rsidR="0033541D" w:rsidRPr="00B22755" w:rsidRDefault="0033541D" w:rsidP="0033541D">
      <w:pPr>
        <w:spacing w:after="240"/>
        <w:jc w:val="center"/>
        <w:rPr>
          <w:b/>
          <w:bCs/>
        </w:rPr>
      </w:pPr>
      <w:r>
        <w:rPr>
          <w:b/>
          <w:bCs/>
        </w:rPr>
        <w:t>Figure</w:t>
      </w:r>
      <w:r w:rsidRPr="00641A23">
        <w:rPr>
          <w:b/>
          <w:bCs/>
        </w:rPr>
        <w:t xml:space="preserve"> </w:t>
      </w:r>
      <w:r>
        <w:rPr>
          <w:b/>
          <w:bCs/>
        </w:rPr>
        <w:t>1</w:t>
      </w:r>
      <w:r w:rsidRPr="00641A23">
        <w:rPr>
          <w:b/>
          <w:bCs/>
        </w:rPr>
        <w:t xml:space="preserve">: </w:t>
      </w:r>
      <w:r>
        <w:t xml:space="preserve">Login page end-to-end test  </w:t>
      </w:r>
    </w:p>
    <w:p w14:paraId="01987B31" w14:textId="29A26F02" w:rsidR="0033541D" w:rsidRDefault="0033541D" w:rsidP="0033541D">
      <w:pPr>
        <w:spacing w:after="240" w:line="300" w:lineRule="auto"/>
        <w:jc w:val="both"/>
        <w:rPr>
          <w:szCs w:val="24"/>
        </w:rPr>
      </w:pPr>
      <w:r>
        <w:rPr>
          <w:szCs w:val="24"/>
        </w:rPr>
        <w:t>In the s</w:t>
      </w:r>
      <w:r w:rsidRPr="00B22755">
        <w:rPr>
          <w:szCs w:val="24"/>
        </w:rPr>
        <w:t xml:space="preserve">econd test run, </w:t>
      </w:r>
      <w:r>
        <w:rPr>
          <w:szCs w:val="24"/>
        </w:rPr>
        <w:t xml:space="preserve">we </w:t>
      </w:r>
      <w:r w:rsidR="006F324F">
        <w:rPr>
          <w:szCs w:val="24"/>
        </w:rPr>
        <w:t>combined six features</w:t>
      </w:r>
      <w:r w:rsidRPr="00B22755">
        <w:rPr>
          <w:szCs w:val="24"/>
        </w:rPr>
        <w:t xml:space="preserve"> to run as </w:t>
      </w:r>
      <w:r w:rsidR="006F324F">
        <w:rPr>
          <w:szCs w:val="24"/>
        </w:rPr>
        <w:t xml:space="preserve">an </w:t>
      </w:r>
      <w:r w:rsidRPr="00B22755">
        <w:rPr>
          <w:szCs w:val="24"/>
        </w:rPr>
        <w:t>end-to-end test, the test pass</w:t>
      </w:r>
      <w:r w:rsidR="007947C3">
        <w:rPr>
          <w:szCs w:val="24"/>
        </w:rPr>
        <w:t>ed</w:t>
      </w:r>
      <w:r w:rsidRPr="00B22755">
        <w:rPr>
          <w:szCs w:val="24"/>
        </w:rPr>
        <w:t xml:space="preserve"> with two warnings. </w:t>
      </w:r>
      <w:r>
        <w:rPr>
          <w:szCs w:val="24"/>
        </w:rPr>
        <w:t>The warning is that i</w:t>
      </w:r>
      <w:r w:rsidRPr="00B22755">
        <w:rPr>
          <w:szCs w:val="24"/>
        </w:rPr>
        <w:t xml:space="preserve">t should be eleven features together, but </w:t>
      </w:r>
      <w:r w:rsidR="006F324F">
        <w:rPr>
          <w:szCs w:val="24"/>
        </w:rPr>
        <w:t>we only had six features that were working at the time of testing</w:t>
      </w:r>
      <w:r w:rsidRPr="00B22755">
        <w:rPr>
          <w:szCs w:val="24"/>
        </w:rPr>
        <w:t xml:space="preserve">. The results of this test are showing </w:t>
      </w:r>
      <w:r>
        <w:rPr>
          <w:szCs w:val="24"/>
        </w:rPr>
        <w:t>from f</w:t>
      </w:r>
      <w:r w:rsidRPr="00B22755">
        <w:rPr>
          <w:szCs w:val="24"/>
        </w:rPr>
        <w:t xml:space="preserve">igure 2 through figure 5. </w:t>
      </w:r>
      <w:r>
        <w:rPr>
          <w:szCs w:val="24"/>
        </w:rPr>
        <w:t xml:space="preserve">The other warning is related to </w:t>
      </w:r>
      <w:r w:rsidR="006F324F">
        <w:rPr>
          <w:szCs w:val="24"/>
        </w:rPr>
        <w:t xml:space="preserve">the </w:t>
      </w:r>
      <w:r w:rsidRPr="00B22755">
        <w:rPr>
          <w:szCs w:val="24"/>
        </w:rPr>
        <w:t>Non-S</w:t>
      </w:r>
      <w:r>
        <w:rPr>
          <w:szCs w:val="24"/>
        </w:rPr>
        <w:t>DK</w:t>
      </w:r>
      <w:r w:rsidRPr="00B22755">
        <w:rPr>
          <w:szCs w:val="24"/>
        </w:rPr>
        <w:t xml:space="preserve"> API usage</w:t>
      </w:r>
      <w:r>
        <w:rPr>
          <w:szCs w:val="24"/>
        </w:rPr>
        <w:t xml:space="preserve"> issue</w:t>
      </w:r>
      <w:r w:rsidR="006F324F">
        <w:rPr>
          <w:szCs w:val="24"/>
        </w:rPr>
        <w:t>,</w:t>
      </w:r>
      <w:r w:rsidRPr="00B22755">
        <w:rPr>
          <w:szCs w:val="24"/>
        </w:rPr>
        <w:t xml:space="preserve"> </w:t>
      </w:r>
      <w:r>
        <w:rPr>
          <w:szCs w:val="24"/>
        </w:rPr>
        <w:t xml:space="preserve">and it </w:t>
      </w:r>
      <w:r w:rsidRPr="00B22755">
        <w:rPr>
          <w:szCs w:val="24"/>
        </w:rPr>
        <w:t>need</w:t>
      </w:r>
      <w:r>
        <w:rPr>
          <w:szCs w:val="24"/>
        </w:rPr>
        <w:t xml:space="preserve">s </w:t>
      </w:r>
      <w:r w:rsidRPr="00B22755">
        <w:rPr>
          <w:szCs w:val="24"/>
        </w:rPr>
        <w:t>to be corrected to make these six features function as expected.</w:t>
      </w:r>
    </w:p>
    <w:p w14:paraId="51BABD6C" w14:textId="77777777" w:rsidR="0033541D" w:rsidRDefault="0033541D" w:rsidP="0033541D">
      <w:pPr>
        <w:spacing w:line="300" w:lineRule="auto"/>
        <w:jc w:val="both"/>
        <w:rPr>
          <w:szCs w:val="24"/>
        </w:rPr>
      </w:pPr>
      <w:r>
        <w:rPr>
          <w:noProof/>
        </w:rPr>
        <w:drawing>
          <wp:inline distT="0" distB="0" distL="0" distR="0" wp14:anchorId="690BF4AF" wp14:editId="0AB6BBFD">
            <wp:extent cx="5943600" cy="3474720"/>
            <wp:effectExtent l="19050" t="19050" r="19050" b="114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reBase7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4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01C20A" w14:textId="77777777" w:rsidR="0033541D" w:rsidRPr="00B22755" w:rsidRDefault="0033541D" w:rsidP="0033541D">
      <w:pPr>
        <w:spacing w:after="240"/>
        <w:jc w:val="center"/>
        <w:rPr>
          <w:b/>
          <w:bCs/>
        </w:rPr>
      </w:pPr>
      <w:r>
        <w:rPr>
          <w:b/>
          <w:bCs/>
        </w:rPr>
        <w:t>Figure</w:t>
      </w:r>
      <w:r w:rsidRPr="00641A23">
        <w:rPr>
          <w:b/>
          <w:bCs/>
        </w:rPr>
        <w:t xml:space="preserve"> </w:t>
      </w:r>
      <w:r>
        <w:rPr>
          <w:b/>
          <w:bCs/>
        </w:rPr>
        <w:t>2</w:t>
      </w:r>
      <w:r w:rsidRPr="00641A23">
        <w:rPr>
          <w:b/>
          <w:bCs/>
        </w:rPr>
        <w:t xml:space="preserve">: </w:t>
      </w:r>
      <w:r>
        <w:t>End-to-end test of six features combination</w:t>
      </w:r>
    </w:p>
    <w:p w14:paraId="527DA47E" w14:textId="77777777" w:rsidR="0033541D" w:rsidRDefault="0033541D" w:rsidP="0033541D">
      <w:pPr>
        <w:spacing w:line="300" w:lineRule="auto"/>
        <w:jc w:val="both"/>
        <w:rPr>
          <w:szCs w:val="24"/>
        </w:rPr>
      </w:pPr>
    </w:p>
    <w:p w14:paraId="391C4BB8" w14:textId="77777777" w:rsidR="0033541D" w:rsidRDefault="0033541D" w:rsidP="0033541D">
      <w:pPr>
        <w:spacing w:line="300" w:lineRule="auto"/>
        <w:jc w:val="both"/>
        <w:rPr>
          <w:szCs w:val="24"/>
        </w:rPr>
      </w:pPr>
      <w:r>
        <w:rPr>
          <w:noProof/>
        </w:rPr>
        <w:drawing>
          <wp:inline distT="0" distB="0" distL="0" distR="0" wp14:anchorId="1F56874B" wp14:editId="55910C6E">
            <wp:extent cx="5943600" cy="3229610"/>
            <wp:effectExtent l="19050" t="19050" r="19050" b="279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reBase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9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91926F" w14:textId="77777777" w:rsidR="0033541D" w:rsidRPr="00B22755" w:rsidRDefault="0033541D" w:rsidP="0033541D">
      <w:pPr>
        <w:spacing w:after="240"/>
        <w:jc w:val="center"/>
        <w:rPr>
          <w:b/>
          <w:bCs/>
        </w:rPr>
      </w:pPr>
      <w:r>
        <w:rPr>
          <w:b/>
          <w:bCs/>
        </w:rPr>
        <w:t>Figure</w:t>
      </w:r>
      <w:r w:rsidRPr="00641A23">
        <w:rPr>
          <w:b/>
          <w:bCs/>
        </w:rPr>
        <w:t xml:space="preserve"> </w:t>
      </w:r>
      <w:r>
        <w:rPr>
          <w:b/>
          <w:bCs/>
        </w:rPr>
        <w:t>3</w:t>
      </w:r>
      <w:r w:rsidRPr="00641A23">
        <w:rPr>
          <w:b/>
          <w:bCs/>
        </w:rPr>
        <w:t xml:space="preserve">: </w:t>
      </w:r>
      <w:r>
        <w:t>End-to-end test of six features combination - first half of the test run</w:t>
      </w:r>
    </w:p>
    <w:p w14:paraId="24AB75D5" w14:textId="77777777" w:rsidR="0033541D" w:rsidRDefault="0033541D" w:rsidP="0033541D">
      <w:pPr>
        <w:spacing w:line="300" w:lineRule="auto"/>
        <w:jc w:val="both"/>
        <w:rPr>
          <w:szCs w:val="24"/>
        </w:rPr>
      </w:pPr>
    </w:p>
    <w:p w14:paraId="60D4271F" w14:textId="77777777" w:rsidR="0033541D" w:rsidRDefault="0033541D" w:rsidP="0033541D">
      <w:pPr>
        <w:spacing w:line="300" w:lineRule="auto"/>
        <w:jc w:val="both"/>
        <w:rPr>
          <w:szCs w:val="24"/>
        </w:rPr>
      </w:pPr>
      <w:r>
        <w:rPr>
          <w:noProof/>
        </w:rPr>
        <w:drawing>
          <wp:inline distT="0" distB="0" distL="0" distR="0" wp14:anchorId="3896BD0A" wp14:editId="09DF03C0">
            <wp:extent cx="5943600" cy="3210560"/>
            <wp:effectExtent l="19050" t="19050" r="19050" b="279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reBase6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0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EDB9B0" w14:textId="77777777" w:rsidR="0033541D" w:rsidRPr="00B22755" w:rsidRDefault="0033541D" w:rsidP="0033541D">
      <w:pPr>
        <w:spacing w:after="240"/>
        <w:jc w:val="center"/>
        <w:rPr>
          <w:b/>
          <w:bCs/>
        </w:rPr>
      </w:pPr>
      <w:r>
        <w:rPr>
          <w:b/>
          <w:bCs/>
        </w:rPr>
        <w:t>Figure</w:t>
      </w:r>
      <w:r w:rsidRPr="00641A23">
        <w:rPr>
          <w:b/>
          <w:bCs/>
        </w:rPr>
        <w:t xml:space="preserve"> </w:t>
      </w:r>
      <w:r>
        <w:rPr>
          <w:b/>
          <w:bCs/>
        </w:rPr>
        <w:t>4</w:t>
      </w:r>
      <w:r w:rsidRPr="00641A23">
        <w:rPr>
          <w:b/>
          <w:bCs/>
        </w:rPr>
        <w:t xml:space="preserve">: </w:t>
      </w:r>
      <w:r>
        <w:t>End-to-end test of six features combination – second half of the test run</w:t>
      </w:r>
    </w:p>
    <w:p w14:paraId="4BF95E38" w14:textId="77777777" w:rsidR="0033541D" w:rsidRDefault="0033541D" w:rsidP="0033541D">
      <w:pPr>
        <w:spacing w:line="300" w:lineRule="auto"/>
        <w:jc w:val="both"/>
        <w:rPr>
          <w:szCs w:val="24"/>
        </w:rPr>
      </w:pPr>
    </w:p>
    <w:p w14:paraId="38A0568C" w14:textId="77777777" w:rsidR="0033541D" w:rsidRDefault="0033541D" w:rsidP="0033541D">
      <w:pPr>
        <w:spacing w:line="300" w:lineRule="auto"/>
        <w:jc w:val="both"/>
        <w:rPr>
          <w:szCs w:val="24"/>
        </w:rPr>
      </w:pPr>
      <w:r>
        <w:rPr>
          <w:noProof/>
        </w:rPr>
        <w:drawing>
          <wp:inline distT="0" distB="0" distL="0" distR="0" wp14:anchorId="4B9F8B6E" wp14:editId="42B4DB05">
            <wp:extent cx="5943600" cy="3220085"/>
            <wp:effectExtent l="19050" t="19050" r="19050" b="184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reBase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0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250848" w14:textId="77777777" w:rsidR="0033541D" w:rsidRPr="00B22755" w:rsidRDefault="0033541D" w:rsidP="0033541D">
      <w:pPr>
        <w:spacing w:after="240"/>
        <w:jc w:val="center"/>
        <w:rPr>
          <w:b/>
          <w:bCs/>
        </w:rPr>
      </w:pPr>
      <w:r>
        <w:rPr>
          <w:b/>
          <w:bCs/>
        </w:rPr>
        <w:t>Figure</w:t>
      </w:r>
      <w:r w:rsidRPr="00641A23">
        <w:rPr>
          <w:b/>
          <w:bCs/>
        </w:rPr>
        <w:t xml:space="preserve"> </w:t>
      </w:r>
      <w:r>
        <w:rPr>
          <w:b/>
          <w:bCs/>
        </w:rPr>
        <w:t>5</w:t>
      </w:r>
      <w:r w:rsidRPr="00641A23">
        <w:rPr>
          <w:b/>
          <w:bCs/>
        </w:rPr>
        <w:t xml:space="preserve">: </w:t>
      </w:r>
      <w:r>
        <w:t>Test warnings report</w:t>
      </w:r>
    </w:p>
    <w:p w14:paraId="2E0FE3B1" w14:textId="361A2488" w:rsidR="0033541D" w:rsidRDefault="0033541D" w:rsidP="0033541D">
      <w:pPr>
        <w:spacing w:line="300" w:lineRule="auto"/>
        <w:jc w:val="both"/>
        <w:rPr>
          <w:szCs w:val="24"/>
        </w:rPr>
      </w:pPr>
      <w:r w:rsidRPr="00B22755">
        <w:rPr>
          <w:szCs w:val="24"/>
        </w:rPr>
        <w:t>The complet</w:t>
      </w:r>
      <w:r>
        <w:rPr>
          <w:szCs w:val="24"/>
        </w:rPr>
        <w:t xml:space="preserve">e </w:t>
      </w:r>
      <w:r w:rsidRPr="00B22755">
        <w:rPr>
          <w:szCs w:val="24"/>
        </w:rPr>
        <w:t>end</w:t>
      </w:r>
      <w:r>
        <w:rPr>
          <w:szCs w:val="24"/>
        </w:rPr>
        <w:t>-t</w:t>
      </w:r>
      <w:r w:rsidRPr="00B22755">
        <w:rPr>
          <w:szCs w:val="24"/>
        </w:rPr>
        <w:t>o</w:t>
      </w:r>
      <w:r>
        <w:rPr>
          <w:szCs w:val="24"/>
        </w:rPr>
        <w:t>-</w:t>
      </w:r>
      <w:r w:rsidRPr="00B22755">
        <w:rPr>
          <w:szCs w:val="24"/>
        </w:rPr>
        <w:t xml:space="preserve">end test with full features </w:t>
      </w:r>
      <w:r>
        <w:rPr>
          <w:szCs w:val="24"/>
        </w:rPr>
        <w:t>will be performed in the next test when all the feature</w:t>
      </w:r>
      <w:r w:rsidR="007947C3">
        <w:rPr>
          <w:szCs w:val="24"/>
        </w:rPr>
        <w:t>s</w:t>
      </w:r>
      <w:r>
        <w:rPr>
          <w:szCs w:val="24"/>
        </w:rPr>
        <w:t xml:space="preserve"> will be available and ready to be integrated. </w:t>
      </w:r>
    </w:p>
    <w:p w14:paraId="329EC4DC" w14:textId="6B5EFCEE" w:rsidR="0033541D" w:rsidRPr="007947C3" w:rsidRDefault="007947C3" w:rsidP="0033541D">
      <w:pPr>
        <w:pStyle w:val="Heading3"/>
        <w:rPr>
          <w:rFonts w:ascii="Times New Roman" w:hAnsi="Times New Roman" w:cs="Times New Roman"/>
          <w:b/>
          <w:bCs/>
          <w:color w:val="000000" w:themeColor="text1"/>
        </w:rPr>
      </w:pPr>
      <w:bookmarkStart w:id="31" w:name="_Toc67864678"/>
      <w:bookmarkStart w:id="32" w:name="_Toc68027412"/>
      <w:r>
        <w:rPr>
          <w:rFonts w:ascii="Times New Roman" w:hAnsi="Times New Roman" w:cs="Times New Roman"/>
          <w:b/>
          <w:bCs/>
          <w:color w:val="000000" w:themeColor="text1"/>
        </w:rPr>
        <w:t xml:space="preserve">4.3.2 </w:t>
      </w:r>
      <w:r w:rsidR="0033541D" w:rsidRPr="007947C3">
        <w:rPr>
          <w:rFonts w:ascii="Times New Roman" w:hAnsi="Times New Roman" w:cs="Times New Roman"/>
          <w:b/>
          <w:bCs/>
          <w:color w:val="000000" w:themeColor="text1"/>
        </w:rPr>
        <w:t>Performance Testing</w:t>
      </w:r>
      <w:bookmarkEnd w:id="31"/>
      <w:bookmarkEnd w:id="32"/>
    </w:p>
    <w:p w14:paraId="0FF2F14F" w14:textId="57895825" w:rsidR="0033541D" w:rsidRPr="00F704E0" w:rsidRDefault="0033541D" w:rsidP="0033541D">
      <w:pPr>
        <w:spacing w:line="300" w:lineRule="auto"/>
        <w:jc w:val="both"/>
        <w:rPr>
          <w:szCs w:val="24"/>
        </w:rPr>
      </w:pPr>
      <w:r w:rsidRPr="00F704E0">
        <w:rPr>
          <w:szCs w:val="24"/>
        </w:rPr>
        <w:t>Firebase test lab also provides performance testing on the android device such as:</w:t>
      </w:r>
    </w:p>
    <w:p w14:paraId="76201ED1" w14:textId="77777777" w:rsidR="0033541D" w:rsidRPr="00072127" w:rsidRDefault="0033541D" w:rsidP="0033541D">
      <w:pPr>
        <w:pStyle w:val="ListParagraph"/>
        <w:numPr>
          <w:ilvl w:val="0"/>
          <w:numId w:val="2"/>
        </w:numPr>
        <w:spacing w:line="300" w:lineRule="auto"/>
        <w:jc w:val="both"/>
        <w:rPr>
          <w:sz w:val="24"/>
          <w:szCs w:val="24"/>
        </w:rPr>
      </w:pPr>
      <w:r w:rsidRPr="00072127">
        <w:rPr>
          <w:sz w:val="24"/>
          <w:szCs w:val="24"/>
        </w:rPr>
        <w:t>Battery drainage and energy usage.</w:t>
      </w:r>
    </w:p>
    <w:p w14:paraId="494B1DD4" w14:textId="77777777" w:rsidR="0033541D" w:rsidRPr="00072127" w:rsidRDefault="0033541D" w:rsidP="0033541D">
      <w:pPr>
        <w:pStyle w:val="ListParagraph"/>
        <w:numPr>
          <w:ilvl w:val="0"/>
          <w:numId w:val="2"/>
        </w:numPr>
        <w:spacing w:line="300" w:lineRule="auto"/>
        <w:jc w:val="both"/>
        <w:rPr>
          <w:sz w:val="24"/>
          <w:szCs w:val="24"/>
        </w:rPr>
      </w:pPr>
      <w:r w:rsidRPr="00072127">
        <w:rPr>
          <w:sz w:val="24"/>
          <w:szCs w:val="24"/>
        </w:rPr>
        <w:t>Appropriate usage of the GPS and other features that drain battery.</w:t>
      </w:r>
    </w:p>
    <w:p w14:paraId="61C4290D" w14:textId="77777777" w:rsidR="0033541D" w:rsidRPr="00072127" w:rsidRDefault="0033541D" w:rsidP="0033541D">
      <w:pPr>
        <w:pStyle w:val="ListParagraph"/>
        <w:numPr>
          <w:ilvl w:val="0"/>
          <w:numId w:val="2"/>
        </w:numPr>
        <w:spacing w:line="300" w:lineRule="auto"/>
        <w:jc w:val="both"/>
        <w:rPr>
          <w:sz w:val="24"/>
          <w:szCs w:val="24"/>
        </w:rPr>
      </w:pPr>
      <w:r w:rsidRPr="00072127">
        <w:rPr>
          <w:sz w:val="24"/>
          <w:szCs w:val="24"/>
        </w:rPr>
        <w:t>Network bandwidth usage.</w:t>
      </w:r>
    </w:p>
    <w:p w14:paraId="3D67CC29" w14:textId="77777777" w:rsidR="0033541D" w:rsidRPr="00072127" w:rsidRDefault="0033541D" w:rsidP="0033541D">
      <w:pPr>
        <w:pStyle w:val="ListParagraph"/>
        <w:numPr>
          <w:ilvl w:val="0"/>
          <w:numId w:val="2"/>
        </w:numPr>
        <w:spacing w:line="300" w:lineRule="auto"/>
        <w:jc w:val="both"/>
        <w:rPr>
          <w:sz w:val="24"/>
          <w:szCs w:val="24"/>
        </w:rPr>
      </w:pPr>
      <w:r w:rsidRPr="00072127">
        <w:rPr>
          <w:sz w:val="24"/>
          <w:szCs w:val="24"/>
        </w:rPr>
        <w:t>Memory usage.</w:t>
      </w:r>
    </w:p>
    <w:p w14:paraId="7B798DD5" w14:textId="67EE5226" w:rsidR="000A76D0" w:rsidRPr="000A76D0" w:rsidRDefault="000A76D0" w:rsidP="000A76D0">
      <w:pPr>
        <w:pStyle w:val="Heading2"/>
        <w:rPr>
          <w:rFonts w:ascii="Times New Roman" w:hAnsi="Times New Roman" w:cs="Times New Roman"/>
          <w:sz w:val="32"/>
          <w:szCs w:val="32"/>
        </w:rPr>
      </w:pPr>
    </w:p>
    <w:sectPr w:rsidR="000A76D0" w:rsidRPr="000A76D0" w:rsidSect="00C03789">
      <w:footerReference w:type="default" r:id="rId2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DDBFCA" w14:textId="77777777" w:rsidR="00D22C4A" w:rsidRDefault="00D22C4A" w:rsidP="00C03789">
      <w:pPr>
        <w:spacing w:after="0" w:line="240" w:lineRule="auto"/>
      </w:pPr>
      <w:r>
        <w:separator/>
      </w:r>
    </w:p>
  </w:endnote>
  <w:endnote w:type="continuationSeparator" w:id="0">
    <w:p w14:paraId="1815AF45" w14:textId="77777777" w:rsidR="00D22C4A" w:rsidRDefault="00D22C4A" w:rsidP="00C037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44F26D" w14:textId="7D58CF6A" w:rsidR="00C03789" w:rsidRDefault="00C03789" w:rsidP="00C03789">
    <w:pPr>
      <w:pStyle w:val="Footer"/>
    </w:pPr>
    <w:r>
      <w:t>Test Report – Mobile Team</w:t>
    </w:r>
    <w:r>
      <w:tab/>
    </w:r>
    <w:r>
      <w:tab/>
    </w:r>
    <w:sdt>
      <w:sdtPr>
        <w:id w:val="46355282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6D8B7424" w14:textId="2D02AA1D" w:rsidR="00C03789" w:rsidRDefault="00C037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E75993" w14:textId="77777777" w:rsidR="00D22C4A" w:rsidRDefault="00D22C4A" w:rsidP="00C03789">
      <w:pPr>
        <w:spacing w:after="0" w:line="240" w:lineRule="auto"/>
      </w:pPr>
      <w:r>
        <w:separator/>
      </w:r>
    </w:p>
  </w:footnote>
  <w:footnote w:type="continuationSeparator" w:id="0">
    <w:p w14:paraId="748CE2A8" w14:textId="77777777" w:rsidR="00D22C4A" w:rsidRDefault="00D22C4A" w:rsidP="00C037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D2538"/>
    <w:multiLevelType w:val="hybridMultilevel"/>
    <w:tmpl w:val="3EE422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CF3682"/>
    <w:multiLevelType w:val="hybridMultilevel"/>
    <w:tmpl w:val="AEA2F3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DIytDAxMLC0MDNW0lEKTi0uzszPAykwqgUA8M/r0CwAAAA="/>
  </w:docVars>
  <w:rsids>
    <w:rsidRoot w:val="004955D1"/>
    <w:rsid w:val="00020629"/>
    <w:rsid w:val="00066164"/>
    <w:rsid w:val="00096EA7"/>
    <w:rsid w:val="000A76D0"/>
    <w:rsid w:val="000D1420"/>
    <w:rsid w:val="001572AA"/>
    <w:rsid w:val="001A6A6B"/>
    <w:rsid w:val="001F29BF"/>
    <w:rsid w:val="002738B5"/>
    <w:rsid w:val="002D37C1"/>
    <w:rsid w:val="002E06CB"/>
    <w:rsid w:val="003317AD"/>
    <w:rsid w:val="0033541D"/>
    <w:rsid w:val="00344E91"/>
    <w:rsid w:val="00360CC9"/>
    <w:rsid w:val="00391B46"/>
    <w:rsid w:val="003A45B8"/>
    <w:rsid w:val="003F72AD"/>
    <w:rsid w:val="00431F12"/>
    <w:rsid w:val="004955D1"/>
    <w:rsid w:val="004F3E70"/>
    <w:rsid w:val="004F6593"/>
    <w:rsid w:val="00560450"/>
    <w:rsid w:val="00595653"/>
    <w:rsid w:val="005A1E5F"/>
    <w:rsid w:val="005A29CA"/>
    <w:rsid w:val="005B2C86"/>
    <w:rsid w:val="005B6C76"/>
    <w:rsid w:val="005B7A76"/>
    <w:rsid w:val="005E316B"/>
    <w:rsid w:val="00613E9E"/>
    <w:rsid w:val="00647378"/>
    <w:rsid w:val="006910CD"/>
    <w:rsid w:val="006C543F"/>
    <w:rsid w:val="006F324F"/>
    <w:rsid w:val="00715951"/>
    <w:rsid w:val="00771F67"/>
    <w:rsid w:val="0078497E"/>
    <w:rsid w:val="007911BE"/>
    <w:rsid w:val="007947C3"/>
    <w:rsid w:val="007A2955"/>
    <w:rsid w:val="007E1EF1"/>
    <w:rsid w:val="0080149A"/>
    <w:rsid w:val="00895851"/>
    <w:rsid w:val="008A2376"/>
    <w:rsid w:val="008A3227"/>
    <w:rsid w:val="00932773"/>
    <w:rsid w:val="009600CE"/>
    <w:rsid w:val="00971226"/>
    <w:rsid w:val="009B7850"/>
    <w:rsid w:val="009E5C26"/>
    <w:rsid w:val="00A056F7"/>
    <w:rsid w:val="00A1488B"/>
    <w:rsid w:val="00A44FD0"/>
    <w:rsid w:val="00A635AC"/>
    <w:rsid w:val="00AC10B9"/>
    <w:rsid w:val="00AF6F4E"/>
    <w:rsid w:val="00C03789"/>
    <w:rsid w:val="00C11155"/>
    <w:rsid w:val="00C91D40"/>
    <w:rsid w:val="00CC70E3"/>
    <w:rsid w:val="00D22C4A"/>
    <w:rsid w:val="00D56E1A"/>
    <w:rsid w:val="00E12C52"/>
    <w:rsid w:val="00E33E56"/>
    <w:rsid w:val="00E56A4A"/>
    <w:rsid w:val="00E63603"/>
    <w:rsid w:val="00F10367"/>
    <w:rsid w:val="00FA11D4"/>
    <w:rsid w:val="00FA6693"/>
    <w:rsid w:val="00FC1B75"/>
    <w:rsid w:val="00FD7CFC"/>
    <w:rsid w:val="00FD7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C63B9"/>
  <w15:chartTrackingRefBased/>
  <w15:docId w15:val="{192B4FD1-EA40-411C-81DE-79D435875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3E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76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541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54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1A6A6B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eop">
    <w:name w:val="eop"/>
    <w:basedOn w:val="DefaultParagraphFont"/>
    <w:rsid w:val="001A6A6B"/>
  </w:style>
  <w:style w:type="character" w:customStyle="1" w:styleId="normaltextrun">
    <w:name w:val="normaltextrun"/>
    <w:basedOn w:val="DefaultParagraphFont"/>
    <w:rsid w:val="001A6A6B"/>
  </w:style>
  <w:style w:type="character" w:customStyle="1" w:styleId="contentcontrolboundarysink">
    <w:name w:val="contentcontrolboundarysink"/>
    <w:basedOn w:val="DefaultParagraphFont"/>
    <w:rsid w:val="001A6A6B"/>
  </w:style>
  <w:style w:type="character" w:customStyle="1" w:styleId="Heading1Char">
    <w:name w:val="Heading 1 Char"/>
    <w:basedOn w:val="DefaultParagraphFont"/>
    <w:link w:val="Heading1"/>
    <w:uiPriority w:val="9"/>
    <w:rsid w:val="00613E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13E9E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0A76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AF6F4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F6F4E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F6F4E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771F67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71F67"/>
    <w:pPr>
      <w:spacing w:after="100"/>
      <w:ind w:left="72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33541D"/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541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odyText">
    <w:name w:val="Body Text"/>
    <w:basedOn w:val="Normal"/>
    <w:link w:val="BodyTextChar"/>
    <w:rsid w:val="0033541D"/>
    <w:pPr>
      <w:keepLines/>
      <w:widowControl w:val="0"/>
      <w:spacing w:after="120" w:line="240" w:lineRule="atLeast"/>
      <w:ind w:left="720"/>
    </w:pPr>
    <w:rPr>
      <w:rFonts w:eastAsia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33541D"/>
    <w:rPr>
      <w:rFonts w:eastAsia="Times New Roman" w:cs="Times New Roman"/>
      <w:sz w:val="20"/>
      <w:szCs w:val="20"/>
    </w:rPr>
  </w:style>
  <w:style w:type="table" w:styleId="TableGrid">
    <w:name w:val="Table Grid"/>
    <w:basedOn w:val="TableNormal"/>
    <w:rsid w:val="0033541D"/>
    <w:pPr>
      <w:widowControl w:val="0"/>
      <w:spacing w:after="0" w:line="240" w:lineRule="atLeast"/>
    </w:pPr>
    <w:rPr>
      <w:rFonts w:eastAsia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3541D"/>
    <w:pPr>
      <w:widowControl w:val="0"/>
      <w:spacing w:after="0" w:line="240" w:lineRule="atLeast"/>
      <w:ind w:left="720"/>
      <w:contextualSpacing/>
    </w:pPr>
    <w:rPr>
      <w:rFonts w:eastAsia="Times New Roman" w:cs="Times New Roman"/>
      <w:sz w:val="20"/>
      <w:szCs w:val="20"/>
    </w:rPr>
  </w:style>
  <w:style w:type="character" w:customStyle="1" w:styleId="fontstyle01">
    <w:name w:val="fontstyle01"/>
    <w:basedOn w:val="DefaultParagraphFont"/>
    <w:rsid w:val="0033541D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GridTable4-Accent1">
    <w:name w:val="Grid Table 4 Accent 1"/>
    <w:basedOn w:val="TableNormal"/>
    <w:uiPriority w:val="49"/>
    <w:rsid w:val="0033541D"/>
    <w:pPr>
      <w:spacing w:after="0" w:line="240" w:lineRule="auto"/>
    </w:pPr>
    <w:rPr>
      <w:rFonts w:eastAsia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5A29C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037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3789"/>
  </w:style>
  <w:style w:type="paragraph" w:styleId="Footer">
    <w:name w:val="footer"/>
    <w:basedOn w:val="Normal"/>
    <w:link w:val="FooterChar"/>
    <w:uiPriority w:val="99"/>
    <w:unhideWhenUsed/>
    <w:rsid w:val="00C037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37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592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2937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6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48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32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974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641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015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58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193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97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490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23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32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40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57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404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71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04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564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583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2840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83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53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765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9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8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649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691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078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023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147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81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64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3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69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949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2506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258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5834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137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631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20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3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CA5568-7F18-4AB3-AC19-E5CEF842D6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573</Words>
  <Characters>8971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via lopez</dc:creator>
  <cp:keywords/>
  <dc:description/>
  <cp:lastModifiedBy>sylvia lopez</cp:lastModifiedBy>
  <cp:revision>2</cp:revision>
  <dcterms:created xsi:type="dcterms:W3CDTF">2021-04-05T22:13:00Z</dcterms:created>
  <dcterms:modified xsi:type="dcterms:W3CDTF">2021-04-05T22:13:00Z</dcterms:modified>
</cp:coreProperties>
</file>